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4EA0A1E" w14:textId="59A1D315" w:rsidR="00827627" w:rsidRPr="007227D1" w:rsidRDefault="00827627" w:rsidP="00827627">
      <w:pPr>
        <w:spacing w:after="0" w:line="240" w:lineRule="auto"/>
        <w:contextualSpacing/>
        <w:jc w:val="both"/>
        <w:rPr>
          <w:rFonts w:ascii="Times New Roman" w:eastAsia="SimSun" w:hAnsi="Times New Roman" w:cs="Times New Roman"/>
          <w:b/>
          <w:sz w:val="24"/>
          <w:szCs w:val="24"/>
        </w:rPr>
      </w:pPr>
      <w:r w:rsidRPr="007227D1">
        <w:rPr>
          <w:rFonts w:ascii="Times New Roman" w:eastAsia="SimSun" w:hAnsi="Times New Roman" w:cs="Times New Roman"/>
          <w:b/>
          <w:sz w:val="24"/>
          <w:szCs w:val="24"/>
        </w:rPr>
        <w:t>S</w:t>
      </w:r>
      <w:r w:rsidR="003B5947" w:rsidRPr="007227D1">
        <w:rPr>
          <w:rFonts w:ascii="Times New Roman" w:eastAsia="SimSun" w:hAnsi="Times New Roman" w:cs="Times New Roman"/>
          <w:b/>
          <w:sz w:val="24"/>
          <w:szCs w:val="24"/>
        </w:rPr>
        <w:t>1</w:t>
      </w:r>
      <w:r w:rsidRPr="007227D1">
        <w:rPr>
          <w:rFonts w:ascii="Times New Roman" w:eastAsia="SimSun" w:hAnsi="Times New Roman" w:cs="Times New Roman"/>
          <w:b/>
          <w:sz w:val="24"/>
          <w:szCs w:val="24"/>
        </w:rPr>
        <w:t xml:space="preserve"> Table. Adjusted </w:t>
      </w:r>
      <w:r w:rsidRPr="007227D1">
        <w:rPr>
          <w:rFonts w:ascii="Times New Roman" w:eastAsia="SimSun" w:hAnsi="Times New Roman" w:cs="Times New Roman"/>
          <w:b/>
          <w:noProof/>
          <w:sz w:val="24"/>
          <w:szCs w:val="24"/>
        </w:rPr>
        <w:t>odd</w:t>
      </w:r>
      <w:r w:rsidRPr="007227D1">
        <w:rPr>
          <w:rFonts w:ascii="Times New Roman" w:eastAsia="SimSun" w:hAnsi="Times New Roman" w:cs="Times New Roman"/>
          <w:b/>
          <w:sz w:val="24"/>
          <w:szCs w:val="24"/>
        </w:rPr>
        <w:t xml:space="preserve"> </w:t>
      </w:r>
      <w:r w:rsidRPr="007227D1">
        <w:rPr>
          <w:rFonts w:ascii="Times New Roman" w:eastAsia="SimSun" w:hAnsi="Times New Roman" w:cs="Times New Roman"/>
          <w:b/>
          <w:noProof/>
          <w:sz w:val="24"/>
          <w:szCs w:val="24"/>
        </w:rPr>
        <w:t>ratios</w:t>
      </w:r>
      <w:r w:rsidRPr="007227D1">
        <w:rPr>
          <w:rFonts w:ascii="Times New Roman" w:eastAsia="SimSun" w:hAnsi="Times New Roman" w:cs="Times New Roman"/>
          <w:b/>
          <w:sz w:val="24"/>
          <w:szCs w:val="24"/>
        </w:rPr>
        <w:t xml:space="preserve"> and 95% confidence intervals for </w:t>
      </w:r>
      <w:r w:rsidR="003B5947" w:rsidRPr="007227D1">
        <w:rPr>
          <w:rFonts w:ascii="Times New Roman" w:eastAsia="SimSun" w:hAnsi="Times New Roman" w:cs="Times New Roman"/>
          <w:b/>
          <w:sz w:val="24"/>
          <w:szCs w:val="24"/>
        </w:rPr>
        <w:t xml:space="preserve">the associations between </w:t>
      </w:r>
      <w:r w:rsidRPr="007227D1">
        <w:rPr>
          <w:rFonts w:ascii="Times New Roman" w:eastAsia="SimSun" w:hAnsi="Times New Roman" w:cs="Times New Roman"/>
          <w:b/>
          <w:sz w:val="24"/>
          <w:szCs w:val="24"/>
        </w:rPr>
        <w:t xml:space="preserve">dietary pattern and GDM (N=452) </w:t>
      </w:r>
      <w:r w:rsidR="007227D1">
        <w:rPr>
          <w:rFonts w:ascii="Times New Roman" w:eastAsia="SimSun" w:hAnsi="Times New Roman" w:cs="Times New Roman"/>
          <w:b/>
          <w:sz w:val="24"/>
          <w:szCs w:val="24"/>
        </w:rPr>
        <w:t>[</w:t>
      </w:r>
      <w:r w:rsidRPr="007227D1">
        <w:rPr>
          <w:rFonts w:ascii="Times New Roman" w:eastAsia="SimSun" w:hAnsi="Times New Roman" w:cs="Times New Roman"/>
          <w:b/>
          <w:sz w:val="24"/>
          <w:szCs w:val="24"/>
        </w:rPr>
        <w:t>Sensitivity analysis</w:t>
      </w:r>
      <w:r w:rsidR="007227D1">
        <w:rPr>
          <w:rFonts w:ascii="Times New Roman" w:eastAsia="SimSun" w:hAnsi="Times New Roman" w:cs="Times New Roman"/>
          <w:b/>
          <w:sz w:val="24"/>
          <w:szCs w:val="24"/>
        </w:rPr>
        <w:t>]</w:t>
      </w:r>
    </w:p>
    <w:p w14:paraId="1DDB852D" w14:textId="77777777" w:rsidR="004E154B" w:rsidRPr="007227D1" w:rsidRDefault="004E154B" w:rsidP="00827627">
      <w:pPr>
        <w:spacing w:after="0" w:line="240" w:lineRule="auto"/>
        <w:contextualSpacing/>
        <w:jc w:val="both"/>
        <w:rPr>
          <w:rFonts w:ascii="Times New Roman" w:eastAsia="SimSun" w:hAnsi="Times New Roman" w:cs="Times New Roman"/>
          <w:b/>
          <w:sz w:val="24"/>
          <w:szCs w:val="24"/>
        </w:rPr>
      </w:pPr>
    </w:p>
    <w:tbl>
      <w:tblPr>
        <w:tblW w:w="1409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710"/>
        <w:gridCol w:w="2451"/>
        <w:gridCol w:w="2820"/>
        <w:gridCol w:w="1722"/>
        <w:gridCol w:w="2663"/>
        <w:gridCol w:w="1725"/>
      </w:tblGrid>
      <w:tr w:rsidR="007227D1" w:rsidRPr="007227D1" w14:paraId="3A006449" w14:textId="5BB131F1" w:rsidTr="007346FD">
        <w:trPr>
          <w:trHeight w:val="18"/>
        </w:trPr>
        <w:tc>
          <w:tcPr>
            <w:tcW w:w="5161" w:type="dxa"/>
            <w:gridSpan w:val="2"/>
            <w:vMerge w:val="restart"/>
          </w:tcPr>
          <w:p w14:paraId="5193267F" w14:textId="00A03E6F" w:rsidR="0008124C" w:rsidRPr="007227D1" w:rsidRDefault="0008124C" w:rsidP="004E154B">
            <w:pPr>
              <w:snapToGrid w:val="0"/>
              <w:spacing w:after="0" w:line="240" w:lineRule="auto"/>
              <w:rPr>
                <w:rFonts w:ascii="Times New Roman" w:eastAsia="SimSun" w:hAnsi="Times New Roman" w:cs="Times New Roman"/>
                <w:sz w:val="24"/>
                <w:szCs w:val="24"/>
              </w:rPr>
            </w:pPr>
            <w:r w:rsidRPr="007227D1">
              <w:rPr>
                <w:rFonts w:ascii="Times New Roman" w:hAnsi="Times New Roman" w:cs="Times New Roman"/>
                <w:b/>
                <w:sz w:val="24"/>
                <w:szCs w:val="24"/>
              </w:rPr>
              <w:t>Dietary pattern</w:t>
            </w:r>
            <w:r w:rsidRPr="007227D1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 xml:space="preserve"> b</w:t>
            </w:r>
          </w:p>
        </w:tc>
        <w:tc>
          <w:tcPr>
            <w:tcW w:w="8930" w:type="dxa"/>
            <w:gridSpan w:val="4"/>
            <w:vAlign w:val="center"/>
          </w:tcPr>
          <w:p w14:paraId="37D5DEEA" w14:textId="0A91F3EB" w:rsidR="0008124C" w:rsidRPr="007227D1" w:rsidRDefault="0008124C" w:rsidP="007346FD">
            <w:pPr>
              <w:snapToGrid w:val="0"/>
              <w:spacing w:after="0" w:line="240" w:lineRule="auto"/>
              <w:rPr>
                <w:rFonts w:ascii="Times New Roman" w:eastAsia="SimSun" w:hAnsi="Times New Roman" w:cs="Times New Roman"/>
                <w:b/>
                <w:sz w:val="24"/>
                <w:szCs w:val="24"/>
              </w:rPr>
            </w:pPr>
            <w:r w:rsidRPr="007227D1">
              <w:rPr>
                <w:rFonts w:ascii="Times New Roman" w:eastAsia="SimSun" w:hAnsi="Times New Roman" w:cs="Times New Roman"/>
                <w:b/>
                <w:sz w:val="24"/>
                <w:szCs w:val="24"/>
              </w:rPr>
              <w:t xml:space="preserve">Maternal </w:t>
            </w:r>
            <w:r w:rsidRPr="007227D1">
              <w:rPr>
                <w:rFonts w:ascii="Times New Roman" w:eastAsia="SimSun" w:hAnsi="Times New Roman" w:cs="Times New Roman"/>
                <w:b/>
                <w:noProof/>
                <w:sz w:val="24"/>
                <w:szCs w:val="24"/>
              </w:rPr>
              <w:t>glycemia</w:t>
            </w:r>
            <w:r w:rsidRPr="007227D1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 xml:space="preserve"> a</w:t>
            </w:r>
          </w:p>
        </w:tc>
      </w:tr>
      <w:tr w:rsidR="007227D1" w:rsidRPr="007227D1" w14:paraId="53035A45" w14:textId="77777777" w:rsidTr="007346FD">
        <w:trPr>
          <w:trHeight w:val="18"/>
        </w:trPr>
        <w:tc>
          <w:tcPr>
            <w:tcW w:w="5161" w:type="dxa"/>
            <w:gridSpan w:val="2"/>
            <w:vMerge/>
          </w:tcPr>
          <w:p w14:paraId="4594B51C" w14:textId="77777777" w:rsidR="0008124C" w:rsidRPr="007227D1" w:rsidRDefault="0008124C" w:rsidP="004E154B">
            <w:pPr>
              <w:snapToGrid w:val="0"/>
              <w:spacing w:after="0" w:line="240" w:lineRule="auto"/>
              <w:rPr>
                <w:rFonts w:ascii="Times New Roman" w:eastAsia="SimSun" w:hAnsi="Times New Roman" w:cs="Times New Roman"/>
                <w:sz w:val="24"/>
                <w:szCs w:val="24"/>
              </w:rPr>
            </w:pPr>
          </w:p>
        </w:tc>
        <w:tc>
          <w:tcPr>
            <w:tcW w:w="4542" w:type="dxa"/>
            <w:gridSpan w:val="2"/>
            <w:vAlign w:val="center"/>
          </w:tcPr>
          <w:p w14:paraId="704F87E7" w14:textId="35C1D988" w:rsidR="0008124C" w:rsidRPr="007227D1" w:rsidRDefault="00F03DFC" w:rsidP="007346FD">
            <w:pPr>
              <w:snapToGrid w:val="0"/>
              <w:spacing w:after="0" w:line="240" w:lineRule="auto"/>
              <w:rPr>
                <w:rFonts w:ascii="Times New Roman" w:eastAsia="SimSun" w:hAnsi="Times New Roman" w:cs="Times New Roman"/>
                <w:b/>
                <w:sz w:val="24"/>
                <w:szCs w:val="24"/>
              </w:rPr>
            </w:pPr>
            <w:r w:rsidRPr="007227D1">
              <w:rPr>
                <w:rFonts w:ascii="Times New Roman" w:eastAsia="SimSun" w:hAnsi="Times New Roman" w:cs="Times New Roman"/>
                <w:b/>
                <w:sz w:val="24"/>
                <w:szCs w:val="24"/>
              </w:rPr>
              <w:t xml:space="preserve">Acceptable reporters </w:t>
            </w:r>
            <w:r w:rsidR="003B5709" w:rsidRPr="007227D1">
              <w:rPr>
                <w:rFonts w:ascii="Times New Roman" w:eastAsia="SimSun" w:hAnsi="Times New Roman" w:cs="Times New Roman"/>
                <w:b/>
                <w:sz w:val="24"/>
                <w:szCs w:val="24"/>
              </w:rPr>
              <w:t>of energy intake</w:t>
            </w:r>
          </w:p>
        </w:tc>
        <w:tc>
          <w:tcPr>
            <w:tcW w:w="4388" w:type="dxa"/>
            <w:gridSpan w:val="2"/>
            <w:vAlign w:val="center"/>
          </w:tcPr>
          <w:p w14:paraId="29FC66E0" w14:textId="1E2ED8B8" w:rsidR="0008124C" w:rsidRPr="007227D1" w:rsidRDefault="00F03DFC" w:rsidP="007346FD">
            <w:pPr>
              <w:snapToGrid w:val="0"/>
              <w:spacing w:after="0" w:line="240" w:lineRule="auto"/>
              <w:rPr>
                <w:rFonts w:ascii="Times New Roman" w:eastAsia="SimSun" w:hAnsi="Times New Roman" w:cs="Times New Roman"/>
                <w:b/>
                <w:sz w:val="24"/>
                <w:szCs w:val="24"/>
              </w:rPr>
            </w:pPr>
            <w:r w:rsidRPr="007227D1">
              <w:rPr>
                <w:rFonts w:ascii="Times New Roman" w:eastAsia="SimSun" w:hAnsi="Times New Roman" w:cs="Times New Roman"/>
                <w:b/>
                <w:sz w:val="24"/>
                <w:szCs w:val="24"/>
              </w:rPr>
              <w:t>Under-reporters</w:t>
            </w:r>
            <w:r w:rsidR="003B5709" w:rsidRPr="007227D1">
              <w:rPr>
                <w:rFonts w:ascii="Times New Roman" w:eastAsia="SimSun" w:hAnsi="Times New Roman" w:cs="Times New Roman"/>
                <w:b/>
                <w:sz w:val="24"/>
                <w:szCs w:val="24"/>
              </w:rPr>
              <w:t xml:space="preserve"> of energy intake</w:t>
            </w:r>
          </w:p>
        </w:tc>
      </w:tr>
      <w:tr w:rsidR="007227D1" w:rsidRPr="007227D1" w14:paraId="51D17157" w14:textId="22D59439" w:rsidTr="007346FD">
        <w:trPr>
          <w:trHeight w:val="18"/>
        </w:trPr>
        <w:tc>
          <w:tcPr>
            <w:tcW w:w="5161" w:type="dxa"/>
            <w:gridSpan w:val="2"/>
            <w:vMerge/>
          </w:tcPr>
          <w:p w14:paraId="40B92D1A" w14:textId="5B618C28" w:rsidR="0008124C" w:rsidRPr="007227D1" w:rsidRDefault="0008124C" w:rsidP="0008124C">
            <w:pPr>
              <w:snapToGrid w:val="0"/>
              <w:spacing w:after="0" w:line="240" w:lineRule="auto"/>
              <w:rPr>
                <w:rFonts w:ascii="Times New Roman" w:eastAsia="SimSun" w:hAnsi="Times New Roman" w:cs="Times New Roman"/>
                <w:sz w:val="24"/>
                <w:szCs w:val="24"/>
              </w:rPr>
            </w:pPr>
          </w:p>
        </w:tc>
        <w:tc>
          <w:tcPr>
            <w:tcW w:w="2820" w:type="dxa"/>
            <w:vAlign w:val="center"/>
          </w:tcPr>
          <w:p w14:paraId="5A57F2E1" w14:textId="77777777" w:rsidR="0008124C" w:rsidRPr="007227D1" w:rsidRDefault="0008124C" w:rsidP="007346FD">
            <w:pPr>
              <w:snapToGrid w:val="0"/>
              <w:spacing w:after="0" w:line="240" w:lineRule="auto"/>
              <w:rPr>
                <w:rFonts w:ascii="Times New Roman" w:eastAsia="SimSun" w:hAnsi="Times New Roman" w:cs="Times New Roman"/>
                <w:b/>
                <w:sz w:val="24"/>
                <w:szCs w:val="24"/>
              </w:rPr>
            </w:pPr>
            <w:r w:rsidRPr="007227D1">
              <w:rPr>
                <w:rFonts w:ascii="Times New Roman" w:eastAsia="SimSun" w:hAnsi="Times New Roman" w:cs="Times New Roman"/>
                <w:b/>
                <w:sz w:val="24"/>
                <w:szCs w:val="24"/>
              </w:rPr>
              <w:t>Adjusted OR</w:t>
            </w:r>
          </w:p>
        </w:tc>
        <w:tc>
          <w:tcPr>
            <w:tcW w:w="1722" w:type="dxa"/>
            <w:vAlign w:val="center"/>
          </w:tcPr>
          <w:p w14:paraId="7B0D8C6F" w14:textId="77777777" w:rsidR="0008124C" w:rsidRPr="007227D1" w:rsidRDefault="0008124C" w:rsidP="007346FD">
            <w:pPr>
              <w:snapToGrid w:val="0"/>
              <w:spacing w:after="0" w:line="240" w:lineRule="auto"/>
              <w:rPr>
                <w:rFonts w:ascii="Times New Roman" w:eastAsia="SimSun" w:hAnsi="Times New Roman" w:cs="Times New Roman"/>
                <w:b/>
                <w:sz w:val="24"/>
                <w:szCs w:val="24"/>
              </w:rPr>
            </w:pPr>
            <w:r w:rsidRPr="007227D1">
              <w:rPr>
                <w:rFonts w:ascii="Times New Roman" w:eastAsia="SimSun" w:hAnsi="Times New Roman" w:cs="Times New Roman"/>
                <w:b/>
                <w:sz w:val="24"/>
                <w:szCs w:val="24"/>
              </w:rPr>
              <w:t>p-value</w:t>
            </w:r>
          </w:p>
        </w:tc>
        <w:tc>
          <w:tcPr>
            <w:tcW w:w="2663" w:type="dxa"/>
            <w:vAlign w:val="center"/>
          </w:tcPr>
          <w:p w14:paraId="6007D90D" w14:textId="63268631" w:rsidR="0008124C" w:rsidRPr="007227D1" w:rsidRDefault="0008124C" w:rsidP="007346FD">
            <w:pPr>
              <w:snapToGrid w:val="0"/>
              <w:spacing w:after="0" w:line="240" w:lineRule="auto"/>
              <w:rPr>
                <w:rFonts w:ascii="Times New Roman" w:eastAsia="SimSun" w:hAnsi="Times New Roman" w:cs="Times New Roman"/>
                <w:b/>
                <w:sz w:val="24"/>
                <w:szCs w:val="24"/>
              </w:rPr>
            </w:pPr>
            <w:r w:rsidRPr="007227D1">
              <w:rPr>
                <w:rFonts w:ascii="Times New Roman" w:eastAsia="SimSun" w:hAnsi="Times New Roman" w:cs="Times New Roman"/>
                <w:b/>
                <w:sz w:val="24"/>
                <w:szCs w:val="24"/>
              </w:rPr>
              <w:t>Adjusted OR</w:t>
            </w:r>
          </w:p>
        </w:tc>
        <w:tc>
          <w:tcPr>
            <w:tcW w:w="1725" w:type="dxa"/>
            <w:vAlign w:val="center"/>
          </w:tcPr>
          <w:p w14:paraId="76A400AE" w14:textId="57F6E63B" w:rsidR="0008124C" w:rsidRPr="007227D1" w:rsidRDefault="0008124C" w:rsidP="007346FD">
            <w:pPr>
              <w:snapToGrid w:val="0"/>
              <w:spacing w:after="0" w:line="240" w:lineRule="auto"/>
              <w:rPr>
                <w:rFonts w:ascii="Times New Roman" w:eastAsia="SimSun" w:hAnsi="Times New Roman" w:cs="Times New Roman"/>
                <w:b/>
                <w:sz w:val="24"/>
                <w:szCs w:val="24"/>
              </w:rPr>
            </w:pPr>
            <w:r w:rsidRPr="007227D1">
              <w:rPr>
                <w:rFonts w:ascii="Times New Roman" w:eastAsia="SimSun" w:hAnsi="Times New Roman" w:cs="Times New Roman"/>
                <w:b/>
                <w:sz w:val="24"/>
                <w:szCs w:val="24"/>
              </w:rPr>
              <w:t>p-value</w:t>
            </w:r>
          </w:p>
        </w:tc>
      </w:tr>
      <w:tr w:rsidR="007227D1" w:rsidRPr="007227D1" w14:paraId="56A737EC" w14:textId="2C5D006B" w:rsidTr="007346FD">
        <w:trPr>
          <w:trHeight w:val="18"/>
        </w:trPr>
        <w:tc>
          <w:tcPr>
            <w:tcW w:w="2710" w:type="dxa"/>
            <w:vMerge w:val="restart"/>
            <w:vAlign w:val="center"/>
          </w:tcPr>
          <w:p w14:paraId="74420A5C" w14:textId="1C7067F5" w:rsidR="007346FD" w:rsidRPr="007227D1" w:rsidRDefault="007346FD" w:rsidP="007346FD">
            <w:pPr>
              <w:snapToGrid w:val="0"/>
              <w:spacing w:after="0" w:line="240" w:lineRule="auto"/>
            </w:pPr>
            <w:r w:rsidRPr="007227D1">
              <w:rPr>
                <w:rFonts w:ascii="Times New Roman" w:hAnsi="Times New Roman" w:cs="Times New Roman"/>
                <w:b/>
                <w:sz w:val="24"/>
                <w:szCs w:val="24"/>
              </w:rPr>
              <w:t>First trimester</w:t>
            </w:r>
          </w:p>
        </w:tc>
        <w:tc>
          <w:tcPr>
            <w:tcW w:w="2451" w:type="dxa"/>
            <w:shd w:val="clear" w:color="auto" w:fill="auto"/>
            <w:vAlign w:val="center"/>
          </w:tcPr>
          <w:p w14:paraId="05A61C7D" w14:textId="52ED4A23" w:rsidR="007346FD" w:rsidRPr="007227D1" w:rsidRDefault="007346FD" w:rsidP="007346FD">
            <w:pPr>
              <w:snapToGri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27D1">
              <w:rPr>
                <w:rFonts w:ascii="Times New Roman" w:hAnsi="Times New Roman" w:cs="Times New Roman"/>
                <w:sz w:val="24"/>
                <w:szCs w:val="24"/>
              </w:rPr>
              <w:t>DP 4</w:t>
            </w:r>
          </w:p>
        </w:tc>
        <w:tc>
          <w:tcPr>
            <w:tcW w:w="2820" w:type="dxa"/>
            <w:vAlign w:val="center"/>
          </w:tcPr>
          <w:p w14:paraId="0A5D1D2D" w14:textId="77777777" w:rsidR="007346FD" w:rsidRPr="007227D1" w:rsidRDefault="007346FD" w:rsidP="007346FD">
            <w:pPr>
              <w:snapToGrid w:val="0"/>
              <w:spacing w:after="0" w:line="240" w:lineRule="auto"/>
              <w:rPr>
                <w:rFonts w:ascii="Times New Roman" w:eastAsia="SimSun" w:hAnsi="Times New Roman" w:cs="Times New Roman"/>
                <w:sz w:val="24"/>
                <w:szCs w:val="24"/>
              </w:rPr>
            </w:pPr>
          </w:p>
        </w:tc>
        <w:tc>
          <w:tcPr>
            <w:tcW w:w="1722" w:type="dxa"/>
            <w:vAlign w:val="center"/>
          </w:tcPr>
          <w:p w14:paraId="3134EE50" w14:textId="77777777" w:rsidR="007346FD" w:rsidRPr="007227D1" w:rsidRDefault="007346FD" w:rsidP="007346FD">
            <w:pPr>
              <w:snapToGrid w:val="0"/>
              <w:spacing w:after="0" w:line="240" w:lineRule="auto"/>
              <w:rPr>
                <w:rFonts w:ascii="Times New Roman" w:eastAsia="SimSun" w:hAnsi="Times New Roman" w:cs="Times New Roman"/>
                <w:sz w:val="24"/>
                <w:szCs w:val="24"/>
              </w:rPr>
            </w:pPr>
          </w:p>
        </w:tc>
        <w:tc>
          <w:tcPr>
            <w:tcW w:w="2663" w:type="dxa"/>
            <w:vAlign w:val="center"/>
          </w:tcPr>
          <w:p w14:paraId="36D2E081" w14:textId="77777777" w:rsidR="007346FD" w:rsidRPr="007227D1" w:rsidRDefault="007346FD" w:rsidP="007346FD">
            <w:pPr>
              <w:snapToGrid w:val="0"/>
              <w:spacing w:after="0" w:line="240" w:lineRule="auto"/>
              <w:rPr>
                <w:rFonts w:ascii="Times New Roman" w:eastAsia="SimSun" w:hAnsi="Times New Roman" w:cs="Times New Roman"/>
                <w:sz w:val="24"/>
                <w:szCs w:val="24"/>
              </w:rPr>
            </w:pPr>
          </w:p>
        </w:tc>
        <w:tc>
          <w:tcPr>
            <w:tcW w:w="1725" w:type="dxa"/>
            <w:vAlign w:val="center"/>
          </w:tcPr>
          <w:p w14:paraId="06E5CE8F" w14:textId="08A4D6D8" w:rsidR="007346FD" w:rsidRPr="007227D1" w:rsidRDefault="007346FD" w:rsidP="007346FD">
            <w:pPr>
              <w:snapToGrid w:val="0"/>
              <w:spacing w:after="0" w:line="240" w:lineRule="auto"/>
              <w:rPr>
                <w:rFonts w:ascii="Times New Roman" w:eastAsia="SimSun" w:hAnsi="Times New Roman" w:cs="Times New Roman"/>
                <w:sz w:val="24"/>
                <w:szCs w:val="24"/>
              </w:rPr>
            </w:pPr>
          </w:p>
        </w:tc>
      </w:tr>
      <w:tr w:rsidR="007227D1" w:rsidRPr="007227D1" w14:paraId="79F60F8E" w14:textId="3931F494" w:rsidTr="007346FD">
        <w:trPr>
          <w:trHeight w:val="18"/>
        </w:trPr>
        <w:tc>
          <w:tcPr>
            <w:tcW w:w="2710" w:type="dxa"/>
            <w:vMerge/>
          </w:tcPr>
          <w:p w14:paraId="6D98635E" w14:textId="77777777" w:rsidR="007346FD" w:rsidRPr="007227D1" w:rsidRDefault="007346FD" w:rsidP="007346FD">
            <w:pPr>
              <w:snapToGrid w:val="0"/>
              <w:spacing w:after="0" w:line="240" w:lineRule="auto"/>
              <w:ind w:left="360"/>
            </w:pPr>
          </w:p>
        </w:tc>
        <w:tc>
          <w:tcPr>
            <w:tcW w:w="2451" w:type="dxa"/>
            <w:shd w:val="clear" w:color="auto" w:fill="auto"/>
            <w:vAlign w:val="center"/>
          </w:tcPr>
          <w:p w14:paraId="68192FCD" w14:textId="24946FF9" w:rsidR="007346FD" w:rsidRPr="007227D1" w:rsidRDefault="007346FD" w:rsidP="007346FD">
            <w:pPr>
              <w:pStyle w:val="ListParagraph"/>
              <w:numPr>
                <w:ilvl w:val="0"/>
                <w:numId w:val="6"/>
              </w:numPr>
              <w:snapToGrid w:val="0"/>
              <w:contextualSpacing w:val="0"/>
            </w:pPr>
            <w:r w:rsidRPr="007227D1">
              <w:t>LA</w:t>
            </w:r>
          </w:p>
        </w:tc>
        <w:tc>
          <w:tcPr>
            <w:tcW w:w="2820" w:type="dxa"/>
            <w:vAlign w:val="center"/>
          </w:tcPr>
          <w:p w14:paraId="274F78F9" w14:textId="77777777" w:rsidR="007346FD" w:rsidRPr="007227D1" w:rsidRDefault="007346FD" w:rsidP="007346FD">
            <w:pPr>
              <w:snapToGrid w:val="0"/>
              <w:spacing w:after="0" w:line="240" w:lineRule="auto"/>
              <w:rPr>
                <w:rFonts w:ascii="Times New Roman" w:eastAsia="SimSun" w:hAnsi="Times New Roman" w:cs="Times New Roman"/>
                <w:sz w:val="24"/>
                <w:szCs w:val="24"/>
              </w:rPr>
            </w:pPr>
            <w:r w:rsidRPr="007227D1">
              <w:rPr>
                <w:rFonts w:ascii="Times New Roman" w:eastAsia="SimSun" w:hAnsi="Times New Roman" w:cs="Times New Roman"/>
                <w:sz w:val="24"/>
                <w:szCs w:val="24"/>
              </w:rPr>
              <w:t>1.00</w:t>
            </w:r>
          </w:p>
        </w:tc>
        <w:tc>
          <w:tcPr>
            <w:tcW w:w="1722" w:type="dxa"/>
            <w:vAlign w:val="center"/>
          </w:tcPr>
          <w:p w14:paraId="2EE09D0F" w14:textId="77777777" w:rsidR="007346FD" w:rsidRPr="007227D1" w:rsidRDefault="007346FD" w:rsidP="007346FD">
            <w:pPr>
              <w:snapToGrid w:val="0"/>
              <w:spacing w:after="0" w:line="240" w:lineRule="auto"/>
              <w:rPr>
                <w:rFonts w:ascii="Times New Roman" w:eastAsia="SimSun" w:hAnsi="Times New Roman" w:cs="Times New Roman"/>
                <w:sz w:val="24"/>
                <w:szCs w:val="24"/>
              </w:rPr>
            </w:pPr>
          </w:p>
        </w:tc>
        <w:tc>
          <w:tcPr>
            <w:tcW w:w="2663" w:type="dxa"/>
            <w:vAlign w:val="center"/>
          </w:tcPr>
          <w:p w14:paraId="48EEB50F" w14:textId="77BD7036" w:rsidR="007346FD" w:rsidRPr="007227D1" w:rsidRDefault="007346FD" w:rsidP="007346FD">
            <w:pPr>
              <w:snapToGrid w:val="0"/>
              <w:spacing w:after="0" w:line="240" w:lineRule="auto"/>
              <w:rPr>
                <w:rFonts w:ascii="Times New Roman" w:eastAsia="SimSun" w:hAnsi="Times New Roman" w:cs="Times New Roman"/>
                <w:sz w:val="24"/>
                <w:szCs w:val="24"/>
              </w:rPr>
            </w:pPr>
            <w:r w:rsidRPr="007227D1">
              <w:rPr>
                <w:rFonts w:ascii="Times New Roman" w:eastAsia="SimSun" w:hAnsi="Times New Roman" w:cs="Times New Roman"/>
                <w:sz w:val="24"/>
                <w:szCs w:val="24"/>
              </w:rPr>
              <w:t>1.00</w:t>
            </w:r>
          </w:p>
        </w:tc>
        <w:tc>
          <w:tcPr>
            <w:tcW w:w="1725" w:type="dxa"/>
            <w:vAlign w:val="center"/>
          </w:tcPr>
          <w:p w14:paraId="4C80A72F" w14:textId="5EF06F67" w:rsidR="007346FD" w:rsidRPr="007227D1" w:rsidRDefault="007346FD" w:rsidP="007346FD">
            <w:pPr>
              <w:snapToGrid w:val="0"/>
              <w:spacing w:after="0" w:line="240" w:lineRule="auto"/>
              <w:rPr>
                <w:rFonts w:ascii="Times New Roman" w:eastAsia="SimSun" w:hAnsi="Times New Roman" w:cs="Times New Roman"/>
                <w:sz w:val="24"/>
                <w:szCs w:val="24"/>
              </w:rPr>
            </w:pPr>
          </w:p>
        </w:tc>
      </w:tr>
      <w:tr w:rsidR="007227D1" w:rsidRPr="007227D1" w14:paraId="2A332B10" w14:textId="7E9A929B" w:rsidTr="007346FD">
        <w:trPr>
          <w:trHeight w:val="18"/>
        </w:trPr>
        <w:tc>
          <w:tcPr>
            <w:tcW w:w="2710" w:type="dxa"/>
            <w:vMerge/>
          </w:tcPr>
          <w:p w14:paraId="6398EB60" w14:textId="77777777" w:rsidR="007346FD" w:rsidRPr="007227D1" w:rsidRDefault="007346FD" w:rsidP="007346FD">
            <w:pPr>
              <w:snapToGrid w:val="0"/>
              <w:spacing w:after="0" w:line="240" w:lineRule="auto"/>
              <w:ind w:left="360"/>
            </w:pPr>
          </w:p>
        </w:tc>
        <w:tc>
          <w:tcPr>
            <w:tcW w:w="2451" w:type="dxa"/>
            <w:shd w:val="clear" w:color="auto" w:fill="auto"/>
            <w:vAlign w:val="center"/>
          </w:tcPr>
          <w:p w14:paraId="6FBFA2E2" w14:textId="0A290B08" w:rsidR="007346FD" w:rsidRPr="007227D1" w:rsidRDefault="007346FD" w:rsidP="007346FD">
            <w:pPr>
              <w:pStyle w:val="ListParagraph"/>
              <w:numPr>
                <w:ilvl w:val="0"/>
                <w:numId w:val="6"/>
              </w:numPr>
              <w:snapToGrid w:val="0"/>
              <w:contextualSpacing w:val="0"/>
            </w:pPr>
            <w:r w:rsidRPr="007227D1">
              <w:t>MA</w:t>
            </w:r>
          </w:p>
        </w:tc>
        <w:tc>
          <w:tcPr>
            <w:tcW w:w="2820" w:type="dxa"/>
            <w:vAlign w:val="center"/>
          </w:tcPr>
          <w:p w14:paraId="1F42A0BC" w14:textId="57562A84" w:rsidR="007346FD" w:rsidRPr="007227D1" w:rsidRDefault="007346FD" w:rsidP="007346FD">
            <w:pPr>
              <w:snapToGrid w:val="0"/>
              <w:spacing w:after="0" w:line="240" w:lineRule="auto"/>
              <w:rPr>
                <w:rFonts w:ascii="Times New Roman" w:eastAsia="SimSun" w:hAnsi="Times New Roman" w:cs="Times New Roman"/>
                <w:sz w:val="24"/>
                <w:szCs w:val="24"/>
              </w:rPr>
            </w:pPr>
            <w:r w:rsidRPr="007227D1">
              <w:rPr>
                <w:rFonts w:ascii="Times New Roman" w:eastAsia="SimSun" w:hAnsi="Times New Roman" w:cs="Times New Roman"/>
                <w:sz w:val="24"/>
                <w:szCs w:val="24"/>
              </w:rPr>
              <w:t>0.78 [0.37 – 1.63]</w:t>
            </w:r>
          </w:p>
        </w:tc>
        <w:tc>
          <w:tcPr>
            <w:tcW w:w="1722" w:type="dxa"/>
            <w:vAlign w:val="center"/>
          </w:tcPr>
          <w:p w14:paraId="5A1D1ECB" w14:textId="088A2F47" w:rsidR="007346FD" w:rsidRPr="007227D1" w:rsidRDefault="007346FD" w:rsidP="007346FD">
            <w:pPr>
              <w:snapToGrid w:val="0"/>
              <w:spacing w:after="0" w:line="240" w:lineRule="auto"/>
              <w:rPr>
                <w:rFonts w:ascii="Times New Roman" w:eastAsia="SimSun" w:hAnsi="Times New Roman" w:cs="Times New Roman"/>
                <w:sz w:val="24"/>
                <w:szCs w:val="24"/>
              </w:rPr>
            </w:pPr>
            <w:r w:rsidRPr="007227D1">
              <w:rPr>
                <w:rFonts w:ascii="Times New Roman" w:eastAsia="SimSun" w:hAnsi="Times New Roman" w:cs="Times New Roman"/>
                <w:sz w:val="24"/>
                <w:szCs w:val="24"/>
              </w:rPr>
              <w:t>0.78</w:t>
            </w:r>
          </w:p>
        </w:tc>
        <w:tc>
          <w:tcPr>
            <w:tcW w:w="2663" w:type="dxa"/>
            <w:vAlign w:val="center"/>
          </w:tcPr>
          <w:p w14:paraId="59459EF8" w14:textId="4B7CFD66" w:rsidR="007346FD" w:rsidRPr="007227D1" w:rsidRDefault="007346FD" w:rsidP="007346FD">
            <w:pPr>
              <w:snapToGrid w:val="0"/>
              <w:spacing w:after="0" w:line="240" w:lineRule="auto"/>
              <w:rPr>
                <w:rFonts w:ascii="Times New Roman" w:eastAsia="SimSun" w:hAnsi="Times New Roman" w:cs="Times New Roman"/>
                <w:sz w:val="24"/>
                <w:szCs w:val="24"/>
              </w:rPr>
            </w:pPr>
            <w:r w:rsidRPr="007227D1">
              <w:rPr>
                <w:rFonts w:ascii="Times New Roman" w:eastAsia="SimSun" w:hAnsi="Times New Roman" w:cs="Times New Roman"/>
                <w:sz w:val="24"/>
                <w:szCs w:val="24"/>
              </w:rPr>
              <w:t>0.</w:t>
            </w:r>
            <w:r w:rsidR="00CC1548" w:rsidRPr="007227D1">
              <w:rPr>
                <w:rFonts w:ascii="Times New Roman" w:eastAsia="SimSun" w:hAnsi="Times New Roman" w:cs="Times New Roman"/>
                <w:sz w:val="24"/>
                <w:szCs w:val="24"/>
              </w:rPr>
              <w:t>82</w:t>
            </w:r>
            <w:r w:rsidRPr="007227D1">
              <w:rPr>
                <w:rFonts w:ascii="Times New Roman" w:eastAsia="SimSun" w:hAnsi="Times New Roman" w:cs="Times New Roman"/>
                <w:sz w:val="24"/>
                <w:szCs w:val="24"/>
              </w:rPr>
              <w:t xml:space="preserve"> [0.3</w:t>
            </w:r>
            <w:r w:rsidR="00CC1548" w:rsidRPr="007227D1">
              <w:rPr>
                <w:rFonts w:ascii="Times New Roman" w:eastAsia="SimSun" w:hAnsi="Times New Roman" w:cs="Times New Roman"/>
                <w:sz w:val="24"/>
                <w:szCs w:val="24"/>
              </w:rPr>
              <w:t>9</w:t>
            </w:r>
            <w:r w:rsidRPr="007227D1">
              <w:rPr>
                <w:rFonts w:ascii="Times New Roman" w:eastAsia="SimSun" w:hAnsi="Times New Roman" w:cs="Times New Roman"/>
                <w:sz w:val="24"/>
                <w:szCs w:val="24"/>
              </w:rPr>
              <w:t xml:space="preserve"> – 1.</w:t>
            </w:r>
            <w:r w:rsidR="00CC1548" w:rsidRPr="007227D1">
              <w:rPr>
                <w:rFonts w:ascii="Times New Roman" w:eastAsia="SimSun" w:hAnsi="Times New Roman" w:cs="Times New Roman"/>
                <w:sz w:val="24"/>
                <w:szCs w:val="24"/>
              </w:rPr>
              <w:t>72</w:t>
            </w:r>
            <w:r w:rsidRPr="007227D1">
              <w:rPr>
                <w:rFonts w:ascii="Times New Roman" w:eastAsia="SimSun" w:hAnsi="Times New Roman" w:cs="Times New Roman"/>
                <w:sz w:val="24"/>
                <w:szCs w:val="24"/>
              </w:rPr>
              <w:t>]</w:t>
            </w:r>
          </w:p>
        </w:tc>
        <w:tc>
          <w:tcPr>
            <w:tcW w:w="1725" w:type="dxa"/>
            <w:vAlign w:val="center"/>
          </w:tcPr>
          <w:p w14:paraId="0AF75107" w14:textId="45DD9E5A" w:rsidR="007346FD" w:rsidRPr="007227D1" w:rsidRDefault="007346FD" w:rsidP="007346FD">
            <w:pPr>
              <w:snapToGrid w:val="0"/>
              <w:spacing w:after="0" w:line="240" w:lineRule="auto"/>
              <w:rPr>
                <w:rFonts w:ascii="Times New Roman" w:eastAsia="SimSun" w:hAnsi="Times New Roman" w:cs="Times New Roman"/>
                <w:sz w:val="24"/>
                <w:szCs w:val="24"/>
              </w:rPr>
            </w:pPr>
            <w:r w:rsidRPr="007227D1">
              <w:rPr>
                <w:rFonts w:ascii="Times New Roman" w:eastAsia="SimSun" w:hAnsi="Times New Roman" w:cs="Times New Roman"/>
                <w:sz w:val="24"/>
                <w:szCs w:val="24"/>
              </w:rPr>
              <w:t>0.</w:t>
            </w:r>
            <w:r w:rsidR="00CC1548" w:rsidRPr="007227D1">
              <w:rPr>
                <w:rFonts w:ascii="Times New Roman" w:eastAsia="SimSun" w:hAnsi="Times New Roman" w:cs="Times New Roman"/>
                <w:sz w:val="24"/>
                <w:szCs w:val="24"/>
              </w:rPr>
              <w:t>70</w:t>
            </w:r>
          </w:p>
        </w:tc>
      </w:tr>
      <w:tr w:rsidR="007227D1" w:rsidRPr="007227D1" w14:paraId="2D98F447" w14:textId="4CEC31D0" w:rsidTr="007346FD">
        <w:trPr>
          <w:trHeight w:val="18"/>
        </w:trPr>
        <w:tc>
          <w:tcPr>
            <w:tcW w:w="2710" w:type="dxa"/>
            <w:vMerge/>
          </w:tcPr>
          <w:p w14:paraId="6E591812" w14:textId="77777777" w:rsidR="007346FD" w:rsidRPr="007227D1" w:rsidRDefault="007346FD" w:rsidP="007346FD">
            <w:pPr>
              <w:snapToGrid w:val="0"/>
              <w:spacing w:after="0" w:line="240" w:lineRule="auto"/>
              <w:ind w:left="360"/>
            </w:pPr>
          </w:p>
        </w:tc>
        <w:tc>
          <w:tcPr>
            <w:tcW w:w="2451" w:type="dxa"/>
            <w:shd w:val="clear" w:color="auto" w:fill="auto"/>
            <w:vAlign w:val="center"/>
          </w:tcPr>
          <w:p w14:paraId="0807CC13" w14:textId="7C8AA7ED" w:rsidR="007346FD" w:rsidRPr="007227D1" w:rsidRDefault="007346FD" w:rsidP="007346FD">
            <w:pPr>
              <w:pStyle w:val="ListParagraph"/>
              <w:numPr>
                <w:ilvl w:val="0"/>
                <w:numId w:val="6"/>
              </w:numPr>
              <w:snapToGrid w:val="0"/>
              <w:contextualSpacing w:val="0"/>
            </w:pPr>
            <w:r w:rsidRPr="007227D1">
              <w:t>HA</w:t>
            </w:r>
          </w:p>
        </w:tc>
        <w:tc>
          <w:tcPr>
            <w:tcW w:w="2820" w:type="dxa"/>
            <w:vAlign w:val="center"/>
          </w:tcPr>
          <w:p w14:paraId="49FE5A93" w14:textId="47CDD439" w:rsidR="007346FD" w:rsidRPr="007227D1" w:rsidRDefault="007346FD" w:rsidP="007346FD">
            <w:pPr>
              <w:snapToGrid w:val="0"/>
              <w:spacing w:after="0" w:line="240" w:lineRule="auto"/>
              <w:rPr>
                <w:rFonts w:ascii="Times New Roman" w:eastAsia="SimSun" w:hAnsi="Times New Roman" w:cs="Times New Roman"/>
                <w:sz w:val="24"/>
                <w:szCs w:val="24"/>
              </w:rPr>
            </w:pPr>
            <w:r w:rsidRPr="007227D1">
              <w:rPr>
                <w:rFonts w:ascii="Times New Roman" w:eastAsia="SimSun" w:hAnsi="Times New Roman" w:cs="Times New Roman"/>
                <w:sz w:val="24"/>
                <w:szCs w:val="24"/>
              </w:rPr>
              <w:t>0.80 [0.36 – 1.71]</w:t>
            </w:r>
          </w:p>
        </w:tc>
        <w:tc>
          <w:tcPr>
            <w:tcW w:w="1722" w:type="dxa"/>
            <w:vAlign w:val="center"/>
          </w:tcPr>
          <w:p w14:paraId="3DE5A287" w14:textId="76930A6E" w:rsidR="007346FD" w:rsidRPr="007227D1" w:rsidRDefault="007346FD" w:rsidP="007346FD">
            <w:pPr>
              <w:snapToGrid w:val="0"/>
              <w:spacing w:after="0" w:line="240" w:lineRule="auto"/>
              <w:rPr>
                <w:rFonts w:ascii="Times New Roman" w:eastAsia="SimSun" w:hAnsi="Times New Roman" w:cs="Times New Roman"/>
                <w:sz w:val="24"/>
                <w:szCs w:val="24"/>
              </w:rPr>
            </w:pPr>
            <w:r w:rsidRPr="007227D1">
              <w:rPr>
                <w:rFonts w:ascii="Times New Roman" w:eastAsia="SimSun" w:hAnsi="Times New Roman" w:cs="Times New Roman"/>
                <w:sz w:val="24"/>
                <w:szCs w:val="24"/>
              </w:rPr>
              <w:t>0.80</w:t>
            </w:r>
          </w:p>
        </w:tc>
        <w:tc>
          <w:tcPr>
            <w:tcW w:w="2663" w:type="dxa"/>
            <w:vAlign w:val="center"/>
          </w:tcPr>
          <w:p w14:paraId="1439AAA6" w14:textId="48EBA757" w:rsidR="007346FD" w:rsidRPr="007227D1" w:rsidRDefault="007346FD" w:rsidP="007346FD">
            <w:pPr>
              <w:snapToGrid w:val="0"/>
              <w:spacing w:after="0" w:line="240" w:lineRule="auto"/>
              <w:rPr>
                <w:rFonts w:ascii="Times New Roman" w:eastAsia="SimSun" w:hAnsi="Times New Roman" w:cs="Times New Roman"/>
                <w:sz w:val="24"/>
                <w:szCs w:val="24"/>
              </w:rPr>
            </w:pPr>
            <w:r w:rsidRPr="007227D1">
              <w:rPr>
                <w:rFonts w:ascii="Times New Roman" w:eastAsia="SimSun" w:hAnsi="Times New Roman" w:cs="Times New Roman"/>
                <w:sz w:val="24"/>
                <w:szCs w:val="24"/>
              </w:rPr>
              <w:t>0.8</w:t>
            </w:r>
            <w:r w:rsidR="00CC1548" w:rsidRPr="007227D1">
              <w:rPr>
                <w:rFonts w:ascii="Times New Roman" w:eastAsia="SimSun" w:hAnsi="Times New Roman" w:cs="Times New Roman"/>
                <w:sz w:val="24"/>
                <w:szCs w:val="24"/>
              </w:rPr>
              <w:t>7</w:t>
            </w:r>
            <w:r w:rsidRPr="007227D1">
              <w:rPr>
                <w:rFonts w:ascii="Times New Roman" w:eastAsia="SimSun" w:hAnsi="Times New Roman" w:cs="Times New Roman"/>
                <w:sz w:val="24"/>
                <w:szCs w:val="24"/>
              </w:rPr>
              <w:t xml:space="preserve"> [0.</w:t>
            </w:r>
            <w:r w:rsidR="00CC1548" w:rsidRPr="007227D1">
              <w:rPr>
                <w:rFonts w:ascii="Times New Roman" w:eastAsia="SimSun" w:hAnsi="Times New Roman" w:cs="Times New Roman"/>
                <w:sz w:val="24"/>
                <w:szCs w:val="24"/>
              </w:rPr>
              <w:t>40</w:t>
            </w:r>
            <w:r w:rsidRPr="007227D1">
              <w:rPr>
                <w:rFonts w:ascii="Times New Roman" w:eastAsia="SimSun" w:hAnsi="Times New Roman" w:cs="Times New Roman"/>
                <w:sz w:val="24"/>
                <w:szCs w:val="24"/>
              </w:rPr>
              <w:t xml:space="preserve"> – 1.</w:t>
            </w:r>
            <w:r w:rsidR="00CC1548" w:rsidRPr="007227D1">
              <w:rPr>
                <w:rFonts w:ascii="Times New Roman" w:eastAsia="SimSun" w:hAnsi="Times New Roman" w:cs="Times New Roman"/>
                <w:sz w:val="24"/>
                <w:szCs w:val="24"/>
              </w:rPr>
              <w:t>90</w:t>
            </w:r>
            <w:r w:rsidRPr="007227D1">
              <w:rPr>
                <w:rFonts w:ascii="Times New Roman" w:eastAsia="SimSun" w:hAnsi="Times New Roman" w:cs="Times New Roman"/>
                <w:sz w:val="24"/>
                <w:szCs w:val="24"/>
              </w:rPr>
              <w:t>]</w:t>
            </w:r>
          </w:p>
        </w:tc>
        <w:tc>
          <w:tcPr>
            <w:tcW w:w="1725" w:type="dxa"/>
            <w:vAlign w:val="center"/>
          </w:tcPr>
          <w:p w14:paraId="1C3FE237" w14:textId="60B4CDD5" w:rsidR="007346FD" w:rsidRPr="007227D1" w:rsidRDefault="007346FD" w:rsidP="007346FD">
            <w:pPr>
              <w:snapToGrid w:val="0"/>
              <w:spacing w:after="0" w:line="240" w:lineRule="auto"/>
              <w:rPr>
                <w:rFonts w:ascii="Times New Roman" w:eastAsia="SimSun" w:hAnsi="Times New Roman" w:cs="Times New Roman"/>
                <w:sz w:val="24"/>
                <w:szCs w:val="24"/>
              </w:rPr>
            </w:pPr>
            <w:r w:rsidRPr="007227D1">
              <w:rPr>
                <w:rFonts w:ascii="Times New Roman" w:eastAsia="SimSun" w:hAnsi="Times New Roman" w:cs="Times New Roman"/>
                <w:sz w:val="24"/>
                <w:szCs w:val="24"/>
              </w:rPr>
              <w:t>0.</w:t>
            </w:r>
            <w:r w:rsidR="00CC1548" w:rsidRPr="007227D1">
              <w:rPr>
                <w:rFonts w:ascii="Times New Roman" w:eastAsia="SimSun" w:hAnsi="Times New Roman" w:cs="Times New Roman"/>
                <w:sz w:val="24"/>
                <w:szCs w:val="24"/>
              </w:rPr>
              <w:t>74</w:t>
            </w:r>
          </w:p>
        </w:tc>
      </w:tr>
      <w:tr w:rsidR="007227D1" w:rsidRPr="007227D1" w14:paraId="331A0770" w14:textId="59D60FCD" w:rsidTr="007346FD">
        <w:trPr>
          <w:trHeight w:val="18"/>
        </w:trPr>
        <w:tc>
          <w:tcPr>
            <w:tcW w:w="2710" w:type="dxa"/>
            <w:vMerge/>
          </w:tcPr>
          <w:p w14:paraId="13F82F2D" w14:textId="77777777" w:rsidR="007346FD" w:rsidRPr="007227D1" w:rsidRDefault="007346FD" w:rsidP="007346FD">
            <w:pPr>
              <w:snapToGrid w:val="0"/>
              <w:spacing w:after="0" w:line="240" w:lineRule="auto"/>
              <w:ind w:left="360"/>
            </w:pPr>
          </w:p>
        </w:tc>
        <w:tc>
          <w:tcPr>
            <w:tcW w:w="2451" w:type="dxa"/>
            <w:shd w:val="clear" w:color="auto" w:fill="auto"/>
            <w:vAlign w:val="center"/>
          </w:tcPr>
          <w:p w14:paraId="5FE01C76" w14:textId="6AFD56CF" w:rsidR="007346FD" w:rsidRPr="007227D1" w:rsidRDefault="007346FD" w:rsidP="007346FD">
            <w:pPr>
              <w:snapToGri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27D1">
              <w:rPr>
                <w:rFonts w:ascii="Times New Roman" w:hAnsi="Times New Roman" w:cs="Times New Roman"/>
                <w:sz w:val="24"/>
                <w:szCs w:val="24"/>
              </w:rPr>
              <w:t>DP 5</w:t>
            </w:r>
          </w:p>
        </w:tc>
        <w:tc>
          <w:tcPr>
            <w:tcW w:w="2820" w:type="dxa"/>
            <w:vAlign w:val="center"/>
          </w:tcPr>
          <w:p w14:paraId="3CC8D5C6" w14:textId="77777777" w:rsidR="007346FD" w:rsidRPr="007227D1" w:rsidRDefault="007346FD" w:rsidP="007346FD">
            <w:pPr>
              <w:snapToGrid w:val="0"/>
              <w:spacing w:after="0" w:line="240" w:lineRule="auto"/>
              <w:rPr>
                <w:rFonts w:ascii="Times New Roman" w:eastAsia="SimSun" w:hAnsi="Times New Roman" w:cs="Times New Roman"/>
                <w:sz w:val="24"/>
                <w:szCs w:val="24"/>
              </w:rPr>
            </w:pPr>
          </w:p>
        </w:tc>
        <w:tc>
          <w:tcPr>
            <w:tcW w:w="1722" w:type="dxa"/>
            <w:vAlign w:val="center"/>
          </w:tcPr>
          <w:p w14:paraId="7FBDE57E" w14:textId="77777777" w:rsidR="007346FD" w:rsidRPr="007227D1" w:rsidRDefault="007346FD" w:rsidP="007346FD">
            <w:pPr>
              <w:snapToGrid w:val="0"/>
              <w:spacing w:after="0" w:line="240" w:lineRule="auto"/>
              <w:rPr>
                <w:rFonts w:ascii="Times New Roman" w:eastAsia="SimSun" w:hAnsi="Times New Roman" w:cs="Times New Roman"/>
                <w:sz w:val="24"/>
                <w:szCs w:val="24"/>
              </w:rPr>
            </w:pPr>
          </w:p>
        </w:tc>
        <w:tc>
          <w:tcPr>
            <w:tcW w:w="2663" w:type="dxa"/>
            <w:vAlign w:val="center"/>
          </w:tcPr>
          <w:p w14:paraId="4FE7DE1E" w14:textId="77777777" w:rsidR="007346FD" w:rsidRPr="007227D1" w:rsidRDefault="007346FD" w:rsidP="007346FD">
            <w:pPr>
              <w:snapToGrid w:val="0"/>
              <w:spacing w:after="0" w:line="240" w:lineRule="auto"/>
              <w:rPr>
                <w:rFonts w:ascii="Times New Roman" w:eastAsia="SimSun" w:hAnsi="Times New Roman" w:cs="Times New Roman"/>
                <w:sz w:val="24"/>
                <w:szCs w:val="24"/>
              </w:rPr>
            </w:pPr>
          </w:p>
        </w:tc>
        <w:tc>
          <w:tcPr>
            <w:tcW w:w="1725" w:type="dxa"/>
            <w:vAlign w:val="center"/>
          </w:tcPr>
          <w:p w14:paraId="042911AE" w14:textId="0FB28D6A" w:rsidR="007346FD" w:rsidRPr="007227D1" w:rsidRDefault="007346FD" w:rsidP="007346FD">
            <w:pPr>
              <w:snapToGrid w:val="0"/>
              <w:spacing w:after="0" w:line="240" w:lineRule="auto"/>
              <w:rPr>
                <w:rFonts w:ascii="Times New Roman" w:eastAsia="SimSun" w:hAnsi="Times New Roman" w:cs="Times New Roman"/>
                <w:sz w:val="24"/>
                <w:szCs w:val="24"/>
              </w:rPr>
            </w:pPr>
          </w:p>
        </w:tc>
      </w:tr>
      <w:tr w:rsidR="007227D1" w:rsidRPr="007227D1" w14:paraId="2A96C4C9" w14:textId="3697EA65" w:rsidTr="007346FD">
        <w:trPr>
          <w:trHeight w:val="18"/>
        </w:trPr>
        <w:tc>
          <w:tcPr>
            <w:tcW w:w="2710" w:type="dxa"/>
            <w:vMerge/>
          </w:tcPr>
          <w:p w14:paraId="4C1CB523" w14:textId="77777777" w:rsidR="007346FD" w:rsidRPr="007227D1" w:rsidRDefault="007346FD" w:rsidP="007346FD">
            <w:pPr>
              <w:snapToGrid w:val="0"/>
              <w:spacing w:after="0" w:line="240" w:lineRule="auto"/>
              <w:ind w:left="360"/>
            </w:pPr>
          </w:p>
        </w:tc>
        <w:tc>
          <w:tcPr>
            <w:tcW w:w="2451" w:type="dxa"/>
            <w:shd w:val="clear" w:color="auto" w:fill="auto"/>
            <w:vAlign w:val="center"/>
          </w:tcPr>
          <w:p w14:paraId="089C267D" w14:textId="33367B15" w:rsidR="007346FD" w:rsidRPr="007227D1" w:rsidRDefault="007346FD" w:rsidP="007346FD">
            <w:pPr>
              <w:pStyle w:val="ListParagraph"/>
              <w:numPr>
                <w:ilvl w:val="0"/>
                <w:numId w:val="6"/>
              </w:numPr>
              <w:snapToGrid w:val="0"/>
              <w:contextualSpacing w:val="0"/>
            </w:pPr>
            <w:r w:rsidRPr="007227D1">
              <w:t>LA</w:t>
            </w:r>
          </w:p>
        </w:tc>
        <w:tc>
          <w:tcPr>
            <w:tcW w:w="2820" w:type="dxa"/>
            <w:vAlign w:val="center"/>
          </w:tcPr>
          <w:p w14:paraId="290B242E" w14:textId="77777777" w:rsidR="007346FD" w:rsidRPr="007227D1" w:rsidRDefault="007346FD" w:rsidP="007346FD">
            <w:pPr>
              <w:snapToGrid w:val="0"/>
              <w:spacing w:after="0" w:line="240" w:lineRule="auto"/>
              <w:rPr>
                <w:rFonts w:ascii="Times New Roman" w:eastAsia="SimSun" w:hAnsi="Times New Roman" w:cs="Times New Roman"/>
                <w:sz w:val="24"/>
                <w:szCs w:val="24"/>
              </w:rPr>
            </w:pPr>
            <w:r w:rsidRPr="007227D1">
              <w:rPr>
                <w:rFonts w:ascii="Times New Roman" w:eastAsia="SimSun" w:hAnsi="Times New Roman" w:cs="Times New Roman"/>
                <w:sz w:val="24"/>
                <w:szCs w:val="24"/>
              </w:rPr>
              <w:t>1.00</w:t>
            </w:r>
          </w:p>
        </w:tc>
        <w:tc>
          <w:tcPr>
            <w:tcW w:w="1722" w:type="dxa"/>
            <w:vAlign w:val="center"/>
          </w:tcPr>
          <w:p w14:paraId="2B77B63B" w14:textId="77777777" w:rsidR="007346FD" w:rsidRPr="007227D1" w:rsidRDefault="007346FD" w:rsidP="007346FD">
            <w:pPr>
              <w:snapToGrid w:val="0"/>
              <w:spacing w:after="0" w:line="240" w:lineRule="auto"/>
              <w:rPr>
                <w:rFonts w:ascii="Times New Roman" w:eastAsia="SimSun" w:hAnsi="Times New Roman" w:cs="Times New Roman"/>
                <w:sz w:val="24"/>
                <w:szCs w:val="24"/>
              </w:rPr>
            </w:pPr>
          </w:p>
        </w:tc>
        <w:tc>
          <w:tcPr>
            <w:tcW w:w="2663" w:type="dxa"/>
            <w:vAlign w:val="center"/>
          </w:tcPr>
          <w:p w14:paraId="0FDF970D" w14:textId="75910515" w:rsidR="007346FD" w:rsidRPr="007227D1" w:rsidRDefault="007346FD" w:rsidP="007346FD">
            <w:pPr>
              <w:snapToGrid w:val="0"/>
              <w:spacing w:after="0" w:line="240" w:lineRule="auto"/>
              <w:rPr>
                <w:rFonts w:ascii="Times New Roman" w:eastAsia="SimSun" w:hAnsi="Times New Roman" w:cs="Times New Roman"/>
                <w:sz w:val="24"/>
                <w:szCs w:val="24"/>
              </w:rPr>
            </w:pPr>
            <w:r w:rsidRPr="007227D1">
              <w:rPr>
                <w:rFonts w:ascii="Times New Roman" w:eastAsia="SimSun" w:hAnsi="Times New Roman" w:cs="Times New Roman"/>
                <w:sz w:val="24"/>
                <w:szCs w:val="24"/>
              </w:rPr>
              <w:t>1.00</w:t>
            </w:r>
          </w:p>
        </w:tc>
        <w:tc>
          <w:tcPr>
            <w:tcW w:w="1725" w:type="dxa"/>
            <w:vAlign w:val="center"/>
          </w:tcPr>
          <w:p w14:paraId="7D0808A4" w14:textId="122AD2A4" w:rsidR="007346FD" w:rsidRPr="007227D1" w:rsidRDefault="007346FD" w:rsidP="007346FD">
            <w:pPr>
              <w:snapToGrid w:val="0"/>
              <w:spacing w:after="0" w:line="240" w:lineRule="auto"/>
              <w:rPr>
                <w:rFonts w:ascii="Times New Roman" w:eastAsia="SimSun" w:hAnsi="Times New Roman" w:cs="Times New Roman"/>
                <w:sz w:val="24"/>
                <w:szCs w:val="24"/>
              </w:rPr>
            </w:pPr>
          </w:p>
        </w:tc>
      </w:tr>
      <w:tr w:rsidR="007227D1" w:rsidRPr="007227D1" w14:paraId="084760AA" w14:textId="3840879F" w:rsidTr="007346FD">
        <w:trPr>
          <w:trHeight w:val="18"/>
        </w:trPr>
        <w:tc>
          <w:tcPr>
            <w:tcW w:w="2710" w:type="dxa"/>
            <w:vMerge/>
          </w:tcPr>
          <w:p w14:paraId="1F2AF15D" w14:textId="77777777" w:rsidR="007346FD" w:rsidRPr="007227D1" w:rsidRDefault="007346FD" w:rsidP="007346FD">
            <w:pPr>
              <w:snapToGrid w:val="0"/>
              <w:spacing w:after="0" w:line="240" w:lineRule="auto"/>
              <w:ind w:left="360"/>
            </w:pPr>
          </w:p>
        </w:tc>
        <w:tc>
          <w:tcPr>
            <w:tcW w:w="2451" w:type="dxa"/>
            <w:shd w:val="clear" w:color="auto" w:fill="auto"/>
            <w:vAlign w:val="center"/>
          </w:tcPr>
          <w:p w14:paraId="75081434" w14:textId="045DD7C2" w:rsidR="007346FD" w:rsidRPr="007227D1" w:rsidRDefault="007346FD" w:rsidP="007346FD">
            <w:pPr>
              <w:pStyle w:val="ListParagraph"/>
              <w:numPr>
                <w:ilvl w:val="0"/>
                <w:numId w:val="6"/>
              </w:numPr>
              <w:snapToGrid w:val="0"/>
              <w:contextualSpacing w:val="0"/>
            </w:pPr>
            <w:r w:rsidRPr="007227D1">
              <w:t>MA</w:t>
            </w:r>
          </w:p>
        </w:tc>
        <w:tc>
          <w:tcPr>
            <w:tcW w:w="2820" w:type="dxa"/>
            <w:vAlign w:val="center"/>
          </w:tcPr>
          <w:p w14:paraId="0EA5C910" w14:textId="6C703D95" w:rsidR="007346FD" w:rsidRPr="007227D1" w:rsidRDefault="007346FD" w:rsidP="007346FD">
            <w:pPr>
              <w:snapToGrid w:val="0"/>
              <w:spacing w:after="0" w:line="240" w:lineRule="auto"/>
              <w:rPr>
                <w:rFonts w:ascii="Times New Roman" w:eastAsia="SimSun" w:hAnsi="Times New Roman" w:cs="Times New Roman"/>
                <w:sz w:val="24"/>
                <w:szCs w:val="24"/>
              </w:rPr>
            </w:pPr>
            <w:r w:rsidRPr="007227D1">
              <w:rPr>
                <w:rFonts w:ascii="Times New Roman" w:eastAsia="SimSun" w:hAnsi="Times New Roman" w:cs="Times New Roman"/>
                <w:sz w:val="24"/>
                <w:szCs w:val="24"/>
              </w:rPr>
              <w:t>0.69 [0.34 – 1.39]</w:t>
            </w:r>
          </w:p>
        </w:tc>
        <w:tc>
          <w:tcPr>
            <w:tcW w:w="1722" w:type="dxa"/>
            <w:vAlign w:val="center"/>
          </w:tcPr>
          <w:p w14:paraId="091F13CD" w14:textId="77777777" w:rsidR="007346FD" w:rsidRPr="007227D1" w:rsidRDefault="007346FD" w:rsidP="007346FD">
            <w:pPr>
              <w:snapToGrid w:val="0"/>
              <w:spacing w:after="0" w:line="240" w:lineRule="auto"/>
              <w:rPr>
                <w:rFonts w:ascii="Times New Roman" w:eastAsia="SimSun" w:hAnsi="Times New Roman" w:cs="Times New Roman"/>
                <w:sz w:val="24"/>
                <w:szCs w:val="24"/>
              </w:rPr>
            </w:pPr>
            <w:r w:rsidRPr="007227D1">
              <w:rPr>
                <w:rFonts w:ascii="Times New Roman" w:eastAsia="SimSun" w:hAnsi="Times New Roman" w:cs="Times New Roman"/>
                <w:sz w:val="24"/>
                <w:szCs w:val="24"/>
              </w:rPr>
              <w:t>0.26</w:t>
            </w:r>
          </w:p>
        </w:tc>
        <w:tc>
          <w:tcPr>
            <w:tcW w:w="2663" w:type="dxa"/>
            <w:vAlign w:val="center"/>
          </w:tcPr>
          <w:p w14:paraId="24BA17AB" w14:textId="305B9010" w:rsidR="007346FD" w:rsidRPr="007227D1" w:rsidRDefault="007346FD" w:rsidP="007346FD">
            <w:pPr>
              <w:snapToGrid w:val="0"/>
              <w:spacing w:after="0" w:line="240" w:lineRule="auto"/>
              <w:rPr>
                <w:rFonts w:ascii="Times New Roman" w:eastAsia="SimSun" w:hAnsi="Times New Roman" w:cs="Times New Roman"/>
                <w:sz w:val="24"/>
                <w:szCs w:val="24"/>
              </w:rPr>
            </w:pPr>
            <w:r w:rsidRPr="007227D1">
              <w:rPr>
                <w:rFonts w:ascii="Times New Roman" w:eastAsia="SimSun" w:hAnsi="Times New Roman" w:cs="Times New Roman"/>
                <w:sz w:val="24"/>
                <w:szCs w:val="24"/>
              </w:rPr>
              <w:t>0.</w:t>
            </w:r>
            <w:r w:rsidR="00F3696D" w:rsidRPr="007227D1">
              <w:rPr>
                <w:rFonts w:ascii="Times New Roman" w:eastAsia="SimSun" w:hAnsi="Times New Roman" w:cs="Times New Roman"/>
                <w:sz w:val="24"/>
                <w:szCs w:val="24"/>
              </w:rPr>
              <w:t>70</w:t>
            </w:r>
            <w:r w:rsidRPr="007227D1">
              <w:rPr>
                <w:rFonts w:ascii="Times New Roman" w:eastAsia="SimSun" w:hAnsi="Times New Roman" w:cs="Times New Roman"/>
                <w:sz w:val="24"/>
                <w:szCs w:val="24"/>
              </w:rPr>
              <w:t xml:space="preserve"> [0.3</w:t>
            </w:r>
            <w:r w:rsidR="00F3696D" w:rsidRPr="007227D1">
              <w:rPr>
                <w:rFonts w:ascii="Times New Roman" w:eastAsia="SimSun" w:hAnsi="Times New Roman" w:cs="Times New Roman"/>
                <w:sz w:val="24"/>
                <w:szCs w:val="24"/>
              </w:rPr>
              <w:t>5</w:t>
            </w:r>
            <w:r w:rsidRPr="007227D1">
              <w:rPr>
                <w:rFonts w:ascii="Times New Roman" w:eastAsia="SimSun" w:hAnsi="Times New Roman" w:cs="Times New Roman"/>
                <w:sz w:val="24"/>
                <w:szCs w:val="24"/>
              </w:rPr>
              <w:t xml:space="preserve"> – 1.</w:t>
            </w:r>
            <w:r w:rsidR="00F3696D" w:rsidRPr="007227D1">
              <w:rPr>
                <w:rFonts w:ascii="Times New Roman" w:eastAsia="SimSun" w:hAnsi="Times New Roman" w:cs="Times New Roman"/>
                <w:sz w:val="24"/>
                <w:szCs w:val="24"/>
              </w:rPr>
              <w:t>42</w:t>
            </w:r>
            <w:r w:rsidRPr="007227D1">
              <w:rPr>
                <w:rFonts w:ascii="Times New Roman" w:eastAsia="SimSun" w:hAnsi="Times New Roman" w:cs="Times New Roman"/>
                <w:sz w:val="24"/>
                <w:szCs w:val="24"/>
              </w:rPr>
              <w:t>]</w:t>
            </w:r>
          </w:p>
        </w:tc>
        <w:tc>
          <w:tcPr>
            <w:tcW w:w="1725" w:type="dxa"/>
            <w:vAlign w:val="center"/>
          </w:tcPr>
          <w:p w14:paraId="1E9FA4F9" w14:textId="745D8433" w:rsidR="007346FD" w:rsidRPr="007227D1" w:rsidRDefault="007346FD" w:rsidP="007346FD">
            <w:pPr>
              <w:snapToGrid w:val="0"/>
              <w:spacing w:after="0" w:line="240" w:lineRule="auto"/>
              <w:rPr>
                <w:rFonts w:ascii="Times New Roman" w:eastAsia="SimSun" w:hAnsi="Times New Roman" w:cs="Times New Roman"/>
                <w:sz w:val="24"/>
                <w:szCs w:val="24"/>
              </w:rPr>
            </w:pPr>
            <w:r w:rsidRPr="007227D1">
              <w:rPr>
                <w:rFonts w:ascii="Times New Roman" w:eastAsia="SimSun" w:hAnsi="Times New Roman" w:cs="Times New Roman"/>
                <w:sz w:val="24"/>
                <w:szCs w:val="24"/>
              </w:rPr>
              <w:t>0.</w:t>
            </w:r>
            <w:r w:rsidR="00F3696D" w:rsidRPr="007227D1">
              <w:rPr>
                <w:rFonts w:ascii="Times New Roman" w:eastAsia="SimSun" w:hAnsi="Times New Roman" w:cs="Times New Roman"/>
                <w:sz w:val="24"/>
                <w:szCs w:val="24"/>
              </w:rPr>
              <w:t>33</w:t>
            </w:r>
          </w:p>
        </w:tc>
      </w:tr>
      <w:tr w:rsidR="007227D1" w:rsidRPr="007227D1" w14:paraId="148A5849" w14:textId="6D889F80" w:rsidTr="007346FD">
        <w:trPr>
          <w:trHeight w:val="18"/>
        </w:trPr>
        <w:tc>
          <w:tcPr>
            <w:tcW w:w="2710" w:type="dxa"/>
            <w:vMerge/>
          </w:tcPr>
          <w:p w14:paraId="66DBE681" w14:textId="77777777" w:rsidR="007346FD" w:rsidRPr="007227D1" w:rsidRDefault="007346FD" w:rsidP="007346FD">
            <w:pPr>
              <w:snapToGrid w:val="0"/>
              <w:spacing w:after="0" w:line="240" w:lineRule="auto"/>
              <w:ind w:left="360"/>
            </w:pPr>
          </w:p>
        </w:tc>
        <w:tc>
          <w:tcPr>
            <w:tcW w:w="2451" w:type="dxa"/>
            <w:shd w:val="clear" w:color="auto" w:fill="auto"/>
            <w:vAlign w:val="center"/>
          </w:tcPr>
          <w:p w14:paraId="35540E49" w14:textId="4D7A45FD" w:rsidR="007346FD" w:rsidRPr="007227D1" w:rsidRDefault="007346FD" w:rsidP="007346FD">
            <w:pPr>
              <w:pStyle w:val="ListParagraph"/>
              <w:numPr>
                <w:ilvl w:val="0"/>
                <w:numId w:val="6"/>
              </w:numPr>
              <w:snapToGrid w:val="0"/>
              <w:contextualSpacing w:val="0"/>
            </w:pPr>
            <w:r w:rsidRPr="007227D1">
              <w:t>HA</w:t>
            </w:r>
          </w:p>
        </w:tc>
        <w:tc>
          <w:tcPr>
            <w:tcW w:w="2820" w:type="dxa"/>
            <w:vAlign w:val="center"/>
          </w:tcPr>
          <w:p w14:paraId="71C8C0AF" w14:textId="299655D7" w:rsidR="007346FD" w:rsidRPr="007227D1" w:rsidRDefault="007346FD" w:rsidP="007346FD">
            <w:pPr>
              <w:snapToGrid w:val="0"/>
              <w:spacing w:after="0" w:line="240" w:lineRule="auto"/>
              <w:rPr>
                <w:rFonts w:ascii="Times New Roman" w:eastAsia="SimSun" w:hAnsi="Times New Roman" w:cs="Times New Roman"/>
                <w:b/>
                <w:sz w:val="24"/>
                <w:szCs w:val="24"/>
              </w:rPr>
            </w:pPr>
            <w:r w:rsidRPr="007227D1">
              <w:rPr>
                <w:rFonts w:ascii="Times New Roman" w:eastAsia="SimSun" w:hAnsi="Times New Roman" w:cs="Times New Roman"/>
                <w:b/>
                <w:sz w:val="24"/>
                <w:szCs w:val="24"/>
              </w:rPr>
              <w:t xml:space="preserve">0.27 [0.11 – 0.67] </w:t>
            </w:r>
          </w:p>
        </w:tc>
        <w:tc>
          <w:tcPr>
            <w:tcW w:w="1722" w:type="dxa"/>
            <w:vAlign w:val="center"/>
          </w:tcPr>
          <w:p w14:paraId="3D94E7B8" w14:textId="77777777" w:rsidR="007346FD" w:rsidRPr="007227D1" w:rsidRDefault="007346FD" w:rsidP="007346FD">
            <w:pPr>
              <w:snapToGrid w:val="0"/>
              <w:spacing w:after="0" w:line="240" w:lineRule="auto"/>
              <w:rPr>
                <w:rFonts w:ascii="Times New Roman" w:eastAsia="SimSun" w:hAnsi="Times New Roman" w:cs="Times New Roman"/>
                <w:b/>
                <w:sz w:val="24"/>
                <w:szCs w:val="24"/>
                <w:vertAlign w:val="superscript"/>
              </w:rPr>
            </w:pPr>
            <w:r w:rsidRPr="007227D1">
              <w:rPr>
                <w:rFonts w:ascii="Times New Roman" w:eastAsia="SimSun" w:hAnsi="Times New Roman" w:cs="Times New Roman"/>
                <w:b/>
                <w:sz w:val="24"/>
                <w:szCs w:val="24"/>
              </w:rPr>
              <w:t>0.01</w:t>
            </w:r>
            <w:r w:rsidRPr="007227D1">
              <w:rPr>
                <w:rFonts w:ascii="Times New Roman" w:eastAsia="SimSun" w:hAnsi="Times New Roman" w:cs="Times New Roman"/>
                <w:b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2663" w:type="dxa"/>
            <w:vAlign w:val="center"/>
          </w:tcPr>
          <w:p w14:paraId="791E5248" w14:textId="319660DB" w:rsidR="007346FD" w:rsidRPr="007227D1" w:rsidRDefault="007346FD" w:rsidP="007346FD">
            <w:pPr>
              <w:snapToGrid w:val="0"/>
              <w:spacing w:after="0" w:line="240" w:lineRule="auto"/>
              <w:rPr>
                <w:rFonts w:ascii="Times New Roman" w:eastAsia="SimSun" w:hAnsi="Times New Roman" w:cs="Times New Roman"/>
                <w:b/>
                <w:sz w:val="24"/>
                <w:szCs w:val="24"/>
              </w:rPr>
            </w:pPr>
            <w:r w:rsidRPr="007227D1">
              <w:rPr>
                <w:rFonts w:ascii="Times New Roman" w:eastAsia="SimSun" w:hAnsi="Times New Roman" w:cs="Times New Roman"/>
                <w:b/>
                <w:sz w:val="24"/>
                <w:szCs w:val="24"/>
              </w:rPr>
              <w:t>0.2</w:t>
            </w:r>
            <w:r w:rsidR="00F3696D" w:rsidRPr="007227D1">
              <w:rPr>
                <w:rFonts w:ascii="Times New Roman" w:eastAsia="SimSun" w:hAnsi="Times New Roman" w:cs="Times New Roman"/>
                <w:b/>
                <w:sz w:val="24"/>
                <w:szCs w:val="24"/>
              </w:rPr>
              <w:t>8</w:t>
            </w:r>
            <w:r w:rsidRPr="007227D1">
              <w:rPr>
                <w:rFonts w:ascii="Times New Roman" w:eastAsia="SimSun" w:hAnsi="Times New Roman" w:cs="Times New Roman"/>
                <w:b/>
                <w:sz w:val="24"/>
                <w:szCs w:val="24"/>
              </w:rPr>
              <w:t xml:space="preserve"> [0.11 – 0.6</w:t>
            </w:r>
            <w:r w:rsidR="00F3696D" w:rsidRPr="007227D1">
              <w:rPr>
                <w:rFonts w:ascii="Times New Roman" w:eastAsia="SimSun" w:hAnsi="Times New Roman" w:cs="Times New Roman"/>
                <w:b/>
                <w:sz w:val="24"/>
                <w:szCs w:val="24"/>
              </w:rPr>
              <w:t>9</w:t>
            </w:r>
            <w:r w:rsidRPr="007227D1">
              <w:rPr>
                <w:rFonts w:ascii="Times New Roman" w:eastAsia="SimSun" w:hAnsi="Times New Roman" w:cs="Times New Roman"/>
                <w:b/>
                <w:sz w:val="24"/>
                <w:szCs w:val="24"/>
              </w:rPr>
              <w:t xml:space="preserve">] </w:t>
            </w:r>
          </w:p>
        </w:tc>
        <w:tc>
          <w:tcPr>
            <w:tcW w:w="1725" w:type="dxa"/>
            <w:vAlign w:val="center"/>
          </w:tcPr>
          <w:p w14:paraId="2D5BD070" w14:textId="29155E72" w:rsidR="007346FD" w:rsidRPr="007227D1" w:rsidRDefault="007346FD" w:rsidP="007346FD">
            <w:pPr>
              <w:snapToGrid w:val="0"/>
              <w:spacing w:after="0" w:line="240" w:lineRule="auto"/>
              <w:rPr>
                <w:rFonts w:ascii="Times New Roman" w:eastAsia="SimSun" w:hAnsi="Times New Roman" w:cs="Times New Roman"/>
                <w:b/>
                <w:sz w:val="24"/>
                <w:szCs w:val="24"/>
              </w:rPr>
            </w:pPr>
            <w:r w:rsidRPr="007227D1">
              <w:rPr>
                <w:rFonts w:ascii="Times New Roman" w:eastAsia="SimSun" w:hAnsi="Times New Roman" w:cs="Times New Roman"/>
                <w:b/>
                <w:sz w:val="24"/>
                <w:szCs w:val="24"/>
              </w:rPr>
              <w:t>0.01</w:t>
            </w:r>
            <w:r w:rsidRPr="007227D1">
              <w:rPr>
                <w:rFonts w:ascii="Times New Roman" w:eastAsia="SimSun" w:hAnsi="Times New Roman" w:cs="Times New Roman"/>
                <w:b/>
                <w:sz w:val="24"/>
                <w:szCs w:val="24"/>
                <w:vertAlign w:val="superscript"/>
              </w:rPr>
              <w:t>*</w:t>
            </w:r>
          </w:p>
        </w:tc>
      </w:tr>
      <w:tr w:rsidR="007227D1" w:rsidRPr="007227D1" w14:paraId="6F24C9B8" w14:textId="3658118F" w:rsidTr="007346FD">
        <w:trPr>
          <w:trHeight w:val="18"/>
        </w:trPr>
        <w:tc>
          <w:tcPr>
            <w:tcW w:w="2710" w:type="dxa"/>
            <w:vMerge/>
          </w:tcPr>
          <w:p w14:paraId="76F05FB5" w14:textId="77777777" w:rsidR="007346FD" w:rsidRPr="007227D1" w:rsidRDefault="007346FD" w:rsidP="007346FD">
            <w:pPr>
              <w:snapToGrid w:val="0"/>
              <w:spacing w:after="0" w:line="240" w:lineRule="auto"/>
              <w:ind w:left="360"/>
            </w:pPr>
          </w:p>
        </w:tc>
        <w:tc>
          <w:tcPr>
            <w:tcW w:w="2451" w:type="dxa"/>
            <w:shd w:val="clear" w:color="auto" w:fill="auto"/>
            <w:vAlign w:val="center"/>
          </w:tcPr>
          <w:p w14:paraId="1A69A537" w14:textId="1D26DCC6" w:rsidR="007346FD" w:rsidRPr="007227D1" w:rsidRDefault="007346FD" w:rsidP="007346FD">
            <w:pPr>
              <w:snapToGri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27D1">
              <w:rPr>
                <w:rFonts w:ascii="Times New Roman" w:hAnsi="Times New Roman" w:cs="Times New Roman"/>
                <w:sz w:val="24"/>
                <w:szCs w:val="24"/>
              </w:rPr>
              <w:t>DP 6</w:t>
            </w:r>
          </w:p>
        </w:tc>
        <w:tc>
          <w:tcPr>
            <w:tcW w:w="2820" w:type="dxa"/>
            <w:vAlign w:val="center"/>
          </w:tcPr>
          <w:p w14:paraId="78F40885" w14:textId="77777777" w:rsidR="007346FD" w:rsidRPr="007227D1" w:rsidRDefault="007346FD" w:rsidP="007346FD">
            <w:pPr>
              <w:snapToGrid w:val="0"/>
              <w:spacing w:after="0" w:line="240" w:lineRule="auto"/>
              <w:rPr>
                <w:rFonts w:ascii="Times New Roman" w:eastAsia="SimSun" w:hAnsi="Times New Roman" w:cs="Times New Roman"/>
                <w:sz w:val="24"/>
                <w:szCs w:val="24"/>
              </w:rPr>
            </w:pPr>
          </w:p>
        </w:tc>
        <w:tc>
          <w:tcPr>
            <w:tcW w:w="1722" w:type="dxa"/>
            <w:vAlign w:val="center"/>
          </w:tcPr>
          <w:p w14:paraId="44F7BD45" w14:textId="77777777" w:rsidR="007346FD" w:rsidRPr="007227D1" w:rsidRDefault="007346FD" w:rsidP="007346FD">
            <w:pPr>
              <w:snapToGrid w:val="0"/>
              <w:spacing w:after="0" w:line="240" w:lineRule="auto"/>
              <w:rPr>
                <w:rFonts w:ascii="Times New Roman" w:eastAsia="SimSun" w:hAnsi="Times New Roman" w:cs="Times New Roman"/>
                <w:sz w:val="24"/>
                <w:szCs w:val="24"/>
              </w:rPr>
            </w:pPr>
          </w:p>
        </w:tc>
        <w:tc>
          <w:tcPr>
            <w:tcW w:w="2663" w:type="dxa"/>
            <w:vAlign w:val="center"/>
          </w:tcPr>
          <w:p w14:paraId="2659CE02" w14:textId="77777777" w:rsidR="007346FD" w:rsidRPr="007227D1" w:rsidRDefault="007346FD" w:rsidP="007346FD">
            <w:pPr>
              <w:snapToGrid w:val="0"/>
              <w:spacing w:after="0" w:line="240" w:lineRule="auto"/>
              <w:rPr>
                <w:rFonts w:ascii="Times New Roman" w:eastAsia="SimSun" w:hAnsi="Times New Roman" w:cs="Times New Roman"/>
                <w:sz w:val="24"/>
                <w:szCs w:val="24"/>
              </w:rPr>
            </w:pPr>
          </w:p>
        </w:tc>
        <w:tc>
          <w:tcPr>
            <w:tcW w:w="1725" w:type="dxa"/>
            <w:vAlign w:val="center"/>
          </w:tcPr>
          <w:p w14:paraId="6BA66F9E" w14:textId="735BDDD3" w:rsidR="007346FD" w:rsidRPr="007227D1" w:rsidRDefault="007346FD" w:rsidP="007346FD">
            <w:pPr>
              <w:snapToGrid w:val="0"/>
              <w:spacing w:after="0" w:line="240" w:lineRule="auto"/>
              <w:rPr>
                <w:rFonts w:ascii="Times New Roman" w:eastAsia="SimSun" w:hAnsi="Times New Roman" w:cs="Times New Roman"/>
                <w:sz w:val="24"/>
                <w:szCs w:val="24"/>
              </w:rPr>
            </w:pPr>
          </w:p>
        </w:tc>
      </w:tr>
      <w:tr w:rsidR="007227D1" w:rsidRPr="007227D1" w14:paraId="44126D39" w14:textId="6B14E3FA" w:rsidTr="007346FD">
        <w:trPr>
          <w:trHeight w:val="18"/>
        </w:trPr>
        <w:tc>
          <w:tcPr>
            <w:tcW w:w="2710" w:type="dxa"/>
            <w:vMerge/>
          </w:tcPr>
          <w:p w14:paraId="274DA1FA" w14:textId="77777777" w:rsidR="007346FD" w:rsidRPr="007227D1" w:rsidRDefault="007346FD" w:rsidP="007346FD">
            <w:pPr>
              <w:snapToGrid w:val="0"/>
              <w:spacing w:after="0" w:line="240" w:lineRule="auto"/>
              <w:ind w:left="360"/>
            </w:pPr>
          </w:p>
        </w:tc>
        <w:tc>
          <w:tcPr>
            <w:tcW w:w="2451" w:type="dxa"/>
            <w:shd w:val="clear" w:color="auto" w:fill="auto"/>
            <w:vAlign w:val="center"/>
          </w:tcPr>
          <w:p w14:paraId="715B86E3" w14:textId="7E94A367" w:rsidR="007346FD" w:rsidRPr="007227D1" w:rsidRDefault="007346FD" w:rsidP="007346FD">
            <w:pPr>
              <w:pStyle w:val="ListParagraph"/>
              <w:numPr>
                <w:ilvl w:val="0"/>
                <w:numId w:val="6"/>
              </w:numPr>
              <w:snapToGrid w:val="0"/>
              <w:contextualSpacing w:val="0"/>
            </w:pPr>
            <w:r w:rsidRPr="007227D1">
              <w:t>LA</w:t>
            </w:r>
          </w:p>
        </w:tc>
        <w:tc>
          <w:tcPr>
            <w:tcW w:w="2820" w:type="dxa"/>
            <w:vAlign w:val="center"/>
          </w:tcPr>
          <w:p w14:paraId="66F0890D" w14:textId="77777777" w:rsidR="007346FD" w:rsidRPr="007227D1" w:rsidRDefault="007346FD" w:rsidP="007346FD">
            <w:pPr>
              <w:snapToGrid w:val="0"/>
              <w:spacing w:after="0" w:line="240" w:lineRule="auto"/>
              <w:rPr>
                <w:rFonts w:ascii="Times New Roman" w:eastAsia="SimSun" w:hAnsi="Times New Roman" w:cs="Times New Roman"/>
                <w:sz w:val="24"/>
                <w:szCs w:val="24"/>
              </w:rPr>
            </w:pPr>
            <w:r w:rsidRPr="007227D1">
              <w:rPr>
                <w:rFonts w:ascii="Times New Roman" w:eastAsia="SimSun" w:hAnsi="Times New Roman" w:cs="Times New Roman"/>
                <w:sz w:val="24"/>
                <w:szCs w:val="24"/>
              </w:rPr>
              <w:t>1.00</w:t>
            </w:r>
          </w:p>
        </w:tc>
        <w:tc>
          <w:tcPr>
            <w:tcW w:w="1722" w:type="dxa"/>
            <w:vAlign w:val="center"/>
          </w:tcPr>
          <w:p w14:paraId="34C6A771" w14:textId="77777777" w:rsidR="007346FD" w:rsidRPr="007227D1" w:rsidRDefault="007346FD" w:rsidP="007346FD">
            <w:pPr>
              <w:snapToGrid w:val="0"/>
              <w:spacing w:after="0" w:line="240" w:lineRule="auto"/>
              <w:rPr>
                <w:rFonts w:ascii="Times New Roman" w:eastAsia="SimSun" w:hAnsi="Times New Roman" w:cs="Times New Roman"/>
                <w:sz w:val="24"/>
                <w:szCs w:val="24"/>
              </w:rPr>
            </w:pPr>
          </w:p>
        </w:tc>
        <w:tc>
          <w:tcPr>
            <w:tcW w:w="2663" w:type="dxa"/>
            <w:vAlign w:val="center"/>
          </w:tcPr>
          <w:p w14:paraId="462E255B" w14:textId="33D510FC" w:rsidR="007346FD" w:rsidRPr="007227D1" w:rsidRDefault="007346FD" w:rsidP="007346FD">
            <w:pPr>
              <w:snapToGrid w:val="0"/>
              <w:spacing w:after="0" w:line="240" w:lineRule="auto"/>
              <w:rPr>
                <w:rFonts w:ascii="Times New Roman" w:eastAsia="SimSun" w:hAnsi="Times New Roman" w:cs="Times New Roman"/>
                <w:sz w:val="24"/>
                <w:szCs w:val="24"/>
              </w:rPr>
            </w:pPr>
            <w:r w:rsidRPr="007227D1">
              <w:rPr>
                <w:rFonts w:ascii="Times New Roman" w:eastAsia="SimSun" w:hAnsi="Times New Roman" w:cs="Times New Roman"/>
                <w:sz w:val="24"/>
                <w:szCs w:val="24"/>
              </w:rPr>
              <w:t>1.00</w:t>
            </w:r>
          </w:p>
        </w:tc>
        <w:tc>
          <w:tcPr>
            <w:tcW w:w="1725" w:type="dxa"/>
            <w:vAlign w:val="center"/>
          </w:tcPr>
          <w:p w14:paraId="1B7AD719" w14:textId="1CA3778D" w:rsidR="007346FD" w:rsidRPr="007227D1" w:rsidRDefault="007346FD" w:rsidP="007346FD">
            <w:pPr>
              <w:snapToGrid w:val="0"/>
              <w:spacing w:after="0" w:line="240" w:lineRule="auto"/>
              <w:rPr>
                <w:rFonts w:ascii="Times New Roman" w:eastAsia="SimSun" w:hAnsi="Times New Roman" w:cs="Times New Roman"/>
                <w:sz w:val="24"/>
                <w:szCs w:val="24"/>
              </w:rPr>
            </w:pPr>
          </w:p>
        </w:tc>
      </w:tr>
      <w:tr w:rsidR="007227D1" w:rsidRPr="007227D1" w14:paraId="594D35A7" w14:textId="529A9580" w:rsidTr="007346FD">
        <w:trPr>
          <w:trHeight w:val="18"/>
        </w:trPr>
        <w:tc>
          <w:tcPr>
            <w:tcW w:w="2710" w:type="dxa"/>
            <w:vMerge/>
          </w:tcPr>
          <w:p w14:paraId="3C65FD5D" w14:textId="77777777" w:rsidR="007346FD" w:rsidRPr="007227D1" w:rsidRDefault="007346FD" w:rsidP="007346FD">
            <w:pPr>
              <w:snapToGrid w:val="0"/>
              <w:spacing w:after="0" w:line="240" w:lineRule="auto"/>
              <w:ind w:left="360"/>
            </w:pPr>
          </w:p>
        </w:tc>
        <w:tc>
          <w:tcPr>
            <w:tcW w:w="2451" w:type="dxa"/>
            <w:shd w:val="clear" w:color="auto" w:fill="auto"/>
            <w:vAlign w:val="center"/>
          </w:tcPr>
          <w:p w14:paraId="11F4EF03" w14:textId="684BBB86" w:rsidR="007346FD" w:rsidRPr="007227D1" w:rsidRDefault="007346FD" w:rsidP="007346FD">
            <w:pPr>
              <w:pStyle w:val="ListParagraph"/>
              <w:numPr>
                <w:ilvl w:val="0"/>
                <w:numId w:val="6"/>
              </w:numPr>
              <w:snapToGrid w:val="0"/>
              <w:contextualSpacing w:val="0"/>
            </w:pPr>
            <w:r w:rsidRPr="007227D1">
              <w:t>MA</w:t>
            </w:r>
          </w:p>
        </w:tc>
        <w:tc>
          <w:tcPr>
            <w:tcW w:w="2820" w:type="dxa"/>
            <w:vAlign w:val="center"/>
          </w:tcPr>
          <w:p w14:paraId="209AC813" w14:textId="14B07C50" w:rsidR="007346FD" w:rsidRPr="007227D1" w:rsidRDefault="007346FD" w:rsidP="007346FD">
            <w:pPr>
              <w:snapToGrid w:val="0"/>
              <w:spacing w:after="0" w:line="240" w:lineRule="auto"/>
              <w:rPr>
                <w:rFonts w:ascii="Times New Roman" w:eastAsia="SimSun" w:hAnsi="Times New Roman" w:cs="Times New Roman"/>
                <w:sz w:val="24"/>
                <w:szCs w:val="24"/>
              </w:rPr>
            </w:pPr>
            <w:r w:rsidRPr="007227D1">
              <w:rPr>
                <w:rFonts w:ascii="Times New Roman" w:eastAsia="SimSun" w:hAnsi="Times New Roman" w:cs="Times New Roman"/>
                <w:sz w:val="24"/>
                <w:szCs w:val="24"/>
              </w:rPr>
              <w:t>1.27 [0.59 – 2.72]</w:t>
            </w:r>
          </w:p>
        </w:tc>
        <w:tc>
          <w:tcPr>
            <w:tcW w:w="1722" w:type="dxa"/>
            <w:vAlign w:val="center"/>
          </w:tcPr>
          <w:p w14:paraId="6CFA4C47" w14:textId="597EF2D7" w:rsidR="007346FD" w:rsidRPr="007227D1" w:rsidRDefault="007346FD" w:rsidP="007346FD">
            <w:pPr>
              <w:snapToGrid w:val="0"/>
              <w:spacing w:after="0" w:line="240" w:lineRule="auto"/>
              <w:rPr>
                <w:rFonts w:ascii="Times New Roman" w:eastAsia="SimSun" w:hAnsi="Times New Roman" w:cs="Times New Roman"/>
                <w:sz w:val="24"/>
                <w:szCs w:val="24"/>
              </w:rPr>
            </w:pPr>
            <w:r w:rsidRPr="007227D1">
              <w:rPr>
                <w:rFonts w:ascii="Times New Roman" w:eastAsia="SimSun" w:hAnsi="Times New Roman" w:cs="Times New Roman"/>
                <w:sz w:val="24"/>
                <w:szCs w:val="24"/>
              </w:rPr>
              <w:t>0.54</w:t>
            </w:r>
          </w:p>
        </w:tc>
        <w:tc>
          <w:tcPr>
            <w:tcW w:w="2663" w:type="dxa"/>
            <w:vAlign w:val="center"/>
          </w:tcPr>
          <w:p w14:paraId="0193C2C4" w14:textId="0FF957A9" w:rsidR="007346FD" w:rsidRPr="007227D1" w:rsidRDefault="007346FD" w:rsidP="007346FD">
            <w:pPr>
              <w:snapToGrid w:val="0"/>
              <w:spacing w:after="0" w:line="240" w:lineRule="auto"/>
              <w:rPr>
                <w:rFonts w:ascii="Times New Roman" w:eastAsia="SimSun" w:hAnsi="Times New Roman" w:cs="Times New Roman"/>
                <w:sz w:val="24"/>
                <w:szCs w:val="24"/>
              </w:rPr>
            </w:pPr>
            <w:r w:rsidRPr="007227D1">
              <w:rPr>
                <w:rFonts w:ascii="Times New Roman" w:eastAsia="SimSun" w:hAnsi="Times New Roman" w:cs="Times New Roman"/>
                <w:sz w:val="24"/>
                <w:szCs w:val="24"/>
              </w:rPr>
              <w:t>1.27 [0.59 – 2.72]</w:t>
            </w:r>
          </w:p>
        </w:tc>
        <w:tc>
          <w:tcPr>
            <w:tcW w:w="1725" w:type="dxa"/>
            <w:vAlign w:val="center"/>
          </w:tcPr>
          <w:p w14:paraId="0F662AEA" w14:textId="6BA4A624" w:rsidR="007346FD" w:rsidRPr="007227D1" w:rsidRDefault="007346FD" w:rsidP="007346FD">
            <w:pPr>
              <w:snapToGrid w:val="0"/>
              <w:spacing w:after="0" w:line="240" w:lineRule="auto"/>
              <w:rPr>
                <w:rFonts w:ascii="Times New Roman" w:eastAsia="SimSun" w:hAnsi="Times New Roman" w:cs="Times New Roman"/>
                <w:sz w:val="24"/>
                <w:szCs w:val="24"/>
              </w:rPr>
            </w:pPr>
            <w:r w:rsidRPr="007227D1">
              <w:rPr>
                <w:rFonts w:ascii="Times New Roman" w:eastAsia="SimSun" w:hAnsi="Times New Roman" w:cs="Times New Roman"/>
                <w:sz w:val="24"/>
                <w:szCs w:val="24"/>
              </w:rPr>
              <w:t>0.54</w:t>
            </w:r>
          </w:p>
        </w:tc>
      </w:tr>
      <w:tr w:rsidR="007227D1" w:rsidRPr="007227D1" w14:paraId="4980222C" w14:textId="5D891D8F" w:rsidTr="007346FD">
        <w:trPr>
          <w:trHeight w:val="18"/>
        </w:trPr>
        <w:tc>
          <w:tcPr>
            <w:tcW w:w="2710" w:type="dxa"/>
            <w:vMerge/>
          </w:tcPr>
          <w:p w14:paraId="687B76D4" w14:textId="77777777" w:rsidR="007346FD" w:rsidRPr="007227D1" w:rsidRDefault="007346FD" w:rsidP="007346FD">
            <w:pPr>
              <w:snapToGrid w:val="0"/>
              <w:spacing w:after="0" w:line="240" w:lineRule="auto"/>
              <w:ind w:left="360"/>
            </w:pPr>
          </w:p>
        </w:tc>
        <w:tc>
          <w:tcPr>
            <w:tcW w:w="2451" w:type="dxa"/>
            <w:shd w:val="clear" w:color="auto" w:fill="auto"/>
            <w:vAlign w:val="center"/>
          </w:tcPr>
          <w:p w14:paraId="02103D3C" w14:textId="2FB5B207" w:rsidR="007346FD" w:rsidRPr="007227D1" w:rsidRDefault="007346FD" w:rsidP="007346FD">
            <w:pPr>
              <w:pStyle w:val="ListParagraph"/>
              <w:numPr>
                <w:ilvl w:val="0"/>
                <w:numId w:val="6"/>
              </w:numPr>
              <w:snapToGrid w:val="0"/>
              <w:contextualSpacing w:val="0"/>
            </w:pPr>
            <w:r w:rsidRPr="007227D1">
              <w:t>HA</w:t>
            </w:r>
          </w:p>
        </w:tc>
        <w:tc>
          <w:tcPr>
            <w:tcW w:w="2820" w:type="dxa"/>
            <w:vAlign w:val="center"/>
          </w:tcPr>
          <w:p w14:paraId="751D752A" w14:textId="2A0671D7" w:rsidR="007346FD" w:rsidRPr="007227D1" w:rsidRDefault="007346FD" w:rsidP="007346FD">
            <w:pPr>
              <w:snapToGrid w:val="0"/>
              <w:spacing w:after="0" w:line="240" w:lineRule="auto"/>
              <w:rPr>
                <w:rFonts w:ascii="Times New Roman" w:eastAsia="SimSun" w:hAnsi="Times New Roman" w:cs="Times New Roman"/>
                <w:sz w:val="24"/>
                <w:szCs w:val="24"/>
              </w:rPr>
            </w:pPr>
            <w:r w:rsidRPr="007227D1">
              <w:rPr>
                <w:rFonts w:ascii="Times New Roman" w:eastAsia="SimSun" w:hAnsi="Times New Roman" w:cs="Times New Roman"/>
                <w:sz w:val="24"/>
                <w:szCs w:val="24"/>
              </w:rPr>
              <w:t>1.15 [0.54 – 2.47]</w:t>
            </w:r>
          </w:p>
        </w:tc>
        <w:tc>
          <w:tcPr>
            <w:tcW w:w="1722" w:type="dxa"/>
            <w:vAlign w:val="center"/>
          </w:tcPr>
          <w:p w14:paraId="0624B6A9" w14:textId="74B401DD" w:rsidR="007346FD" w:rsidRPr="007227D1" w:rsidRDefault="007346FD" w:rsidP="007346FD">
            <w:pPr>
              <w:snapToGrid w:val="0"/>
              <w:spacing w:after="0" w:line="240" w:lineRule="auto"/>
              <w:rPr>
                <w:rFonts w:ascii="Times New Roman" w:eastAsia="SimSun" w:hAnsi="Times New Roman" w:cs="Times New Roman"/>
                <w:sz w:val="24"/>
                <w:szCs w:val="24"/>
              </w:rPr>
            </w:pPr>
            <w:r w:rsidRPr="007227D1">
              <w:rPr>
                <w:rFonts w:ascii="Times New Roman" w:eastAsia="SimSun" w:hAnsi="Times New Roman" w:cs="Times New Roman"/>
                <w:sz w:val="24"/>
                <w:szCs w:val="24"/>
              </w:rPr>
              <w:t>0.72</w:t>
            </w:r>
          </w:p>
        </w:tc>
        <w:tc>
          <w:tcPr>
            <w:tcW w:w="2663" w:type="dxa"/>
            <w:vAlign w:val="center"/>
          </w:tcPr>
          <w:p w14:paraId="2F55012D" w14:textId="32FC408A" w:rsidR="007346FD" w:rsidRPr="007227D1" w:rsidRDefault="007346FD" w:rsidP="007346FD">
            <w:pPr>
              <w:snapToGrid w:val="0"/>
              <w:spacing w:after="0" w:line="240" w:lineRule="auto"/>
              <w:rPr>
                <w:rFonts w:ascii="Times New Roman" w:eastAsia="SimSun" w:hAnsi="Times New Roman" w:cs="Times New Roman"/>
                <w:sz w:val="24"/>
                <w:szCs w:val="24"/>
              </w:rPr>
            </w:pPr>
            <w:r w:rsidRPr="007227D1">
              <w:rPr>
                <w:rFonts w:ascii="Times New Roman" w:eastAsia="SimSun" w:hAnsi="Times New Roman" w:cs="Times New Roman"/>
                <w:sz w:val="24"/>
                <w:szCs w:val="24"/>
              </w:rPr>
              <w:t>1.1</w:t>
            </w:r>
            <w:r w:rsidR="00FB090A" w:rsidRPr="007227D1">
              <w:rPr>
                <w:rFonts w:ascii="Times New Roman" w:eastAsia="SimSun" w:hAnsi="Times New Roman" w:cs="Times New Roman"/>
                <w:sz w:val="24"/>
                <w:szCs w:val="24"/>
              </w:rPr>
              <w:t>3</w:t>
            </w:r>
            <w:r w:rsidRPr="007227D1">
              <w:rPr>
                <w:rFonts w:ascii="Times New Roman" w:eastAsia="SimSun" w:hAnsi="Times New Roman" w:cs="Times New Roman"/>
                <w:sz w:val="24"/>
                <w:szCs w:val="24"/>
              </w:rPr>
              <w:t xml:space="preserve"> [0.5</w:t>
            </w:r>
            <w:r w:rsidR="00FB090A" w:rsidRPr="007227D1">
              <w:rPr>
                <w:rFonts w:ascii="Times New Roman" w:eastAsia="SimSun" w:hAnsi="Times New Roman" w:cs="Times New Roman"/>
                <w:sz w:val="24"/>
                <w:szCs w:val="24"/>
              </w:rPr>
              <w:t>2</w:t>
            </w:r>
            <w:r w:rsidRPr="007227D1">
              <w:rPr>
                <w:rFonts w:ascii="Times New Roman" w:eastAsia="SimSun" w:hAnsi="Times New Roman" w:cs="Times New Roman"/>
                <w:sz w:val="24"/>
                <w:szCs w:val="24"/>
              </w:rPr>
              <w:t xml:space="preserve"> – 2.4</w:t>
            </w:r>
            <w:r w:rsidR="00FB090A" w:rsidRPr="007227D1">
              <w:rPr>
                <w:rFonts w:ascii="Times New Roman" w:eastAsia="SimSun" w:hAnsi="Times New Roman" w:cs="Times New Roman"/>
                <w:sz w:val="24"/>
                <w:szCs w:val="24"/>
              </w:rPr>
              <w:t>2</w:t>
            </w:r>
            <w:r w:rsidRPr="007227D1">
              <w:rPr>
                <w:rFonts w:ascii="Times New Roman" w:eastAsia="SimSun" w:hAnsi="Times New Roman" w:cs="Times New Roman"/>
                <w:sz w:val="24"/>
                <w:szCs w:val="24"/>
              </w:rPr>
              <w:t>]</w:t>
            </w:r>
          </w:p>
        </w:tc>
        <w:tc>
          <w:tcPr>
            <w:tcW w:w="1725" w:type="dxa"/>
            <w:vAlign w:val="center"/>
          </w:tcPr>
          <w:p w14:paraId="703FECE2" w14:textId="6FDB999D" w:rsidR="007346FD" w:rsidRPr="007227D1" w:rsidRDefault="007346FD" w:rsidP="007346FD">
            <w:pPr>
              <w:snapToGrid w:val="0"/>
              <w:spacing w:after="0" w:line="240" w:lineRule="auto"/>
              <w:rPr>
                <w:rFonts w:ascii="Times New Roman" w:eastAsia="SimSun" w:hAnsi="Times New Roman" w:cs="Times New Roman"/>
                <w:sz w:val="24"/>
                <w:szCs w:val="24"/>
              </w:rPr>
            </w:pPr>
            <w:r w:rsidRPr="007227D1">
              <w:rPr>
                <w:rFonts w:ascii="Times New Roman" w:eastAsia="SimSun" w:hAnsi="Times New Roman" w:cs="Times New Roman"/>
                <w:sz w:val="24"/>
                <w:szCs w:val="24"/>
              </w:rPr>
              <w:t>0.7</w:t>
            </w:r>
            <w:r w:rsidR="00FB090A" w:rsidRPr="007227D1">
              <w:rPr>
                <w:rFonts w:ascii="Times New Roman" w:eastAsia="SimSun" w:hAnsi="Times New Roman" w:cs="Times New Roman"/>
                <w:sz w:val="24"/>
                <w:szCs w:val="24"/>
              </w:rPr>
              <w:t>6</w:t>
            </w:r>
          </w:p>
        </w:tc>
      </w:tr>
      <w:tr w:rsidR="007227D1" w:rsidRPr="007227D1" w14:paraId="7B203888" w14:textId="5F6F968E" w:rsidTr="007346FD">
        <w:trPr>
          <w:trHeight w:val="18"/>
        </w:trPr>
        <w:tc>
          <w:tcPr>
            <w:tcW w:w="2710" w:type="dxa"/>
            <w:vMerge w:val="restart"/>
            <w:vAlign w:val="center"/>
          </w:tcPr>
          <w:p w14:paraId="3D4DBBE1" w14:textId="794349F8" w:rsidR="007346FD" w:rsidRPr="007227D1" w:rsidRDefault="007346FD" w:rsidP="007346FD">
            <w:pPr>
              <w:snapToGrid w:val="0"/>
              <w:spacing w:after="0" w:line="240" w:lineRule="auto"/>
            </w:pPr>
            <w:r w:rsidRPr="007227D1">
              <w:rPr>
                <w:rFonts w:ascii="Times New Roman" w:hAnsi="Times New Roman" w:cs="Times New Roman"/>
                <w:b/>
                <w:sz w:val="24"/>
                <w:szCs w:val="24"/>
              </w:rPr>
              <w:t>Second trimester</w:t>
            </w:r>
          </w:p>
        </w:tc>
        <w:tc>
          <w:tcPr>
            <w:tcW w:w="2451" w:type="dxa"/>
            <w:shd w:val="clear" w:color="auto" w:fill="auto"/>
            <w:vAlign w:val="center"/>
          </w:tcPr>
          <w:p w14:paraId="4390AFE7" w14:textId="1D82C860" w:rsidR="007346FD" w:rsidRPr="007227D1" w:rsidRDefault="007346FD" w:rsidP="007346FD">
            <w:pPr>
              <w:snapToGrid w:val="0"/>
              <w:spacing w:after="0" w:line="240" w:lineRule="auto"/>
              <w:rPr>
                <w:rFonts w:ascii="Times New Roman" w:eastAsia="SimSun" w:hAnsi="Times New Roman" w:cs="Times New Roman"/>
                <w:sz w:val="24"/>
                <w:szCs w:val="24"/>
              </w:rPr>
            </w:pPr>
            <w:r w:rsidRPr="007227D1">
              <w:rPr>
                <w:rFonts w:ascii="Times New Roman" w:hAnsi="Times New Roman" w:cs="Times New Roman"/>
                <w:sz w:val="24"/>
                <w:szCs w:val="24"/>
              </w:rPr>
              <w:t>DP 7</w:t>
            </w:r>
          </w:p>
        </w:tc>
        <w:tc>
          <w:tcPr>
            <w:tcW w:w="2820" w:type="dxa"/>
            <w:vAlign w:val="center"/>
          </w:tcPr>
          <w:p w14:paraId="4203CF5C" w14:textId="77777777" w:rsidR="007346FD" w:rsidRPr="007227D1" w:rsidRDefault="007346FD" w:rsidP="007346FD">
            <w:pPr>
              <w:snapToGrid w:val="0"/>
              <w:spacing w:after="0" w:line="240" w:lineRule="auto"/>
              <w:rPr>
                <w:rFonts w:ascii="Times New Roman" w:eastAsia="SimSun" w:hAnsi="Times New Roman" w:cs="Times New Roman"/>
                <w:sz w:val="24"/>
                <w:szCs w:val="24"/>
              </w:rPr>
            </w:pPr>
          </w:p>
        </w:tc>
        <w:tc>
          <w:tcPr>
            <w:tcW w:w="1722" w:type="dxa"/>
            <w:vAlign w:val="center"/>
          </w:tcPr>
          <w:p w14:paraId="2736C494" w14:textId="77777777" w:rsidR="007346FD" w:rsidRPr="007227D1" w:rsidRDefault="007346FD" w:rsidP="007346FD">
            <w:pPr>
              <w:snapToGrid w:val="0"/>
              <w:spacing w:after="0" w:line="240" w:lineRule="auto"/>
              <w:rPr>
                <w:rFonts w:ascii="Times New Roman" w:eastAsia="SimSun" w:hAnsi="Times New Roman" w:cs="Times New Roman"/>
                <w:sz w:val="24"/>
                <w:szCs w:val="24"/>
              </w:rPr>
            </w:pPr>
          </w:p>
        </w:tc>
        <w:tc>
          <w:tcPr>
            <w:tcW w:w="2663" w:type="dxa"/>
            <w:vAlign w:val="center"/>
          </w:tcPr>
          <w:p w14:paraId="13DCA486" w14:textId="77777777" w:rsidR="007346FD" w:rsidRPr="007227D1" w:rsidRDefault="007346FD" w:rsidP="007346FD">
            <w:pPr>
              <w:snapToGrid w:val="0"/>
              <w:spacing w:after="0" w:line="240" w:lineRule="auto"/>
              <w:rPr>
                <w:rFonts w:ascii="Times New Roman" w:eastAsia="SimSun" w:hAnsi="Times New Roman" w:cs="Times New Roman"/>
                <w:sz w:val="24"/>
                <w:szCs w:val="24"/>
              </w:rPr>
            </w:pPr>
          </w:p>
        </w:tc>
        <w:tc>
          <w:tcPr>
            <w:tcW w:w="1725" w:type="dxa"/>
            <w:vAlign w:val="center"/>
          </w:tcPr>
          <w:p w14:paraId="56EFBA8C" w14:textId="3BDC7761" w:rsidR="007346FD" w:rsidRPr="007227D1" w:rsidRDefault="007346FD" w:rsidP="007346FD">
            <w:pPr>
              <w:snapToGrid w:val="0"/>
              <w:spacing w:after="0" w:line="240" w:lineRule="auto"/>
              <w:rPr>
                <w:rFonts w:ascii="Times New Roman" w:eastAsia="SimSun" w:hAnsi="Times New Roman" w:cs="Times New Roman"/>
                <w:sz w:val="24"/>
                <w:szCs w:val="24"/>
              </w:rPr>
            </w:pPr>
          </w:p>
        </w:tc>
      </w:tr>
      <w:tr w:rsidR="007227D1" w:rsidRPr="007227D1" w14:paraId="2E3BDB6C" w14:textId="45D47B74" w:rsidTr="007346FD">
        <w:trPr>
          <w:trHeight w:val="18"/>
        </w:trPr>
        <w:tc>
          <w:tcPr>
            <w:tcW w:w="2710" w:type="dxa"/>
            <w:vMerge/>
            <w:vAlign w:val="center"/>
          </w:tcPr>
          <w:p w14:paraId="6D79CD25" w14:textId="77777777" w:rsidR="007346FD" w:rsidRPr="007227D1" w:rsidRDefault="007346FD" w:rsidP="007346FD">
            <w:pPr>
              <w:snapToGrid w:val="0"/>
              <w:spacing w:after="0" w:line="240" w:lineRule="auto"/>
              <w:ind w:left="360"/>
            </w:pPr>
          </w:p>
        </w:tc>
        <w:tc>
          <w:tcPr>
            <w:tcW w:w="2451" w:type="dxa"/>
            <w:shd w:val="clear" w:color="auto" w:fill="auto"/>
            <w:vAlign w:val="center"/>
          </w:tcPr>
          <w:p w14:paraId="1E25A049" w14:textId="6A2D78A2" w:rsidR="007346FD" w:rsidRPr="007227D1" w:rsidRDefault="007346FD" w:rsidP="007346FD">
            <w:pPr>
              <w:pStyle w:val="ListParagraph"/>
              <w:numPr>
                <w:ilvl w:val="0"/>
                <w:numId w:val="6"/>
              </w:numPr>
              <w:snapToGrid w:val="0"/>
              <w:contextualSpacing w:val="0"/>
            </w:pPr>
            <w:r w:rsidRPr="007227D1">
              <w:t>LA</w:t>
            </w:r>
          </w:p>
        </w:tc>
        <w:tc>
          <w:tcPr>
            <w:tcW w:w="2820" w:type="dxa"/>
            <w:vAlign w:val="center"/>
          </w:tcPr>
          <w:p w14:paraId="45044101" w14:textId="77777777" w:rsidR="007346FD" w:rsidRPr="007227D1" w:rsidRDefault="007346FD" w:rsidP="007346FD">
            <w:pPr>
              <w:snapToGrid w:val="0"/>
              <w:spacing w:after="0" w:line="240" w:lineRule="auto"/>
              <w:rPr>
                <w:rFonts w:ascii="Times New Roman" w:eastAsia="SimSun" w:hAnsi="Times New Roman" w:cs="Times New Roman"/>
                <w:sz w:val="24"/>
                <w:szCs w:val="24"/>
              </w:rPr>
            </w:pPr>
            <w:r w:rsidRPr="007227D1">
              <w:rPr>
                <w:rFonts w:ascii="Times New Roman" w:eastAsia="SimSun" w:hAnsi="Times New Roman" w:cs="Times New Roman"/>
                <w:sz w:val="24"/>
                <w:szCs w:val="24"/>
              </w:rPr>
              <w:t>1.00</w:t>
            </w:r>
          </w:p>
        </w:tc>
        <w:tc>
          <w:tcPr>
            <w:tcW w:w="1722" w:type="dxa"/>
            <w:vAlign w:val="center"/>
          </w:tcPr>
          <w:p w14:paraId="4F3E908A" w14:textId="77777777" w:rsidR="007346FD" w:rsidRPr="007227D1" w:rsidRDefault="007346FD" w:rsidP="007346FD">
            <w:pPr>
              <w:snapToGrid w:val="0"/>
              <w:spacing w:after="0" w:line="240" w:lineRule="auto"/>
              <w:rPr>
                <w:rFonts w:ascii="Times New Roman" w:eastAsia="SimSun" w:hAnsi="Times New Roman" w:cs="Times New Roman"/>
                <w:sz w:val="24"/>
                <w:szCs w:val="24"/>
              </w:rPr>
            </w:pPr>
          </w:p>
        </w:tc>
        <w:tc>
          <w:tcPr>
            <w:tcW w:w="2663" w:type="dxa"/>
            <w:vAlign w:val="center"/>
          </w:tcPr>
          <w:p w14:paraId="1EEE6D1B" w14:textId="29A85863" w:rsidR="007346FD" w:rsidRPr="007227D1" w:rsidRDefault="007346FD" w:rsidP="007346FD">
            <w:pPr>
              <w:snapToGrid w:val="0"/>
              <w:spacing w:after="0" w:line="240" w:lineRule="auto"/>
              <w:rPr>
                <w:rFonts w:ascii="Times New Roman" w:eastAsia="SimSun" w:hAnsi="Times New Roman" w:cs="Times New Roman"/>
                <w:sz w:val="24"/>
                <w:szCs w:val="24"/>
              </w:rPr>
            </w:pPr>
            <w:r w:rsidRPr="007227D1">
              <w:rPr>
                <w:rFonts w:ascii="Times New Roman" w:eastAsia="SimSun" w:hAnsi="Times New Roman" w:cs="Times New Roman"/>
                <w:sz w:val="24"/>
                <w:szCs w:val="24"/>
              </w:rPr>
              <w:t>1.00</w:t>
            </w:r>
          </w:p>
        </w:tc>
        <w:tc>
          <w:tcPr>
            <w:tcW w:w="1725" w:type="dxa"/>
            <w:vAlign w:val="center"/>
          </w:tcPr>
          <w:p w14:paraId="0390EEE1" w14:textId="13BEEF49" w:rsidR="007346FD" w:rsidRPr="007227D1" w:rsidRDefault="007346FD" w:rsidP="007346FD">
            <w:pPr>
              <w:snapToGrid w:val="0"/>
              <w:spacing w:after="0" w:line="240" w:lineRule="auto"/>
              <w:rPr>
                <w:rFonts w:ascii="Times New Roman" w:eastAsia="SimSun" w:hAnsi="Times New Roman" w:cs="Times New Roman"/>
                <w:sz w:val="24"/>
                <w:szCs w:val="24"/>
              </w:rPr>
            </w:pPr>
          </w:p>
        </w:tc>
      </w:tr>
      <w:tr w:rsidR="007227D1" w:rsidRPr="007227D1" w14:paraId="0D3CF6AC" w14:textId="6A28EA21" w:rsidTr="007346FD">
        <w:trPr>
          <w:trHeight w:val="18"/>
        </w:trPr>
        <w:tc>
          <w:tcPr>
            <w:tcW w:w="2710" w:type="dxa"/>
            <w:vMerge/>
            <w:vAlign w:val="center"/>
          </w:tcPr>
          <w:p w14:paraId="01E72914" w14:textId="77777777" w:rsidR="007346FD" w:rsidRPr="007227D1" w:rsidRDefault="007346FD" w:rsidP="007346FD">
            <w:pPr>
              <w:snapToGrid w:val="0"/>
              <w:spacing w:after="0" w:line="240" w:lineRule="auto"/>
              <w:ind w:left="360"/>
            </w:pPr>
          </w:p>
        </w:tc>
        <w:tc>
          <w:tcPr>
            <w:tcW w:w="2451" w:type="dxa"/>
            <w:shd w:val="clear" w:color="auto" w:fill="auto"/>
            <w:vAlign w:val="center"/>
          </w:tcPr>
          <w:p w14:paraId="495D772E" w14:textId="74BFECAA" w:rsidR="007346FD" w:rsidRPr="007227D1" w:rsidRDefault="007346FD" w:rsidP="007346FD">
            <w:pPr>
              <w:pStyle w:val="ListParagraph"/>
              <w:numPr>
                <w:ilvl w:val="0"/>
                <w:numId w:val="6"/>
              </w:numPr>
              <w:snapToGrid w:val="0"/>
              <w:contextualSpacing w:val="0"/>
            </w:pPr>
            <w:r w:rsidRPr="007227D1">
              <w:t>MA</w:t>
            </w:r>
          </w:p>
        </w:tc>
        <w:tc>
          <w:tcPr>
            <w:tcW w:w="2820" w:type="dxa"/>
            <w:vAlign w:val="center"/>
          </w:tcPr>
          <w:p w14:paraId="779B82F4" w14:textId="088163E2" w:rsidR="007346FD" w:rsidRPr="007227D1" w:rsidRDefault="007346FD" w:rsidP="007346FD">
            <w:pPr>
              <w:snapToGrid w:val="0"/>
              <w:spacing w:after="0" w:line="240" w:lineRule="auto"/>
              <w:rPr>
                <w:rFonts w:ascii="Times New Roman" w:eastAsia="SimSun" w:hAnsi="Times New Roman" w:cs="Times New Roman"/>
                <w:sz w:val="24"/>
                <w:szCs w:val="24"/>
              </w:rPr>
            </w:pPr>
            <w:r w:rsidRPr="007227D1">
              <w:rPr>
                <w:rFonts w:ascii="Times New Roman" w:eastAsia="SimSun" w:hAnsi="Times New Roman" w:cs="Times New Roman"/>
                <w:sz w:val="24"/>
                <w:szCs w:val="24"/>
              </w:rPr>
              <w:t>0.67 [0.33 – 1.38]</w:t>
            </w:r>
          </w:p>
        </w:tc>
        <w:tc>
          <w:tcPr>
            <w:tcW w:w="1722" w:type="dxa"/>
            <w:vAlign w:val="center"/>
          </w:tcPr>
          <w:p w14:paraId="23FBC839" w14:textId="2CC9295C" w:rsidR="007346FD" w:rsidRPr="007227D1" w:rsidRDefault="007346FD" w:rsidP="007346FD">
            <w:pPr>
              <w:snapToGrid w:val="0"/>
              <w:spacing w:after="0" w:line="240" w:lineRule="auto"/>
              <w:rPr>
                <w:rFonts w:ascii="Times New Roman" w:eastAsia="SimSun" w:hAnsi="Times New Roman" w:cs="Times New Roman"/>
                <w:sz w:val="24"/>
                <w:szCs w:val="24"/>
              </w:rPr>
            </w:pPr>
            <w:r w:rsidRPr="007227D1">
              <w:rPr>
                <w:rFonts w:ascii="Times New Roman" w:eastAsia="SimSun" w:hAnsi="Times New Roman" w:cs="Times New Roman"/>
                <w:sz w:val="24"/>
                <w:szCs w:val="24"/>
              </w:rPr>
              <w:t>0.28</w:t>
            </w:r>
          </w:p>
        </w:tc>
        <w:tc>
          <w:tcPr>
            <w:tcW w:w="2663" w:type="dxa"/>
            <w:vAlign w:val="center"/>
          </w:tcPr>
          <w:p w14:paraId="6E537BBD" w14:textId="4233F524" w:rsidR="007346FD" w:rsidRPr="007227D1" w:rsidRDefault="007346FD" w:rsidP="007346FD">
            <w:pPr>
              <w:snapToGrid w:val="0"/>
              <w:spacing w:after="0" w:line="240" w:lineRule="auto"/>
              <w:rPr>
                <w:rFonts w:ascii="Times New Roman" w:eastAsia="SimSun" w:hAnsi="Times New Roman" w:cs="Times New Roman"/>
                <w:sz w:val="24"/>
                <w:szCs w:val="24"/>
              </w:rPr>
            </w:pPr>
            <w:r w:rsidRPr="007227D1">
              <w:rPr>
                <w:rFonts w:ascii="Times New Roman" w:eastAsia="SimSun" w:hAnsi="Times New Roman" w:cs="Times New Roman"/>
                <w:sz w:val="24"/>
                <w:szCs w:val="24"/>
              </w:rPr>
              <w:t>0.6</w:t>
            </w:r>
            <w:r w:rsidR="006B774B" w:rsidRPr="007227D1">
              <w:rPr>
                <w:rFonts w:ascii="Times New Roman" w:eastAsia="SimSun" w:hAnsi="Times New Roman" w:cs="Times New Roman"/>
                <w:sz w:val="24"/>
                <w:szCs w:val="24"/>
              </w:rPr>
              <w:t>2</w:t>
            </w:r>
            <w:r w:rsidRPr="007227D1">
              <w:rPr>
                <w:rFonts w:ascii="Times New Roman" w:eastAsia="SimSun" w:hAnsi="Times New Roman" w:cs="Times New Roman"/>
                <w:sz w:val="24"/>
                <w:szCs w:val="24"/>
              </w:rPr>
              <w:t xml:space="preserve"> [0.3</w:t>
            </w:r>
            <w:r w:rsidR="006B774B" w:rsidRPr="007227D1">
              <w:rPr>
                <w:rFonts w:ascii="Times New Roman" w:eastAsia="SimSun" w:hAnsi="Times New Roman" w:cs="Times New Roman"/>
                <w:sz w:val="24"/>
                <w:szCs w:val="24"/>
              </w:rPr>
              <w:t>0</w:t>
            </w:r>
            <w:r w:rsidRPr="007227D1">
              <w:rPr>
                <w:rFonts w:ascii="Times New Roman" w:eastAsia="SimSun" w:hAnsi="Times New Roman" w:cs="Times New Roman"/>
                <w:sz w:val="24"/>
                <w:szCs w:val="24"/>
              </w:rPr>
              <w:t xml:space="preserve"> – 1.3</w:t>
            </w:r>
            <w:r w:rsidR="006B774B" w:rsidRPr="007227D1">
              <w:rPr>
                <w:rFonts w:ascii="Times New Roman" w:eastAsia="SimSun" w:hAnsi="Times New Roman" w:cs="Times New Roman"/>
                <w:sz w:val="24"/>
                <w:szCs w:val="24"/>
              </w:rPr>
              <w:t>0</w:t>
            </w:r>
            <w:r w:rsidRPr="007227D1">
              <w:rPr>
                <w:rFonts w:ascii="Times New Roman" w:eastAsia="SimSun" w:hAnsi="Times New Roman" w:cs="Times New Roman"/>
                <w:sz w:val="24"/>
                <w:szCs w:val="24"/>
              </w:rPr>
              <w:t>]</w:t>
            </w:r>
          </w:p>
        </w:tc>
        <w:tc>
          <w:tcPr>
            <w:tcW w:w="1725" w:type="dxa"/>
            <w:vAlign w:val="center"/>
          </w:tcPr>
          <w:p w14:paraId="3EAADD43" w14:textId="767A7841" w:rsidR="007346FD" w:rsidRPr="007227D1" w:rsidRDefault="007346FD" w:rsidP="007346FD">
            <w:pPr>
              <w:snapToGrid w:val="0"/>
              <w:spacing w:after="0" w:line="240" w:lineRule="auto"/>
              <w:rPr>
                <w:rFonts w:ascii="Times New Roman" w:eastAsia="SimSun" w:hAnsi="Times New Roman" w:cs="Times New Roman"/>
                <w:sz w:val="24"/>
                <w:szCs w:val="24"/>
              </w:rPr>
            </w:pPr>
            <w:r w:rsidRPr="007227D1">
              <w:rPr>
                <w:rFonts w:ascii="Times New Roman" w:eastAsia="SimSun" w:hAnsi="Times New Roman" w:cs="Times New Roman"/>
                <w:sz w:val="24"/>
                <w:szCs w:val="24"/>
              </w:rPr>
              <w:t>0.2</w:t>
            </w:r>
            <w:r w:rsidR="006B774B" w:rsidRPr="007227D1">
              <w:rPr>
                <w:rFonts w:ascii="Times New Roman" w:eastAsia="SimSun" w:hAnsi="Times New Roman" w:cs="Times New Roman"/>
                <w:sz w:val="24"/>
                <w:szCs w:val="24"/>
              </w:rPr>
              <w:t>1</w:t>
            </w:r>
          </w:p>
        </w:tc>
      </w:tr>
      <w:tr w:rsidR="007227D1" w:rsidRPr="007227D1" w14:paraId="45582505" w14:textId="3BF7350C" w:rsidTr="007346FD">
        <w:trPr>
          <w:trHeight w:val="18"/>
        </w:trPr>
        <w:tc>
          <w:tcPr>
            <w:tcW w:w="2710" w:type="dxa"/>
            <w:vMerge/>
            <w:vAlign w:val="center"/>
          </w:tcPr>
          <w:p w14:paraId="007243B5" w14:textId="77777777" w:rsidR="007346FD" w:rsidRPr="007227D1" w:rsidRDefault="007346FD" w:rsidP="007346FD">
            <w:pPr>
              <w:snapToGrid w:val="0"/>
              <w:spacing w:after="0" w:line="240" w:lineRule="auto"/>
              <w:ind w:left="360"/>
            </w:pPr>
          </w:p>
        </w:tc>
        <w:tc>
          <w:tcPr>
            <w:tcW w:w="2451" w:type="dxa"/>
            <w:shd w:val="clear" w:color="auto" w:fill="auto"/>
            <w:vAlign w:val="center"/>
          </w:tcPr>
          <w:p w14:paraId="76CFCE4B" w14:textId="1C1F865C" w:rsidR="007346FD" w:rsidRPr="007227D1" w:rsidRDefault="007346FD" w:rsidP="007346FD">
            <w:pPr>
              <w:pStyle w:val="ListParagraph"/>
              <w:numPr>
                <w:ilvl w:val="0"/>
                <w:numId w:val="6"/>
              </w:numPr>
              <w:snapToGrid w:val="0"/>
              <w:contextualSpacing w:val="0"/>
            </w:pPr>
            <w:r w:rsidRPr="007227D1">
              <w:t>HA</w:t>
            </w:r>
          </w:p>
        </w:tc>
        <w:tc>
          <w:tcPr>
            <w:tcW w:w="2820" w:type="dxa"/>
            <w:vAlign w:val="center"/>
          </w:tcPr>
          <w:p w14:paraId="6745191E" w14:textId="6E94BFFD" w:rsidR="007346FD" w:rsidRPr="007227D1" w:rsidRDefault="007346FD" w:rsidP="007346FD">
            <w:pPr>
              <w:snapToGrid w:val="0"/>
              <w:spacing w:after="0" w:line="240" w:lineRule="auto"/>
              <w:rPr>
                <w:rFonts w:ascii="Times New Roman" w:eastAsia="SimSun" w:hAnsi="Times New Roman" w:cs="Times New Roman"/>
                <w:sz w:val="24"/>
                <w:szCs w:val="24"/>
              </w:rPr>
            </w:pPr>
            <w:r w:rsidRPr="007227D1">
              <w:rPr>
                <w:rFonts w:ascii="Times New Roman" w:eastAsia="SimSun" w:hAnsi="Times New Roman" w:cs="Times New Roman"/>
                <w:sz w:val="24"/>
                <w:szCs w:val="24"/>
              </w:rPr>
              <w:t>0.51 [0.24 – 1.11]</w:t>
            </w:r>
          </w:p>
        </w:tc>
        <w:tc>
          <w:tcPr>
            <w:tcW w:w="1722" w:type="dxa"/>
            <w:vAlign w:val="center"/>
          </w:tcPr>
          <w:p w14:paraId="60E17BD3" w14:textId="77777777" w:rsidR="007346FD" w:rsidRPr="007227D1" w:rsidRDefault="007346FD" w:rsidP="007346FD">
            <w:pPr>
              <w:snapToGrid w:val="0"/>
              <w:spacing w:after="0" w:line="240" w:lineRule="auto"/>
              <w:rPr>
                <w:rFonts w:ascii="Times New Roman" w:eastAsia="SimSun" w:hAnsi="Times New Roman" w:cs="Times New Roman"/>
                <w:sz w:val="24"/>
                <w:szCs w:val="24"/>
              </w:rPr>
            </w:pPr>
            <w:r w:rsidRPr="007227D1">
              <w:rPr>
                <w:rFonts w:ascii="Times New Roman" w:eastAsia="SimSun" w:hAnsi="Times New Roman" w:cs="Times New Roman"/>
                <w:sz w:val="24"/>
                <w:szCs w:val="24"/>
              </w:rPr>
              <w:t>0.08</w:t>
            </w:r>
          </w:p>
        </w:tc>
        <w:tc>
          <w:tcPr>
            <w:tcW w:w="2663" w:type="dxa"/>
            <w:vAlign w:val="center"/>
          </w:tcPr>
          <w:p w14:paraId="5FCE100D" w14:textId="21ACE0FD" w:rsidR="007346FD" w:rsidRPr="007227D1" w:rsidRDefault="007346FD" w:rsidP="007346FD">
            <w:pPr>
              <w:snapToGrid w:val="0"/>
              <w:spacing w:after="0" w:line="240" w:lineRule="auto"/>
              <w:rPr>
                <w:rFonts w:ascii="Times New Roman" w:eastAsia="SimSun" w:hAnsi="Times New Roman" w:cs="Times New Roman"/>
                <w:sz w:val="24"/>
                <w:szCs w:val="24"/>
              </w:rPr>
            </w:pPr>
            <w:r w:rsidRPr="007227D1">
              <w:rPr>
                <w:rFonts w:ascii="Times New Roman" w:eastAsia="SimSun" w:hAnsi="Times New Roman" w:cs="Times New Roman"/>
                <w:sz w:val="24"/>
                <w:szCs w:val="24"/>
              </w:rPr>
              <w:t>0.51 [0.2</w:t>
            </w:r>
            <w:r w:rsidR="006B774B" w:rsidRPr="007227D1">
              <w:rPr>
                <w:rFonts w:ascii="Times New Roman" w:eastAsia="SimSun" w:hAnsi="Times New Roman" w:cs="Times New Roman"/>
                <w:sz w:val="24"/>
                <w:szCs w:val="24"/>
              </w:rPr>
              <w:t>2</w:t>
            </w:r>
            <w:r w:rsidRPr="007227D1">
              <w:rPr>
                <w:rFonts w:ascii="Times New Roman" w:eastAsia="SimSun" w:hAnsi="Times New Roman" w:cs="Times New Roman"/>
                <w:sz w:val="24"/>
                <w:szCs w:val="24"/>
              </w:rPr>
              <w:t xml:space="preserve"> – 1.</w:t>
            </w:r>
            <w:r w:rsidR="006B774B" w:rsidRPr="007227D1">
              <w:rPr>
                <w:rFonts w:ascii="Times New Roman" w:eastAsia="SimSun" w:hAnsi="Times New Roman" w:cs="Times New Roman"/>
                <w:sz w:val="24"/>
                <w:szCs w:val="24"/>
              </w:rPr>
              <w:t>05</w:t>
            </w:r>
            <w:r w:rsidRPr="007227D1">
              <w:rPr>
                <w:rFonts w:ascii="Times New Roman" w:eastAsia="SimSun" w:hAnsi="Times New Roman" w:cs="Times New Roman"/>
                <w:sz w:val="24"/>
                <w:szCs w:val="24"/>
              </w:rPr>
              <w:t>]</w:t>
            </w:r>
          </w:p>
        </w:tc>
        <w:tc>
          <w:tcPr>
            <w:tcW w:w="1725" w:type="dxa"/>
            <w:vAlign w:val="center"/>
          </w:tcPr>
          <w:p w14:paraId="15BAE1CE" w14:textId="7726C357" w:rsidR="007346FD" w:rsidRPr="007227D1" w:rsidRDefault="007346FD" w:rsidP="007346FD">
            <w:pPr>
              <w:snapToGrid w:val="0"/>
              <w:spacing w:after="0" w:line="240" w:lineRule="auto"/>
              <w:rPr>
                <w:rFonts w:ascii="Times New Roman" w:eastAsia="SimSun" w:hAnsi="Times New Roman" w:cs="Times New Roman"/>
                <w:sz w:val="24"/>
                <w:szCs w:val="24"/>
              </w:rPr>
            </w:pPr>
            <w:r w:rsidRPr="007227D1">
              <w:rPr>
                <w:rFonts w:ascii="Times New Roman" w:eastAsia="SimSun" w:hAnsi="Times New Roman" w:cs="Times New Roman"/>
                <w:sz w:val="24"/>
                <w:szCs w:val="24"/>
              </w:rPr>
              <w:t>0.0</w:t>
            </w:r>
            <w:r w:rsidR="006B774B" w:rsidRPr="007227D1">
              <w:rPr>
                <w:rFonts w:ascii="Times New Roman" w:eastAsia="SimSun" w:hAnsi="Times New Roman" w:cs="Times New Roman"/>
                <w:sz w:val="24"/>
                <w:szCs w:val="24"/>
              </w:rPr>
              <w:t>6</w:t>
            </w:r>
          </w:p>
        </w:tc>
      </w:tr>
      <w:tr w:rsidR="007227D1" w:rsidRPr="007227D1" w14:paraId="204E7E75" w14:textId="3D756A83" w:rsidTr="007346FD">
        <w:trPr>
          <w:trHeight w:val="18"/>
        </w:trPr>
        <w:tc>
          <w:tcPr>
            <w:tcW w:w="2710" w:type="dxa"/>
            <w:vMerge/>
            <w:vAlign w:val="center"/>
          </w:tcPr>
          <w:p w14:paraId="113B6B92" w14:textId="77777777" w:rsidR="007346FD" w:rsidRPr="007227D1" w:rsidRDefault="007346FD" w:rsidP="007346FD">
            <w:pPr>
              <w:snapToGrid w:val="0"/>
              <w:spacing w:after="0" w:line="240" w:lineRule="auto"/>
              <w:ind w:left="360"/>
            </w:pPr>
          </w:p>
        </w:tc>
        <w:tc>
          <w:tcPr>
            <w:tcW w:w="2451" w:type="dxa"/>
            <w:shd w:val="clear" w:color="auto" w:fill="auto"/>
            <w:vAlign w:val="center"/>
          </w:tcPr>
          <w:p w14:paraId="619102B6" w14:textId="3A9C176C" w:rsidR="007346FD" w:rsidRPr="007227D1" w:rsidRDefault="007346FD" w:rsidP="007346FD">
            <w:pPr>
              <w:snapToGri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27D1">
              <w:rPr>
                <w:rFonts w:ascii="Times New Roman" w:hAnsi="Times New Roman" w:cs="Times New Roman"/>
                <w:sz w:val="24"/>
                <w:szCs w:val="24"/>
              </w:rPr>
              <w:t>DP 8</w:t>
            </w:r>
          </w:p>
        </w:tc>
        <w:tc>
          <w:tcPr>
            <w:tcW w:w="2820" w:type="dxa"/>
            <w:vAlign w:val="center"/>
          </w:tcPr>
          <w:p w14:paraId="59347B63" w14:textId="77777777" w:rsidR="007346FD" w:rsidRPr="007227D1" w:rsidRDefault="007346FD" w:rsidP="007346FD">
            <w:pPr>
              <w:snapToGrid w:val="0"/>
              <w:spacing w:after="0" w:line="240" w:lineRule="auto"/>
              <w:rPr>
                <w:rFonts w:ascii="Times New Roman" w:eastAsia="SimSun" w:hAnsi="Times New Roman" w:cs="Times New Roman"/>
                <w:sz w:val="24"/>
                <w:szCs w:val="24"/>
              </w:rPr>
            </w:pPr>
          </w:p>
        </w:tc>
        <w:tc>
          <w:tcPr>
            <w:tcW w:w="1722" w:type="dxa"/>
            <w:vAlign w:val="center"/>
          </w:tcPr>
          <w:p w14:paraId="4D6E6CBD" w14:textId="77777777" w:rsidR="007346FD" w:rsidRPr="007227D1" w:rsidRDefault="007346FD" w:rsidP="007346FD">
            <w:pPr>
              <w:snapToGrid w:val="0"/>
              <w:spacing w:after="0" w:line="240" w:lineRule="auto"/>
              <w:rPr>
                <w:rFonts w:ascii="Times New Roman" w:eastAsia="SimSun" w:hAnsi="Times New Roman" w:cs="Times New Roman"/>
                <w:sz w:val="24"/>
                <w:szCs w:val="24"/>
              </w:rPr>
            </w:pPr>
          </w:p>
        </w:tc>
        <w:tc>
          <w:tcPr>
            <w:tcW w:w="2663" w:type="dxa"/>
            <w:vAlign w:val="center"/>
          </w:tcPr>
          <w:p w14:paraId="30982E4C" w14:textId="77777777" w:rsidR="007346FD" w:rsidRPr="007227D1" w:rsidRDefault="007346FD" w:rsidP="007346FD">
            <w:pPr>
              <w:snapToGrid w:val="0"/>
              <w:spacing w:after="0" w:line="240" w:lineRule="auto"/>
              <w:rPr>
                <w:rFonts w:ascii="Times New Roman" w:eastAsia="SimSun" w:hAnsi="Times New Roman" w:cs="Times New Roman"/>
                <w:sz w:val="24"/>
                <w:szCs w:val="24"/>
              </w:rPr>
            </w:pPr>
          </w:p>
        </w:tc>
        <w:tc>
          <w:tcPr>
            <w:tcW w:w="1725" w:type="dxa"/>
            <w:vAlign w:val="center"/>
          </w:tcPr>
          <w:p w14:paraId="5C83F2CA" w14:textId="34836A77" w:rsidR="007346FD" w:rsidRPr="007227D1" w:rsidRDefault="007346FD" w:rsidP="007346FD">
            <w:pPr>
              <w:snapToGrid w:val="0"/>
              <w:spacing w:after="0" w:line="240" w:lineRule="auto"/>
              <w:rPr>
                <w:rFonts w:ascii="Times New Roman" w:eastAsia="SimSun" w:hAnsi="Times New Roman" w:cs="Times New Roman"/>
                <w:sz w:val="24"/>
                <w:szCs w:val="24"/>
              </w:rPr>
            </w:pPr>
          </w:p>
        </w:tc>
      </w:tr>
      <w:tr w:rsidR="007227D1" w:rsidRPr="007227D1" w14:paraId="383BCA7C" w14:textId="4D0608FF" w:rsidTr="007346FD">
        <w:trPr>
          <w:trHeight w:val="18"/>
        </w:trPr>
        <w:tc>
          <w:tcPr>
            <w:tcW w:w="2710" w:type="dxa"/>
            <w:vMerge/>
            <w:vAlign w:val="center"/>
          </w:tcPr>
          <w:p w14:paraId="54BE5012" w14:textId="77777777" w:rsidR="007346FD" w:rsidRPr="007227D1" w:rsidRDefault="007346FD" w:rsidP="007346FD">
            <w:pPr>
              <w:snapToGrid w:val="0"/>
              <w:spacing w:after="0" w:line="240" w:lineRule="auto"/>
              <w:ind w:left="360"/>
            </w:pPr>
          </w:p>
        </w:tc>
        <w:tc>
          <w:tcPr>
            <w:tcW w:w="2451" w:type="dxa"/>
            <w:shd w:val="clear" w:color="auto" w:fill="auto"/>
            <w:vAlign w:val="center"/>
          </w:tcPr>
          <w:p w14:paraId="7E560247" w14:textId="2F9A7D1B" w:rsidR="007346FD" w:rsidRPr="007227D1" w:rsidRDefault="007346FD" w:rsidP="007346FD">
            <w:pPr>
              <w:pStyle w:val="ListParagraph"/>
              <w:numPr>
                <w:ilvl w:val="0"/>
                <w:numId w:val="6"/>
              </w:numPr>
              <w:snapToGrid w:val="0"/>
              <w:contextualSpacing w:val="0"/>
            </w:pPr>
            <w:r w:rsidRPr="007227D1">
              <w:t>LA</w:t>
            </w:r>
          </w:p>
        </w:tc>
        <w:tc>
          <w:tcPr>
            <w:tcW w:w="2820" w:type="dxa"/>
            <w:vAlign w:val="center"/>
          </w:tcPr>
          <w:p w14:paraId="727F5E0D" w14:textId="77777777" w:rsidR="007346FD" w:rsidRPr="007227D1" w:rsidRDefault="007346FD" w:rsidP="007346FD">
            <w:pPr>
              <w:snapToGrid w:val="0"/>
              <w:spacing w:after="0" w:line="240" w:lineRule="auto"/>
              <w:rPr>
                <w:rFonts w:ascii="Times New Roman" w:eastAsia="SimSun" w:hAnsi="Times New Roman" w:cs="Times New Roman"/>
                <w:sz w:val="24"/>
                <w:szCs w:val="24"/>
              </w:rPr>
            </w:pPr>
            <w:r w:rsidRPr="007227D1">
              <w:rPr>
                <w:rFonts w:ascii="Times New Roman" w:eastAsia="SimSun" w:hAnsi="Times New Roman" w:cs="Times New Roman"/>
                <w:sz w:val="24"/>
                <w:szCs w:val="24"/>
              </w:rPr>
              <w:t>1.00</w:t>
            </w:r>
          </w:p>
        </w:tc>
        <w:tc>
          <w:tcPr>
            <w:tcW w:w="1722" w:type="dxa"/>
            <w:vAlign w:val="center"/>
          </w:tcPr>
          <w:p w14:paraId="1B481AE0" w14:textId="77777777" w:rsidR="007346FD" w:rsidRPr="007227D1" w:rsidRDefault="007346FD" w:rsidP="007346FD">
            <w:pPr>
              <w:snapToGrid w:val="0"/>
              <w:spacing w:after="0" w:line="240" w:lineRule="auto"/>
              <w:rPr>
                <w:rFonts w:ascii="Times New Roman" w:eastAsia="SimSun" w:hAnsi="Times New Roman" w:cs="Times New Roman"/>
                <w:sz w:val="24"/>
                <w:szCs w:val="24"/>
              </w:rPr>
            </w:pPr>
          </w:p>
        </w:tc>
        <w:tc>
          <w:tcPr>
            <w:tcW w:w="2663" w:type="dxa"/>
            <w:vAlign w:val="center"/>
          </w:tcPr>
          <w:p w14:paraId="19BE4C57" w14:textId="3873A44D" w:rsidR="007346FD" w:rsidRPr="007227D1" w:rsidRDefault="007346FD" w:rsidP="007346FD">
            <w:pPr>
              <w:snapToGrid w:val="0"/>
              <w:spacing w:after="0" w:line="240" w:lineRule="auto"/>
              <w:rPr>
                <w:rFonts w:ascii="Times New Roman" w:eastAsia="SimSun" w:hAnsi="Times New Roman" w:cs="Times New Roman"/>
                <w:sz w:val="24"/>
                <w:szCs w:val="24"/>
              </w:rPr>
            </w:pPr>
            <w:r w:rsidRPr="007227D1">
              <w:rPr>
                <w:rFonts w:ascii="Times New Roman" w:eastAsia="SimSun" w:hAnsi="Times New Roman" w:cs="Times New Roman"/>
                <w:sz w:val="24"/>
                <w:szCs w:val="24"/>
              </w:rPr>
              <w:t>1.00</w:t>
            </w:r>
          </w:p>
        </w:tc>
        <w:tc>
          <w:tcPr>
            <w:tcW w:w="1725" w:type="dxa"/>
            <w:vAlign w:val="center"/>
          </w:tcPr>
          <w:p w14:paraId="7B9401C3" w14:textId="152724DF" w:rsidR="007346FD" w:rsidRPr="007227D1" w:rsidRDefault="007346FD" w:rsidP="007346FD">
            <w:pPr>
              <w:snapToGrid w:val="0"/>
              <w:spacing w:after="0" w:line="240" w:lineRule="auto"/>
              <w:rPr>
                <w:rFonts w:ascii="Times New Roman" w:eastAsia="SimSun" w:hAnsi="Times New Roman" w:cs="Times New Roman"/>
                <w:sz w:val="24"/>
                <w:szCs w:val="24"/>
              </w:rPr>
            </w:pPr>
          </w:p>
        </w:tc>
      </w:tr>
      <w:tr w:rsidR="007227D1" w:rsidRPr="007227D1" w14:paraId="5CB7AC00" w14:textId="7814A1F4" w:rsidTr="00F230AC">
        <w:trPr>
          <w:trHeight w:val="185"/>
        </w:trPr>
        <w:tc>
          <w:tcPr>
            <w:tcW w:w="2710" w:type="dxa"/>
            <w:vMerge/>
            <w:vAlign w:val="center"/>
          </w:tcPr>
          <w:p w14:paraId="7A64B721" w14:textId="77777777" w:rsidR="007346FD" w:rsidRPr="007227D1" w:rsidRDefault="007346FD" w:rsidP="007346FD">
            <w:pPr>
              <w:snapToGrid w:val="0"/>
              <w:spacing w:after="0" w:line="240" w:lineRule="auto"/>
              <w:ind w:left="360"/>
            </w:pPr>
          </w:p>
        </w:tc>
        <w:tc>
          <w:tcPr>
            <w:tcW w:w="2451" w:type="dxa"/>
            <w:shd w:val="clear" w:color="auto" w:fill="auto"/>
            <w:vAlign w:val="center"/>
          </w:tcPr>
          <w:p w14:paraId="68D3B8FB" w14:textId="2412A585" w:rsidR="007346FD" w:rsidRPr="007227D1" w:rsidRDefault="007346FD" w:rsidP="007346FD">
            <w:pPr>
              <w:pStyle w:val="ListParagraph"/>
              <w:numPr>
                <w:ilvl w:val="0"/>
                <w:numId w:val="6"/>
              </w:numPr>
              <w:snapToGrid w:val="0"/>
              <w:contextualSpacing w:val="0"/>
            </w:pPr>
            <w:r w:rsidRPr="007227D1">
              <w:t>MA</w:t>
            </w:r>
          </w:p>
        </w:tc>
        <w:tc>
          <w:tcPr>
            <w:tcW w:w="2820" w:type="dxa"/>
            <w:vAlign w:val="center"/>
          </w:tcPr>
          <w:p w14:paraId="1082B75B" w14:textId="10722129" w:rsidR="007346FD" w:rsidRPr="007227D1" w:rsidRDefault="007346FD" w:rsidP="007346FD">
            <w:pPr>
              <w:snapToGrid w:val="0"/>
              <w:spacing w:after="0" w:line="240" w:lineRule="auto"/>
              <w:rPr>
                <w:rFonts w:ascii="Times New Roman" w:eastAsia="SimSun" w:hAnsi="Times New Roman" w:cs="Times New Roman"/>
                <w:sz w:val="24"/>
                <w:szCs w:val="24"/>
              </w:rPr>
            </w:pPr>
            <w:r w:rsidRPr="007227D1">
              <w:rPr>
                <w:rFonts w:ascii="Times New Roman" w:eastAsia="SimSun" w:hAnsi="Times New Roman" w:cs="Times New Roman"/>
                <w:sz w:val="24"/>
                <w:szCs w:val="24"/>
              </w:rPr>
              <w:t>0.68 [0.32 – 1.49]</w:t>
            </w:r>
          </w:p>
        </w:tc>
        <w:tc>
          <w:tcPr>
            <w:tcW w:w="1722" w:type="dxa"/>
            <w:vAlign w:val="center"/>
          </w:tcPr>
          <w:p w14:paraId="01C0CE51" w14:textId="1B47EDD0" w:rsidR="007346FD" w:rsidRPr="007227D1" w:rsidRDefault="007346FD" w:rsidP="007346FD">
            <w:pPr>
              <w:snapToGrid w:val="0"/>
              <w:spacing w:after="0" w:line="240" w:lineRule="auto"/>
              <w:rPr>
                <w:rFonts w:ascii="Times New Roman" w:eastAsia="SimSun" w:hAnsi="Times New Roman" w:cs="Times New Roman"/>
                <w:sz w:val="24"/>
                <w:szCs w:val="24"/>
              </w:rPr>
            </w:pPr>
            <w:r w:rsidRPr="007227D1">
              <w:rPr>
                <w:rFonts w:ascii="Times New Roman" w:eastAsia="SimSun" w:hAnsi="Times New Roman" w:cs="Times New Roman"/>
                <w:sz w:val="24"/>
                <w:szCs w:val="24"/>
              </w:rPr>
              <w:t>0.34</w:t>
            </w:r>
          </w:p>
        </w:tc>
        <w:tc>
          <w:tcPr>
            <w:tcW w:w="2663" w:type="dxa"/>
            <w:vAlign w:val="center"/>
          </w:tcPr>
          <w:p w14:paraId="20772084" w14:textId="26E78C2D" w:rsidR="007346FD" w:rsidRPr="007227D1" w:rsidRDefault="007346FD" w:rsidP="007346FD">
            <w:pPr>
              <w:snapToGrid w:val="0"/>
              <w:spacing w:after="0" w:line="240" w:lineRule="auto"/>
              <w:rPr>
                <w:rFonts w:ascii="Times New Roman" w:eastAsia="SimSun" w:hAnsi="Times New Roman" w:cs="Times New Roman"/>
                <w:sz w:val="24"/>
                <w:szCs w:val="24"/>
              </w:rPr>
            </w:pPr>
            <w:r w:rsidRPr="007227D1">
              <w:rPr>
                <w:rFonts w:ascii="Times New Roman" w:eastAsia="SimSun" w:hAnsi="Times New Roman" w:cs="Times New Roman"/>
                <w:sz w:val="24"/>
                <w:szCs w:val="24"/>
              </w:rPr>
              <w:t>0.</w:t>
            </w:r>
            <w:r w:rsidR="00126C4C" w:rsidRPr="007227D1">
              <w:rPr>
                <w:rFonts w:ascii="Times New Roman" w:eastAsia="SimSun" w:hAnsi="Times New Roman" w:cs="Times New Roman"/>
                <w:sz w:val="24"/>
                <w:szCs w:val="24"/>
              </w:rPr>
              <w:t>73</w:t>
            </w:r>
            <w:r w:rsidRPr="007227D1">
              <w:rPr>
                <w:rFonts w:ascii="Times New Roman" w:eastAsia="SimSun" w:hAnsi="Times New Roman" w:cs="Times New Roman"/>
                <w:sz w:val="24"/>
                <w:szCs w:val="24"/>
              </w:rPr>
              <w:t xml:space="preserve"> [0.3</w:t>
            </w:r>
            <w:r w:rsidR="00126C4C" w:rsidRPr="007227D1">
              <w:rPr>
                <w:rFonts w:ascii="Times New Roman" w:eastAsia="SimSun" w:hAnsi="Times New Roman" w:cs="Times New Roman"/>
                <w:sz w:val="24"/>
                <w:szCs w:val="24"/>
              </w:rPr>
              <w:t>3</w:t>
            </w:r>
            <w:r w:rsidRPr="007227D1">
              <w:rPr>
                <w:rFonts w:ascii="Times New Roman" w:eastAsia="SimSun" w:hAnsi="Times New Roman" w:cs="Times New Roman"/>
                <w:sz w:val="24"/>
                <w:szCs w:val="24"/>
              </w:rPr>
              <w:t xml:space="preserve"> – 1.</w:t>
            </w:r>
            <w:r w:rsidR="00126C4C" w:rsidRPr="007227D1">
              <w:rPr>
                <w:rFonts w:ascii="Times New Roman" w:eastAsia="SimSun" w:hAnsi="Times New Roman" w:cs="Times New Roman"/>
                <w:sz w:val="24"/>
                <w:szCs w:val="24"/>
              </w:rPr>
              <w:t>59</w:t>
            </w:r>
            <w:r w:rsidRPr="007227D1">
              <w:rPr>
                <w:rFonts w:ascii="Times New Roman" w:eastAsia="SimSun" w:hAnsi="Times New Roman" w:cs="Times New Roman"/>
                <w:sz w:val="24"/>
                <w:szCs w:val="24"/>
              </w:rPr>
              <w:t>]</w:t>
            </w:r>
          </w:p>
        </w:tc>
        <w:tc>
          <w:tcPr>
            <w:tcW w:w="1725" w:type="dxa"/>
            <w:vAlign w:val="center"/>
          </w:tcPr>
          <w:p w14:paraId="4A960141" w14:textId="201CBC5F" w:rsidR="007346FD" w:rsidRPr="007227D1" w:rsidRDefault="007346FD" w:rsidP="007346FD">
            <w:pPr>
              <w:snapToGrid w:val="0"/>
              <w:spacing w:after="0" w:line="240" w:lineRule="auto"/>
              <w:rPr>
                <w:rFonts w:ascii="Times New Roman" w:eastAsia="SimSun" w:hAnsi="Times New Roman" w:cs="Times New Roman"/>
                <w:sz w:val="24"/>
                <w:szCs w:val="24"/>
              </w:rPr>
            </w:pPr>
            <w:r w:rsidRPr="007227D1">
              <w:rPr>
                <w:rFonts w:ascii="Times New Roman" w:eastAsia="SimSun" w:hAnsi="Times New Roman" w:cs="Times New Roman"/>
                <w:sz w:val="24"/>
                <w:szCs w:val="24"/>
              </w:rPr>
              <w:t>0.</w:t>
            </w:r>
            <w:r w:rsidR="00F230AC" w:rsidRPr="007227D1">
              <w:rPr>
                <w:rFonts w:ascii="Times New Roman" w:eastAsia="SimSun" w:hAnsi="Times New Roman" w:cs="Times New Roman"/>
                <w:sz w:val="24"/>
                <w:szCs w:val="24"/>
              </w:rPr>
              <w:t>42</w:t>
            </w:r>
          </w:p>
        </w:tc>
      </w:tr>
      <w:tr w:rsidR="007227D1" w:rsidRPr="007227D1" w14:paraId="0C2ADF3C" w14:textId="77BAFEF0" w:rsidTr="007346FD">
        <w:trPr>
          <w:trHeight w:val="18"/>
        </w:trPr>
        <w:tc>
          <w:tcPr>
            <w:tcW w:w="2710" w:type="dxa"/>
            <w:vMerge/>
            <w:vAlign w:val="center"/>
          </w:tcPr>
          <w:p w14:paraId="17074A4F" w14:textId="77777777" w:rsidR="007346FD" w:rsidRPr="007227D1" w:rsidRDefault="007346FD" w:rsidP="007346FD">
            <w:pPr>
              <w:snapToGrid w:val="0"/>
              <w:spacing w:after="0" w:line="240" w:lineRule="auto"/>
              <w:ind w:left="360"/>
            </w:pPr>
          </w:p>
        </w:tc>
        <w:tc>
          <w:tcPr>
            <w:tcW w:w="2451" w:type="dxa"/>
            <w:shd w:val="clear" w:color="auto" w:fill="auto"/>
            <w:vAlign w:val="center"/>
          </w:tcPr>
          <w:p w14:paraId="0D4E6D26" w14:textId="04D268B3" w:rsidR="007346FD" w:rsidRPr="007227D1" w:rsidRDefault="007346FD" w:rsidP="007346FD">
            <w:pPr>
              <w:pStyle w:val="ListParagraph"/>
              <w:numPr>
                <w:ilvl w:val="0"/>
                <w:numId w:val="6"/>
              </w:numPr>
              <w:snapToGrid w:val="0"/>
              <w:contextualSpacing w:val="0"/>
            </w:pPr>
            <w:r w:rsidRPr="007227D1">
              <w:t>HA</w:t>
            </w:r>
          </w:p>
        </w:tc>
        <w:tc>
          <w:tcPr>
            <w:tcW w:w="2820" w:type="dxa"/>
            <w:vAlign w:val="center"/>
          </w:tcPr>
          <w:p w14:paraId="60204C4B" w14:textId="791150AA" w:rsidR="007346FD" w:rsidRPr="007227D1" w:rsidRDefault="007346FD" w:rsidP="007346FD">
            <w:pPr>
              <w:snapToGrid w:val="0"/>
              <w:spacing w:after="0" w:line="240" w:lineRule="auto"/>
              <w:rPr>
                <w:rFonts w:ascii="Times New Roman" w:eastAsia="SimSun" w:hAnsi="Times New Roman" w:cs="Times New Roman"/>
                <w:sz w:val="24"/>
                <w:szCs w:val="24"/>
              </w:rPr>
            </w:pPr>
            <w:r w:rsidRPr="007227D1">
              <w:rPr>
                <w:rFonts w:ascii="Times New Roman" w:eastAsia="SimSun" w:hAnsi="Times New Roman" w:cs="Times New Roman"/>
                <w:sz w:val="24"/>
                <w:szCs w:val="24"/>
              </w:rPr>
              <w:t>0.73 [0.33 – 1.57]</w:t>
            </w:r>
          </w:p>
        </w:tc>
        <w:tc>
          <w:tcPr>
            <w:tcW w:w="1722" w:type="dxa"/>
            <w:vAlign w:val="center"/>
          </w:tcPr>
          <w:p w14:paraId="521BB63B" w14:textId="647C7A51" w:rsidR="007346FD" w:rsidRPr="007227D1" w:rsidRDefault="007346FD" w:rsidP="007346FD">
            <w:pPr>
              <w:snapToGrid w:val="0"/>
              <w:spacing w:after="0" w:line="240" w:lineRule="auto"/>
              <w:rPr>
                <w:rFonts w:ascii="Times New Roman" w:eastAsia="SimSun" w:hAnsi="Times New Roman" w:cs="Times New Roman"/>
                <w:sz w:val="24"/>
                <w:szCs w:val="24"/>
              </w:rPr>
            </w:pPr>
            <w:r w:rsidRPr="007227D1">
              <w:rPr>
                <w:rFonts w:ascii="Times New Roman" w:eastAsia="SimSun" w:hAnsi="Times New Roman" w:cs="Times New Roman"/>
                <w:sz w:val="24"/>
                <w:szCs w:val="24"/>
              </w:rPr>
              <w:t>0.42</w:t>
            </w:r>
          </w:p>
        </w:tc>
        <w:tc>
          <w:tcPr>
            <w:tcW w:w="2663" w:type="dxa"/>
            <w:vAlign w:val="center"/>
          </w:tcPr>
          <w:p w14:paraId="0762C55E" w14:textId="1F7DEF60" w:rsidR="007346FD" w:rsidRPr="007227D1" w:rsidRDefault="007346FD" w:rsidP="007346FD">
            <w:pPr>
              <w:snapToGrid w:val="0"/>
              <w:spacing w:after="0" w:line="240" w:lineRule="auto"/>
              <w:rPr>
                <w:rFonts w:ascii="Times New Roman" w:eastAsia="SimSun" w:hAnsi="Times New Roman" w:cs="Times New Roman"/>
                <w:sz w:val="24"/>
                <w:szCs w:val="24"/>
              </w:rPr>
            </w:pPr>
            <w:r w:rsidRPr="007227D1">
              <w:rPr>
                <w:rFonts w:ascii="Times New Roman" w:eastAsia="SimSun" w:hAnsi="Times New Roman" w:cs="Times New Roman"/>
                <w:sz w:val="24"/>
                <w:szCs w:val="24"/>
              </w:rPr>
              <w:t>0.</w:t>
            </w:r>
            <w:r w:rsidR="00F230AC" w:rsidRPr="007227D1">
              <w:rPr>
                <w:rFonts w:ascii="Times New Roman" w:eastAsia="SimSun" w:hAnsi="Times New Roman" w:cs="Times New Roman"/>
                <w:sz w:val="24"/>
                <w:szCs w:val="24"/>
              </w:rPr>
              <w:t>86</w:t>
            </w:r>
            <w:r w:rsidRPr="007227D1">
              <w:rPr>
                <w:rFonts w:ascii="Times New Roman" w:eastAsia="SimSun" w:hAnsi="Times New Roman" w:cs="Times New Roman"/>
                <w:sz w:val="24"/>
                <w:szCs w:val="24"/>
              </w:rPr>
              <w:t xml:space="preserve"> [0.3</w:t>
            </w:r>
            <w:r w:rsidR="00F230AC" w:rsidRPr="007227D1">
              <w:rPr>
                <w:rFonts w:ascii="Times New Roman" w:eastAsia="SimSun" w:hAnsi="Times New Roman" w:cs="Times New Roman"/>
                <w:sz w:val="24"/>
                <w:szCs w:val="24"/>
              </w:rPr>
              <w:t>9</w:t>
            </w:r>
            <w:r w:rsidRPr="007227D1">
              <w:rPr>
                <w:rFonts w:ascii="Times New Roman" w:eastAsia="SimSun" w:hAnsi="Times New Roman" w:cs="Times New Roman"/>
                <w:sz w:val="24"/>
                <w:szCs w:val="24"/>
              </w:rPr>
              <w:t xml:space="preserve"> – 1.</w:t>
            </w:r>
            <w:r w:rsidR="00F230AC" w:rsidRPr="007227D1">
              <w:rPr>
                <w:rFonts w:ascii="Times New Roman" w:eastAsia="SimSun" w:hAnsi="Times New Roman" w:cs="Times New Roman"/>
                <w:sz w:val="24"/>
                <w:szCs w:val="24"/>
              </w:rPr>
              <w:t>90</w:t>
            </w:r>
            <w:r w:rsidRPr="007227D1">
              <w:rPr>
                <w:rFonts w:ascii="Times New Roman" w:eastAsia="SimSun" w:hAnsi="Times New Roman" w:cs="Times New Roman"/>
                <w:sz w:val="24"/>
                <w:szCs w:val="24"/>
              </w:rPr>
              <w:t>]</w:t>
            </w:r>
          </w:p>
        </w:tc>
        <w:tc>
          <w:tcPr>
            <w:tcW w:w="1725" w:type="dxa"/>
            <w:vAlign w:val="center"/>
          </w:tcPr>
          <w:p w14:paraId="5BD345B5" w14:textId="49547E87" w:rsidR="007346FD" w:rsidRPr="007227D1" w:rsidRDefault="007346FD" w:rsidP="007346FD">
            <w:pPr>
              <w:snapToGrid w:val="0"/>
              <w:spacing w:after="0" w:line="240" w:lineRule="auto"/>
              <w:rPr>
                <w:rFonts w:ascii="Times New Roman" w:eastAsia="SimSun" w:hAnsi="Times New Roman" w:cs="Times New Roman"/>
                <w:sz w:val="24"/>
                <w:szCs w:val="24"/>
              </w:rPr>
            </w:pPr>
            <w:r w:rsidRPr="007227D1">
              <w:rPr>
                <w:rFonts w:ascii="Times New Roman" w:eastAsia="SimSun" w:hAnsi="Times New Roman" w:cs="Times New Roman"/>
                <w:sz w:val="24"/>
                <w:szCs w:val="24"/>
              </w:rPr>
              <w:t>0.</w:t>
            </w:r>
            <w:r w:rsidR="00F230AC" w:rsidRPr="007227D1">
              <w:rPr>
                <w:rFonts w:ascii="Times New Roman" w:eastAsia="SimSun" w:hAnsi="Times New Roman" w:cs="Times New Roman"/>
                <w:sz w:val="24"/>
                <w:szCs w:val="24"/>
              </w:rPr>
              <w:t>71</w:t>
            </w:r>
          </w:p>
        </w:tc>
      </w:tr>
      <w:tr w:rsidR="007227D1" w:rsidRPr="007227D1" w14:paraId="040C06FC" w14:textId="532608CB" w:rsidTr="007346FD">
        <w:trPr>
          <w:trHeight w:val="18"/>
        </w:trPr>
        <w:tc>
          <w:tcPr>
            <w:tcW w:w="2710" w:type="dxa"/>
            <w:vMerge/>
            <w:vAlign w:val="center"/>
          </w:tcPr>
          <w:p w14:paraId="475E4348" w14:textId="77777777" w:rsidR="007346FD" w:rsidRPr="007227D1" w:rsidRDefault="007346FD" w:rsidP="007346FD">
            <w:pPr>
              <w:snapToGrid w:val="0"/>
              <w:spacing w:after="0" w:line="240" w:lineRule="auto"/>
              <w:ind w:left="360"/>
            </w:pPr>
          </w:p>
        </w:tc>
        <w:tc>
          <w:tcPr>
            <w:tcW w:w="2451" w:type="dxa"/>
            <w:shd w:val="clear" w:color="auto" w:fill="auto"/>
            <w:vAlign w:val="center"/>
          </w:tcPr>
          <w:p w14:paraId="63C2C68E" w14:textId="0DBA83C8" w:rsidR="007346FD" w:rsidRPr="007227D1" w:rsidRDefault="007346FD" w:rsidP="007346FD">
            <w:pPr>
              <w:snapToGri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27D1">
              <w:rPr>
                <w:rFonts w:ascii="Times New Roman" w:hAnsi="Times New Roman" w:cs="Times New Roman"/>
                <w:sz w:val="24"/>
                <w:szCs w:val="24"/>
              </w:rPr>
              <w:t>DP 9</w:t>
            </w:r>
          </w:p>
        </w:tc>
        <w:tc>
          <w:tcPr>
            <w:tcW w:w="2820" w:type="dxa"/>
            <w:vAlign w:val="center"/>
          </w:tcPr>
          <w:p w14:paraId="683FE271" w14:textId="77777777" w:rsidR="007346FD" w:rsidRPr="007227D1" w:rsidRDefault="007346FD" w:rsidP="007346FD">
            <w:pPr>
              <w:snapToGrid w:val="0"/>
              <w:spacing w:after="0" w:line="240" w:lineRule="auto"/>
              <w:rPr>
                <w:rFonts w:ascii="Times New Roman" w:eastAsia="SimSun" w:hAnsi="Times New Roman" w:cs="Times New Roman"/>
                <w:sz w:val="24"/>
                <w:szCs w:val="24"/>
              </w:rPr>
            </w:pPr>
          </w:p>
        </w:tc>
        <w:tc>
          <w:tcPr>
            <w:tcW w:w="1722" w:type="dxa"/>
            <w:vAlign w:val="center"/>
          </w:tcPr>
          <w:p w14:paraId="75DEEBE1" w14:textId="77777777" w:rsidR="007346FD" w:rsidRPr="007227D1" w:rsidRDefault="007346FD" w:rsidP="007346FD">
            <w:pPr>
              <w:snapToGrid w:val="0"/>
              <w:spacing w:after="0" w:line="240" w:lineRule="auto"/>
              <w:rPr>
                <w:rFonts w:ascii="Times New Roman" w:eastAsia="SimSun" w:hAnsi="Times New Roman" w:cs="Times New Roman"/>
                <w:sz w:val="24"/>
                <w:szCs w:val="24"/>
              </w:rPr>
            </w:pPr>
          </w:p>
        </w:tc>
        <w:tc>
          <w:tcPr>
            <w:tcW w:w="2663" w:type="dxa"/>
            <w:vAlign w:val="center"/>
          </w:tcPr>
          <w:p w14:paraId="6DC6191A" w14:textId="77777777" w:rsidR="007346FD" w:rsidRPr="007227D1" w:rsidRDefault="007346FD" w:rsidP="007346FD">
            <w:pPr>
              <w:snapToGrid w:val="0"/>
              <w:spacing w:after="0" w:line="240" w:lineRule="auto"/>
              <w:rPr>
                <w:rFonts w:ascii="Times New Roman" w:eastAsia="SimSun" w:hAnsi="Times New Roman" w:cs="Times New Roman"/>
                <w:sz w:val="24"/>
                <w:szCs w:val="24"/>
              </w:rPr>
            </w:pPr>
          </w:p>
        </w:tc>
        <w:tc>
          <w:tcPr>
            <w:tcW w:w="1725" w:type="dxa"/>
            <w:vAlign w:val="center"/>
          </w:tcPr>
          <w:p w14:paraId="752C3DFE" w14:textId="696BF5EB" w:rsidR="007346FD" w:rsidRPr="007227D1" w:rsidRDefault="007346FD" w:rsidP="007346FD">
            <w:pPr>
              <w:snapToGrid w:val="0"/>
              <w:spacing w:after="0" w:line="240" w:lineRule="auto"/>
              <w:rPr>
                <w:rFonts w:ascii="Times New Roman" w:eastAsia="SimSun" w:hAnsi="Times New Roman" w:cs="Times New Roman"/>
                <w:sz w:val="24"/>
                <w:szCs w:val="24"/>
              </w:rPr>
            </w:pPr>
          </w:p>
        </w:tc>
      </w:tr>
      <w:tr w:rsidR="007227D1" w:rsidRPr="007227D1" w14:paraId="06D532FF" w14:textId="3D5328D8" w:rsidTr="007346FD">
        <w:trPr>
          <w:trHeight w:val="18"/>
        </w:trPr>
        <w:tc>
          <w:tcPr>
            <w:tcW w:w="2710" w:type="dxa"/>
            <w:vMerge/>
            <w:vAlign w:val="center"/>
          </w:tcPr>
          <w:p w14:paraId="1352305B" w14:textId="77777777" w:rsidR="007346FD" w:rsidRPr="007227D1" w:rsidRDefault="007346FD" w:rsidP="007346FD">
            <w:pPr>
              <w:snapToGrid w:val="0"/>
              <w:spacing w:after="0" w:line="240" w:lineRule="auto"/>
              <w:ind w:left="360"/>
            </w:pPr>
          </w:p>
        </w:tc>
        <w:tc>
          <w:tcPr>
            <w:tcW w:w="2451" w:type="dxa"/>
            <w:shd w:val="clear" w:color="auto" w:fill="auto"/>
            <w:vAlign w:val="center"/>
          </w:tcPr>
          <w:p w14:paraId="5C74A8EB" w14:textId="064800C5" w:rsidR="007346FD" w:rsidRPr="007227D1" w:rsidRDefault="007346FD" w:rsidP="007346FD">
            <w:pPr>
              <w:pStyle w:val="ListParagraph"/>
              <w:numPr>
                <w:ilvl w:val="0"/>
                <w:numId w:val="6"/>
              </w:numPr>
              <w:snapToGrid w:val="0"/>
              <w:contextualSpacing w:val="0"/>
            </w:pPr>
            <w:r w:rsidRPr="007227D1">
              <w:t>LA</w:t>
            </w:r>
          </w:p>
        </w:tc>
        <w:tc>
          <w:tcPr>
            <w:tcW w:w="2820" w:type="dxa"/>
            <w:vAlign w:val="center"/>
          </w:tcPr>
          <w:p w14:paraId="3CD36F44" w14:textId="77777777" w:rsidR="007346FD" w:rsidRPr="007227D1" w:rsidRDefault="007346FD" w:rsidP="007346FD">
            <w:pPr>
              <w:snapToGrid w:val="0"/>
              <w:spacing w:after="0" w:line="240" w:lineRule="auto"/>
              <w:rPr>
                <w:rFonts w:ascii="Times New Roman" w:eastAsia="SimSun" w:hAnsi="Times New Roman" w:cs="Times New Roman"/>
                <w:sz w:val="24"/>
                <w:szCs w:val="24"/>
              </w:rPr>
            </w:pPr>
            <w:r w:rsidRPr="007227D1">
              <w:rPr>
                <w:rFonts w:ascii="Times New Roman" w:eastAsia="SimSun" w:hAnsi="Times New Roman" w:cs="Times New Roman"/>
                <w:sz w:val="24"/>
                <w:szCs w:val="24"/>
              </w:rPr>
              <w:t>1.00</w:t>
            </w:r>
          </w:p>
        </w:tc>
        <w:tc>
          <w:tcPr>
            <w:tcW w:w="1722" w:type="dxa"/>
            <w:vAlign w:val="center"/>
          </w:tcPr>
          <w:p w14:paraId="166048CA" w14:textId="77777777" w:rsidR="007346FD" w:rsidRPr="007227D1" w:rsidRDefault="007346FD" w:rsidP="007346FD">
            <w:pPr>
              <w:snapToGrid w:val="0"/>
              <w:spacing w:after="0" w:line="240" w:lineRule="auto"/>
              <w:rPr>
                <w:rFonts w:ascii="Times New Roman" w:eastAsia="SimSun" w:hAnsi="Times New Roman" w:cs="Times New Roman"/>
                <w:sz w:val="24"/>
                <w:szCs w:val="24"/>
              </w:rPr>
            </w:pPr>
          </w:p>
        </w:tc>
        <w:tc>
          <w:tcPr>
            <w:tcW w:w="2663" w:type="dxa"/>
            <w:vAlign w:val="center"/>
          </w:tcPr>
          <w:p w14:paraId="61C54EC6" w14:textId="0E24702B" w:rsidR="007346FD" w:rsidRPr="007227D1" w:rsidRDefault="007346FD" w:rsidP="007346FD">
            <w:pPr>
              <w:snapToGrid w:val="0"/>
              <w:spacing w:after="0" w:line="240" w:lineRule="auto"/>
              <w:rPr>
                <w:rFonts w:ascii="Times New Roman" w:eastAsia="SimSun" w:hAnsi="Times New Roman" w:cs="Times New Roman"/>
                <w:sz w:val="24"/>
                <w:szCs w:val="24"/>
              </w:rPr>
            </w:pPr>
            <w:r w:rsidRPr="007227D1">
              <w:rPr>
                <w:rFonts w:ascii="Times New Roman" w:eastAsia="SimSun" w:hAnsi="Times New Roman" w:cs="Times New Roman"/>
                <w:sz w:val="24"/>
                <w:szCs w:val="24"/>
              </w:rPr>
              <w:t>1.00</w:t>
            </w:r>
          </w:p>
        </w:tc>
        <w:tc>
          <w:tcPr>
            <w:tcW w:w="1725" w:type="dxa"/>
            <w:vAlign w:val="center"/>
          </w:tcPr>
          <w:p w14:paraId="3A52ABC7" w14:textId="17924748" w:rsidR="007346FD" w:rsidRPr="007227D1" w:rsidRDefault="007346FD" w:rsidP="007346FD">
            <w:pPr>
              <w:snapToGrid w:val="0"/>
              <w:spacing w:after="0" w:line="240" w:lineRule="auto"/>
              <w:rPr>
                <w:rFonts w:ascii="Times New Roman" w:eastAsia="SimSun" w:hAnsi="Times New Roman" w:cs="Times New Roman"/>
                <w:sz w:val="24"/>
                <w:szCs w:val="24"/>
              </w:rPr>
            </w:pPr>
          </w:p>
        </w:tc>
      </w:tr>
      <w:tr w:rsidR="007227D1" w:rsidRPr="007227D1" w14:paraId="3D4282FB" w14:textId="1094CBCF" w:rsidTr="007346FD">
        <w:trPr>
          <w:trHeight w:val="18"/>
        </w:trPr>
        <w:tc>
          <w:tcPr>
            <w:tcW w:w="2710" w:type="dxa"/>
            <w:vMerge/>
            <w:vAlign w:val="center"/>
          </w:tcPr>
          <w:p w14:paraId="03CD7A33" w14:textId="77777777" w:rsidR="007346FD" w:rsidRPr="007227D1" w:rsidRDefault="007346FD" w:rsidP="007346FD">
            <w:pPr>
              <w:snapToGrid w:val="0"/>
              <w:spacing w:after="0" w:line="240" w:lineRule="auto"/>
              <w:ind w:left="360"/>
            </w:pPr>
          </w:p>
        </w:tc>
        <w:tc>
          <w:tcPr>
            <w:tcW w:w="2451" w:type="dxa"/>
            <w:shd w:val="clear" w:color="auto" w:fill="auto"/>
            <w:vAlign w:val="center"/>
          </w:tcPr>
          <w:p w14:paraId="3C120A4C" w14:textId="5315BBAB" w:rsidR="007346FD" w:rsidRPr="007227D1" w:rsidRDefault="007346FD" w:rsidP="007346FD">
            <w:pPr>
              <w:pStyle w:val="ListParagraph"/>
              <w:numPr>
                <w:ilvl w:val="0"/>
                <w:numId w:val="6"/>
              </w:numPr>
              <w:snapToGrid w:val="0"/>
              <w:contextualSpacing w:val="0"/>
            </w:pPr>
            <w:r w:rsidRPr="007227D1">
              <w:t>MA</w:t>
            </w:r>
          </w:p>
        </w:tc>
        <w:tc>
          <w:tcPr>
            <w:tcW w:w="2820" w:type="dxa"/>
            <w:vAlign w:val="center"/>
          </w:tcPr>
          <w:p w14:paraId="62183D9A" w14:textId="09860559" w:rsidR="007346FD" w:rsidRPr="007227D1" w:rsidRDefault="007346FD" w:rsidP="007346FD">
            <w:pPr>
              <w:snapToGrid w:val="0"/>
              <w:spacing w:after="0" w:line="240" w:lineRule="auto"/>
              <w:rPr>
                <w:rFonts w:ascii="Times New Roman" w:eastAsia="SimSun" w:hAnsi="Times New Roman" w:cs="Times New Roman"/>
                <w:sz w:val="24"/>
                <w:szCs w:val="24"/>
              </w:rPr>
            </w:pPr>
            <w:r w:rsidRPr="007227D1">
              <w:rPr>
                <w:rFonts w:ascii="Times New Roman" w:eastAsia="SimSun" w:hAnsi="Times New Roman" w:cs="Times New Roman"/>
                <w:sz w:val="24"/>
                <w:szCs w:val="24"/>
              </w:rPr>
              <w:t>1.24 [0.60 – 2.55]</w:t>
            </w:r>
          </w:p>
        </w:tc>
        <w:tc>
          <w:tcPr>
            <w:tcW w:w="1722" w:type="dxa"/>
            <w:vAlign w:val="center"/>
          </w:tcPr>
          <w:p w14:paraId="5700301C" w14:textId="0B767682" w:rsidR="007346FD" w:rsidRPr="007227D1" w:rsidRDefault="007346FD" w:rsidP="007346FD">
            <w:pPr>
              <w:snapToGrid w:val="0"/>
              <w:spacing w:after="0" w:line="240" w:lineRule="auto"/>
              <w:rPr>
                <w:rFonts w:ascii="Times New Roman" w:eastAsia="SimSun" w:hAnsi="Times New Roman" w:cs="Times New Roman"/>
                <w:sz w:val="24"/>
                <w:szCs w:val="24"/>
              </w:rPr>
            </w:pPr>
            <w:r w:rsidRPr="007227D1">
              <w:rPr>
                <w:rFonts w:ascii="Times New Roman" w:eastAsia="SimSun" w:hAnsi="Times New Roman" w:cs="Times New Roman"/>
                <w:sz w:val="24"/>
                <w:szCs w:val="24"/>
              </w:rPr>
              <w:t>0.56</w:t>
            </w:r>
          </w:p>
        </w:tc>
        <w:tc>
          <w:tcPr>
            <w:tcW w:w="2663" w:type="dxa"/>
            <w:vAlign w:val="center"/>
          </w:tcPr>
          <w:p w14:paraId="16E62E7E" w14:textId="43C5E4AD" w:rsidR="007346FD" w:rsidRPr="007227D1" w:rsidRDefault="007346FD" w:rsidP="007346FD">
            <w:pPr>
              <w:snapToGrid w:val="0"/>
              <w:spacing w:after="0" w:line="240" w:lineRule="auto"/>
              <w:rPr>
                <w:rFonts w:ascii="Times New Roman" w:eastAsia="SimSun" w:hAnsi="Times New Roman" w:cs="Times New Roman"/>
                <w:sz w:val="24"/>
                <w:szCs w:val="24"/>
              </w:rPr>
            </w:pPr>
            <w:r w:rsidRPr="007227D1">
              <w:rPr>
                <w:rFonts w:ascii="Times New Roman" w:eastAsia="SimSun" w:hAnsi="Times New Roman" w:cs="Times New Roman"/>
                <w:sz w:val="24"/>
                <w:szCs w:val="24"/>
              </w:rPr>
              <w:t>1.</w:t>
            </w:r>
            <w:r w:rsidR="00F647C5" w:rsidRPr="007227D1">
              <w:rPr>
                <w:rFonts w:ascii="Times New Roman" w:eastAsia="SimSun" w:hAnsi="Times New Roman" w:cs="Times New Roman"/>
                <w:sz w:val="24"/>
                <w:szCs w:val="24"/>
              </w:rPr>
              <w:t>39</w:t>
            </w:r>
            <w:r w:rsidRPr="007227D1">
              <w:rPr>
                <w:rFonts w:ascii="Times New Roman" w:eastAsia="SimSun" w:hAnsi="Times New Roman" w:cs="Times New Roman"/>
                <w:sz w:val="24"/>
                <w:szCs w:val="24"/>
              </w:rPr>
              <w:t xml:space="preserve"> [0.6</w:t>
            </w:r>
            <w:r w:rsidR="00F647C5" w:rsidRPr="007227D1">
              <w:rPr>
                <w:rFonts w:ascii="Times New Roman" w:eastAsia="SimSun" w:hAnsi="Times New Roman" w:cs="Times New Roman"/>
                <w:sz w:val="24"/>
                <w:szCs w:val="24"/>
              </w:rPr>
              <w:t>7</w:t>
            </w:r>
            <w:r w:rsidRPr="007227D1">
              <w:rPr>
                <w:rFonts w:ascii="Times New Roman" w:eastAsia="SimSun" w:hAnsi="Times New Roman" w:cs="Times New Roman"/>
                <w:sz w:val="24"/>
                <w:szCs w:val="24"/>
              </w:rPr>
              <w:t xml:space="preserve"> – 2.</w:t>
            </w:r>
            <w:r w:rsidR="00F647C5" w:rsidRPr="007227D1">
              <w:rPr>
                <w:rFonts w:ascii="Times New Roman" w:eastAsia="SimSun" w:hAnsi="Times New Roman" w:cs="Times New Roman"/>
                <w:sz w:val="24"/>
                <w:szCs w:val="24"/>
              </w:rPr>
              <w:t>90</w:t>
            </w:r>
            <w:r w:rsidRPr="007227D1">
              <w:rPr>
                <w:rFonts w:ascii="Times New Roman" w:eastAsia="SimSun" w:hAnsi="Times New Roman" w:cs="Times New Roman"/>
                <w:sz w:val="24"/>
                <w:szCs w:val="24"/>
              </w:rPr>
              <w:t>]</w:t>
            </w:r>
          </w:p>
        </w:tc>
        <w:tc>
          <w:tcPr>
            <w:tcW w:w="1725" w:type="dxa"/>
            <w:vAlign w:val="center"/>
          </w:tcPr>
          <w:p w14:paraId="375B87DC" w14:textId="562F52B9" w:rsidR="007346FD" w:rsidRPr="007227D1" w:rsidRDefault="007346FD" w:rsidP="007346FD">
            <w:pPr>
              <w:snapToGrid w:val="0"/>
              <w:spacing w:after="0" w:line="240" w:lineRule="auto"/>
              <w:rPr>
                <w:rFonts w:ascii="Times New Roman" w:eastAsia="SimSun" w:hAnsi="Times New Roman" w:cs="Times New Roman"/>
                <w:sz w:val="24"/>
                <w:szCs w:val="24"/>
              </w:rPr>
            </w:pPr>
            <w:r w:rsidRPr="007227D1">
              <w:rPr>
                <w:rFonts w:ascii="Times New Roman" w:eastAsia="SimSun" w:hAnsi="Times New Roman" w:cs="Times New Roman"/>
                <w:sz w:val="24"/>
                <w:szCs w:val="24"/>
              </w:rPr>
              <w:t>0.</w:t>
            </w:r>
            <w:r w:rsidR="00F647C5" w:rsidRPr="007227D1">
              <w:rPr>
                <w:rFonts w:ascii="Times New Roman" w:eastAsia="SimSun" w:hAnsi="Times New Roman" w:cs="Times New Roman"/>
                <w:sz w:val="24"/>
                <w:szCs w:val="24"/>
              </w:rPr>
              <w:t>41</w:t>
            </w:r>
          </w:p>
        </w:tc>
      </w:tr>
      <w:tr w:rsidR="007227D1" w:rsidRPr="007227D1" w14:paraId="342C62E7" w14:textId="4D77DD96" w:rsidTr="007346FD">
        <w:trPr>
          <w:trHeight w:val="18"/>
        </w:trPr>
        <w:tc>
          <w:tcPr>
            <w:tcW w:w="2710" w:type="dxa"/>
            <w:vMerge/>
            <w:vAlign w:val="center"/>
          </w:tcPr>
          <w:p w14:paraId="2966B6E0" w14:textId="77777777" w:rsidR="007346FD" w:rsidRPr="007227D1" w:rsidRDefault="007346FD" w:rsidP="007346FD">
            <w:pPr>
              <w:snapToGrid w:val="0"/>
              <w:spacing w:after="0" w:line="240" w:lineRule="auto"/>
              <w:ind w:left="360"/>
            </w:pPr>
          </w:p>
        </w:tc>
        <w:tc>
          <w:tcPr>
            <w:tcW w:w="2451" w:type="dxa"/>
            <w:shd w:val="clear" w:color="auto" w:fill="auto"/>
            <w:vAlign w:val="center"/>
          </w:tcPr>
          <w:p w14:paraId="3BA7A4BC" w14:textId="7CD5994A" w:rsidR="007346FD" w:rsidRPr="007227D1" w:rsidRDefault="007346FD" w:rsidP="007346FD">
            <w:pPr>
              <w:pStyle w:val="ListParagraph"/>
              <w:numPr>
                <w:ilvl w:val="0"/>
                <w:numId w:val="6"/>
              </w:numPr>
              <w:snapToGrid w:val="0"/>
              <w:contextualSpacing w:val="0"/>
            </w:pPr>
            <w:r w:rsidRPr="007227D1">
              <w:t>HA</w:t>
            </w:r>
          </w:p>
        </w:tc>
        <w:tc>
          <w:tcPr>
            <w:tcW w:w="2820" w:type="dxa"/>
            <w:vAlign w:val="center"/>
          </w:tcPr>
          <w:p w14:paraId="15CEFF77" w14:textId="14D175DB" w:rsidR="007346FD" w:rsidRPr="007227D1" w:rsidRDefault="007346FD" w:rsidP="007346FD">
            <w:pPr>
              <w:snapToGrid w:val="0"/>
              <w:spacing w:after="0" w:line="240" w:lineRule="auto"/>
              <w:rPr>
                <w:rFonts w:ascii="Times New Roman" w:eastAsia="SimSun" w:hAnsi="Times New Roman" w:cs="Times New Roman"/>
                <w:sz w:val="24"/>
                <w:szCs w:val="24"/>
              </w:rPr>
            </w:pPr>
            <w:r w:rsidRPr="007227D1">
              <w:rPr>
                <w:rFonts w:ascii="Times New Roman" w:eastAsia="SimSun" w:hAnsi="Times New Roman" w:cs="Times New Roman"/>
                <w:sz w:val="24"/>
                <w:szCs w:val="24"/>
              </w:rPr>
              <w:t>0.73 [0.33 – 1.63]</w:t>
            </w:r>
          </w:p>
        </w:tc>
        <w:tc>
          <w:tcPr>
            <w:tcW w:w="1722" w:type="dxa"/>
            <w:vAlign w:val="center"/>
          </w:tcPr>
          <w:p w14:paraId="412B4615" w14:textId="64B2F134" w:rsidR="007346FD" w:rsidRPr="007227D1" w:rsidRDefault="007346FD" w:rsidP="007346FD">
            <w:pPr>
              <w:snapToGrid w:val="0"/>
              <w:spacing w:after="0" w:line="240" w:lineRule="auto"/>
              <w:rPr>
                <w:rFonts w:ascii="Times New Roman" w:eastAsia="SimSun" w:hAnsi="Times New Roman" w:cs="Times New Roman"/>
                <w:sz w:val="24"/>
                <w:szCs w:val="24"/>
              </w:rPr>
            </w:pPr>
            <w:r w:rsidRPr="007227D1">
              <w:rPr>
                <w:rFonts w:ascii="Times New Roman" w:eastAsia="SimSun" w:hAnsi="Times New Roman" w:cs="Times New Roman"/>
                <w:sz w:val="24"/>
                <w:szCs w:val="24"/>
              </w:rPr>
              <w:t>0.44</w:t>
            </w:r>
          </w:p>
        </w:tc>
        <w:tc>
          <w:tcPr>
            <w:tcW w:w="2663" w:type="dxa"/>
            <w:vAlign w:val="center"/>
          </w:tcPr>
          <w:p w14:paraId="2EEE7C51" w14:textId="5A671D3D" w:rsidR="007346FD" w:rsidRPr="007227D1" w:rsidRDefault="007346FD" w:rsidP="007346FD">
            <w:pPr>
              <w:snapToGrid w:val="0"/>
              <w:spacing w:after="0" w:line="240" w:lineRule="auto"/>
              <w:rPr>
                <w:rFonts w:ascii="Times New Roman" w:eastAsia="SimSun" w:hAnsi="Times New Roman" w:cs="Times New Roman"/>
                <w:sz w:val="24"/>
                <w:szCs w:val="24"/>
              </w:rPr>
            </w:pPr>
            <w:r w:rsidRPr="007227D1">
              <w:rPr>
                <w:rFonts w:ascii="Times New Roman" w:eastAsia="SimSun" w:hAnsi="Times New Roman" w:cs="Times New Roman"/>
                <w:sz w:val="24"/>
                <w:szCs w:val="24"/>
              </w:rPr>
              <w:t>0.</w:t>
            </w:r>
            <w:r w:rsidR="00F647C5" w:rsidRPr="007227D1">
              <w:rPr>
                <w:rFonts w:ascii="Times New Roman" w:eastAsia="SimSun" w:hAnsi="Times New Roman" w:cs="Times New Roman"/>
                <w:sz w:val="24"/>
                <w:szCs w:val="24"/>
              </w:rPr>
              <w:t>89</w:t>
            </w:r>
            <w:r w:rsidRPr="007227D1">
              <w:rPr>
                <w:rFonts w:ascii="Times New Roman" w:eastAsia="SimSun" w:hAnsi="Times New Roman" w:cs="Times New Roman"/>
                <w:sz w:val="24"/>
                <w:szCs w:val="24"/>
              </w:rPr>
              <w:t xml:space="preserve"> [0.3</w:t>
            </w:r>
            <w:r w:rsidR="00F647C5" w:rsidRPr="007227D1">
              <w:rPr>
                <w:rFonts w:ascii="Times New Roman" w:eastAsia="SimSun" w:hAnsi="Times New Roman" w:cs="Times New Roman"/>
                <w:sz w:val="24"/>
                <w:szCs w:val="24"/>
              </w:rPr>
              <w:t>9</w:t>
            </w:r>
            <w:r w:rsidRPr="007227D1">
              <w:rPr>
                <w:rFonts w:ascii="Times New Roman" w:eastAsia="SimSun" w:hAnsi="Times New Roman" w:cs="Times New Roman"/>
                <w:sz w:val="24"/>
                <w:szCs w:val="24"/>
              </w:rPr>
              <w:t xml:space="preserve"> – </w:t>
            </w:r>
            <w:r w:rsidR="00F647C5" w:rsidRPr="007227D1">
              <w:rPr>
                <w:rFonts w:ascii="Times New Roman" w:eastAsia="SimSun" w:hAnsi="Times New Roman" w:cs="Times New Roman"/>
                <w:sz w:val="24"/>
                <w:szCs w:val="24"/>
              </w:rPr>
              <w:t>2.03</w:t>
            </w:r>
            <w:r w:rsidRPr="007227D1">
              <w:rPr>
                <w:rFonts w:ascii="Times New Roman" w:eastAsia="SimSun" w:hAnsi="Times New Roman" w:cs="Times New Roman"/>
                <w:sz w:val="24"/>
                <w:szCs w:val="24"/>
              </w:rPr>
              <w:t>]</w:t>
            </w:r>
          </w:p>
        </w:tc>
        <w:tc>
          <w:tcPr>
            <w:tcW w:w="1725" w:type="dxa"/>
            <w:vAlign w:val="center"/>
          </w:tcPr>
          <w:p w14:paraId="0A7C9518" w14:textId="4F793632" w:rsidR="007346FD" w:rsidRPr="007227D1" w:rsidRDefault="007346FD" w:rsidP="007346FD">
            <w:pPr>
              <w:snapToGrid w:val="0"/>
              <w:spacing w:after="0" w:line="240" w:lineRule="auto"/>
              <w:rPr>
                <w:rFonts w:ascii="Times New Roman" w:eastAsia="SimSun" w:hAnsi="Times New Roman" w:cs="Times New Roman"/>
                <w:sz w:val="24"/>
                <w:szCs w:val="24"/>
              </w:rPr>
            </w:pPr>
            <w:r w:rsidRPr="007227D1">
              <w:rPr>
                <w:rFonts w:ascii="Times New Roman" w:eastAsia="SimSun" w:hAnsi="Times New Roman" w:cs="Times New Roman"/>
                <w:sz w:val="24"/>
                <w:szCs w:val="24"/>
              </w:rPr>
              <w:t>0.</w:t>
            </w:r>
            <w:r w:rsidR="00F647C5" w:rsidRPr="007227D1">
              <w:rPr>
                <w:rFonts w:ascii="Times New Roman" w:eastAsia="SimSun" w:hAnsi="Times New Roman" w:cs="Times New Roman"/>
                <w:sz w:val="24"/>
                <w:szCs w:val="24"/>
              </w:rPr>
              <w:t>77</w:t>
            </w:r>
          </w:p>
        </w:tc>
      </w:tr>
    </w:tbl>
    <w:p w14:paraId="25DB1881" w14:textId="77777777" w:rsidR="00827627" w:rsidRPr="007227D1" w:rsidRDefault="00827627" w:rsidP="00827627">
      <w:pPr>
        <w:spacing w:after="0" w:line="240" w:lineRule="auto"/>
        <w:contextualSpacing/>
        <w:rPr>
          <w:rFonts w:ascii="Times New Roman" w:eastAsia="SimSun" w:hAnsi="Times New Roman" w:cs="Times New Roman"/>
          <w:noProof/>
          <w:sz w:val="24"/>
          <w:szCs w:val="24"/>
        </w:rPr>
      </w:pPr>
      <w:r w:rsidRPr="007227D1">
        <w:rPr>
          <w:rFonts w:ascii="Times New Roman" w:eastAsia="SimSun" w:hAnsi="Times New Roman" w:cs="Times New Roman"/>
          <w:noProof/>
          <w:sz w:val="24"/>
          <w:szCs w:val="24"/>
        </w:rPr>
        <w:lastRenderedPageBreak/>
        <w:t xml:space="preserve">Note. </w:t>
      </w:r>
      <w:r w:rsidRPr="007227D1">
        <w:rPr>
          <w:rFonts w:ascii="Times New Roman" w:eastAsia="SimSun" w:hAnsi="Times New Roman" w:cs="Times New Roman"/>
          <w:noProof/>
          <w:sz w:val="24"/>
          <w:szCs w:val="24"/>
          <w:vertAlign w:val="superscript"/>
        </w:rPr>
        <w:t xml:space="preserve">a </w:t>
      </w:r>
      <w:r w:rsidRPr="007227D1">
        <w:rPr>
          <w:rFonts w:ascii="Times New Roman" w:eastAsia="SimSun" w:hAnsi="Times New Roman" w:cs="Times New Roman"/>
          <w:noProof/>
          <w:sz w:val="24"/>
          <w:szCs w:val="24"/>
        </w:rPr>
        <w:t xml:space="preserve">The reference category is non GDM. </w:t>
      </w:r>
    </w:p>
    <w:p w14:paraId="6147C582" w14:textId="17DD37CD" w:rsidR="00827627" w:rsidRPr="007227D1" w:rsidRDefault="00827627" w:rsidP="00827627">
      <w:pPr>
        <w:snapToGrid w:val="0"/>
        <w:spacing w:after="0" w:line="240" w:lineRule="auto"/>
        <w:rPr>
          <w:rFonts w:ascii="Times New Roman" w:eastAsia="SimSun" w:hAnsi="Times New Roman" w:cs="Times New Roman"/>
          <w:noProof/>
          <w:sz w:val="24"/>
          <w:szCs w:val="24"/>
        </w:rPr>
      </w:pPr>
      <w:r w:rsidRPr="007227D1">
        <w:rPr>
          <w:rFonts w:ascii="Times New Roman" w:eastAsia="SimSun" w:hAnsi="Times New Roman" w:cs="Times New Roman"/>
          <w:noProof/>
          <w:sz w:val="24"/>
          <w:szCs w:val="24"/>
          <w:vertAlign w:val="superscript"/>
        </w:rPr>
        <w:t>b</w:t>
      </w:r>
      <w:r w:rsidRPr="007227D1">
        <w:rPr>
          <w:rFonts w:ascii="Times New Roman" w:eastAsia="SimSun" w:hAnsi="Times New Roman" w:cs="Times New Roman"/>
          <w:noProof/>
          <w:sz w:val="24"/>
          <w:szCs w:val="24"/>
        </w:rPr>
        <w:t xml:space="preserve"> Dietary patterns were classified in tertiles of adherence (1st tertile= low adherence (LA); 2nd tertile= moderate adherence (MA) &amp; 3rd tertile= high adherence (HA)).</w:t>
      </w:r>
    </w:p>
    <w:p w14:paraId="5628825B" w14:textId="378AF720" w:rsidR="00230FAC" w:rsidRPr="007227D1" w:rsidRDefault="00230FAC" w:rsidP="00230FAC">
      <w:pPr>
        <w:snapToGri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227D1">
        <w:rPr>
          <w:rFonts w:ascii="Times New Roman" w:eastAsia="SimSun" w:hAnsi="Times New Roman" w:cs="Times New Roman"/>
          <w:noProof/>
          <w:sz w:val="24"/>
          <w:szCs w:val="24"/>
        </w:rPr>
        <w:t>Adjusted for clinic, gestational week at OGTT performed, maternal age, ethnicity,</w:t>
      </w:r>
      <w:r w:rsidRPr="007227D1">
        <w:rPr>
          <w:rFonts w:ascii="Times New Roman" w:hAnsi="Times New Roman" w:cs="Times New Roman"/>
          <w:sz w:val="24"/>
          <w:szCs w:val="24"/>
        </w:rPr>
        <w:t xml:space="preserve"> medical history of GDM and family history of DM.</w:t>
      </w:r>
    </w:p>
    <w:p w14:paraId="1CB28213" w14:textId="5613A6BF" w:rsidR="00230FAC" w:rsidRPr="007227D1" w:rsidRDefault="007227D1" w:rsidP="00827627">
      <w:pPr>
        <w:snapToGrid w:val="0"/>
        <w:spacing w:after="0" w:line="240" w:lineRule="auto"/>
        <w:rPr>
          <w:rFonts w:ascii="Times New Roman" w:eastAsia="SimSun" w:hAnsi="Times New Roman" w:cs="Times New Roman"/>
          <w:noProof/>
          <w:sz w:val="24"/>
          <w:szCs w:val="24"/>
        </w:rPr>
      </w:pPr>
      <w:r>
        <w:rPr>
          <w:rFonts w:ascii="Times New Roman" w:eastAsia="SimSun" w:hAnsi="Times New Roman" w:cs="Times New Roman"/>
          <w:noProof/>
          <w:sz w:val="24"/>
          <w:szCs w:val="24"/>
        </w:rPr>
        <w:t>*p&lt;0.05</w:t>
      </w:r>
    </w:p>
    <w:p w14:paraId="12056330" w14:textId="77777777" w:rsidR="00827627" w:rsidRPr="007227D1" w:rsidRDefault="00827627" w:rsidP="00787F7A">
      <w:pPr>
        <w:spacing w:after="0" w:line="24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</w:p>
    <w:p w14:paraId="65E64B66" w14:textId="77777777" w:rsidR="00827627" w:rsidRPr="007227D1" w:rsidRDefault="00827627" w:rsidP="00787F7A">
      <w:pPr>
        <w:spacing w:after="0" w:line="24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</w:p>
    <w:p w14:paraId="1EC2D2EF" w14:textId="77777777" w:rsidR="00827627" w:rsidRPr="007227D1" w:rsidRDefault="00827627" w:rsidP="00787F7A">
      <w:pPr>
        <w:spacing w:after="0" w:line="24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</w:p>
    <w:p w14:paraId="5ABB6159" w14:textId="1AB1BE60" w:rsidR="00827627" w:rsidRPr="007227D1" w:rsidRDefault="00827627" w:rsidP="00787F7A">
      <w:pPr>
        <w:spacing w:after="0" w:line="24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</w:p>
    <w:p w14:paraId="2FE12AF7" w14:textId="6C3A0125" w:rsidR="002E376D" w:rsidRPr="007227D1" w:rsidRDefault="002E376D" w:rsidP="00787F7A">
      <w:pPr>
        <w:spacing w:after="0" w:line="24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</w:p>
    <w:p w14:paraId="084AEA39" w14:textId="3D0830E6" w:rsidR="002E376D" w:rsidRPr="007227D1" w:rsidRDefault="002E376D" w:rsidP="00787F7A">
      <w:pPr>
        <w:spacing w:after="0" w:line="24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</w:p>
    <w:p w14:paraId="7E48B720" w14:textId="46A64315" w:rsidR="002E376D" w:rsidRPr="007227D1" w:rsidRDefault="002E376D" w:rsidP="00787F7A">
      <w:pPr>
        <w:spacing w:after="0" w:line="24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</w:p>
    <w:p w14:paraId="73684B3A" w14:textId="031ADEAB" w:rsidR="002E376D" w:rsidRPr="007227D1" w:rsidRDefault="002E376D" w:rsidP="00787F7A">
      <w:pPr>
        <w:spacing w:after="0" w:line="24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</w:p>
    <w:p w14:paraId="38DCFD7E" w14:textId="10F5AD89" w:rsidR="002E376D" w:rsidRPr="007227D1" w:rsidRDefault="002E376D" w:rsidP="00787F7A">
      <w:pPr>
        <w:spacing w:after="0" w:line="24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</w:p>
    <w:p w14:paraId="3C0F1452" w14:textId="298B666E" w:rsidR="002E376D" w:rsidRPr="007227D1" w:rsidRDefault="002E376D" w:rsidP="00787F7A">
      <w:pPr>
        <w:spacing w:after="0" w:line="24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</w:p>
    <w:p w14:paraId="63E55F3A" w14:textId="71832908" w:rsidR="002E376D" w:rsidRPr="007227D1" w:rsidRDefault="002E376D" w:rsidP="00787F7A">
      <w:pPr>
        <w:spacing w:after="0" w:line="24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</w:p>
    <w:p w14:paraId="4FCA0680" w14:textId="14683A3D" w:rsidR="002E376D" w:rsidRPr="007227D1" w:rsidRDefault="002E376D" w:rsidP="00787F7A">
      <w:pPr>
        <w:spacing w:after="0" w:line="24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</w:p>
    <w:p w14:paraId="7D8EF28D" w14:textId="6FFBF47F" w:rsidR="002E376D" w:rsidRPr="007227D1" w:rsidRDefault="002E376D" w:rsidP="00787F7A">
      <w:pPr>
        <w:spacing w:after="0" w:line="24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</w:p>
    <w:p w14:paraId="2FDF8DEB" w14:textId="2E544BDC" w:rsidR="002E376D" w:rsidRPr="007227D1" w:rsidRDefault="002E376D" w:rsidP="00787F7A">
      <w:pPr>
        <w:spacing w:after="0" w:line="24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</w:p>
    <w:p w14:paraId="72EF0871" w14:textId="5723C8DE" w:rsidR="002E376D" w:rsidRPr="007227D1" w:rsidRDefault="002E376D" w:rsidP="00787F7A">
      <w:pPr>
        <w:spacing w:after="0" w:line="24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</w:p>
    <w:p w14:paraId="12DDC332" w14:textId="609600C5" w:rsidR="002E376D" w:rsidRPr="007227D1" w:rsidRDefault="002E376D" w:rsidP="00787F7A">
      <w:pPr>
        <w:spacing w:after="0" w:line="24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</w:p>
    <w:p w14:paraId="75A87AD4" w14:textId="5B7CFB1E" w:rsidR="002E376D" w:rsidRPr="007227D1" w:rsidRDefault="002E376D" w:rsidP="00787F7A">
      <w:pPr>
        <w:spacing w:after="0" w:line="24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</w:p>
    <w:p w14:paraId="64BAA183" w14:textId="66D302D8" w:rsidR="002E376D" w:rsidRPr="007227D1" w:rsidRDefault="002E376D" w:rsidP="00787F7A">
      <w:pPr>
        <w:spacing w:after="0" w:line="24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</w:p>
    <w:p w14:paraId="4820F3A8" w14:textId="77777777" w:rsidR="002E376D" w:rsidRPr="007227D1" w:rsidRDefault="002E376D" w:rsidP="00787F7A">
      <w:pPr>
        <w:spacing w:after="0" w:line="24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</w:p>
    <w:p w14:paraId="4C0DE4A7" w14:textId="77777777" w:rsidR="00827627" w:rsidRPr="007227D1" w:rsidRDefault="00827627" w:rsidP="00787F7A">
      <w:pPr>
        <w:spacing w:after="0" w:line="24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</w:p>
    <w:p w14:paraId="2BC06C81" w14:textId="77777777" w:rsidR="00827627" w:rsidRPr="007227D1" w:rsidRDefault="00827627" w:rsidP="00787F7A">
      <w:pPr>
        <w:spacing w:after="0" w:line="24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</w:p>
    <w:p w14:paraId="36ABF909" w14:textId="0990DCFA" w:rsidR="00827627" w:rsidRPr="007227D1" w:rsidRDefault="00827627" w:rsidP="00787F7A">
      <w:pPr>
        <w:spacing w:after="0" w:line="24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</w:p>
    <w:p w14:paraId="157A1D31" w14:textId="08BEA763" w:rsidR="004E154B" w:rsidRPr="007227D1" w:rsidRDefault="004E154B" w:rsidP="00787F7A">
      <w:pPr>
        <w:spacing w:after="0" w:line="24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</w:p>
    <w:p w14:paraId="1528387D" w14:textId="77777777" w:rsidR="004E154B" w:rsidRPr="007227D1" w:rsidRDefault="004E154B" w:rsidP="00787F7A">
      <w:pPr>
        <w:spacing w:after="0" w:line="24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</w:p>
    <w:p w14:paraId="32D86C2D" w14:textId="77777777" w:rsidR="00827627" w:rsidRPr="007227D1" w:rsidRDefault="00827627" w:rsidP="00787F7A">
      <w:pPr>
        <w:spacing w:after="0" w:line="24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</w:p>
    <w:p w14:paraId="20851175" w14:textId="77777777" w:rsidR="00827627" w:rsidRPr="007227D1" w:rsidRDefault="00827627" w:rsidP="00787F7A">
      <w:pPr>
        <w:spacing w:after="0" w:line="24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</w:p>
    <w:p w14:paraId="6A4FD050" w14:textId="77777777" w:rsidR="00827627" w:rsidRPr="007227D1" w:rsidRDefault="00827627" w:rsidP="00787F7A">
      <w:pPr>
        <w:spacing w:after="0" w:line="24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bookmarkEnd w:id="0"/>
    </w:p>
    <w:sectPr w:rsidR="00827627" w:rsidRPr="007227D1" w:rsidSect="00DF4B2E">
      <w:footerReference w:type="default" r:id="rId8"/>
      <w:pgSz w:w="16838" w:h="11906" w:orient="landscape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9931F6F" w14:textId="77777777" w:rsidR="002946EC" w:rsidRDefault="002946EC" w:rsidP="00A8439A">
      <w:pPr>
        <w:spacing w:after="0" w:line="240" w:lineRule="auto"/>
      </w:pPr>
      <w:r>
        <w:separator/>
      </w:r>
    </w:p>
  </w:endnote>
  <w:endnote w:type="continuationSeparator" w:id="0">
    <w:p w14:paraId="0C35165D" w14:textId="77777777" w:rsidR="002946EC" w:rsidRDefault="002946EC" w:rsidP="00A8439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1002AFF" w:usb1="C000E47F" w:usb2="0000002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79575313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C8B8EB" w14:textId="77777777" w:rsidR="00EA352A" w:rsidRDefault="00EA352A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1</w:t>
        </w:r>
        <w:r>
          <w:rPr>
            <w:noProof/>
          </w:rPr>
          <w:fldChar w:fldCharType="end"/>
        </w:r>
      </w:p>
    </w:sdtContent>
  </w:sdt>
  <w:p w14:paraId="5C6AD6DA" w14:textId="77777777" w:rsidR="00EA352A" w:rsidRDefault="00EA352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5C638E3" w14:textId="77777777" w:rsidR="002946EC" w:rsidRDefault="002946EC" w:rsidP="00A8439A">
      <w:pPr>
        <w:spacing w:after="0" w:line="240" w:lineRule="auto"/>
      </w:pPr>
      <w:r>
        <w:separator/>
      </w:r>
    </w:p>
  </w:footnote>
  <w:footnote w:type="continuationSeparator" w:id="0">
    <w:p w14:paraId="1133AEE6" w14:textId="77777777" w:rsidR="002946EC" w:rsidRDefault="002946EC" w:rsidP="00A8439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213D02"/>
    <w:multiLevelType w:val="hybridMultilevel"/>
    <w:tmpl w:val="4A5AC142"/>
    <w:lvl w:ilvl="0" w:tplc="5FF0DF20">
      <w:start w:val="1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22F52E2"/>
    <w:multiLevelType w:val="hybridMultilevel"/>
    <w:tmpl w:val="BE8C7B32"/>
    <w:lvl w:ilvl="0" w:tplc="A75AB32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9FD8A44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8B1C18CE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D79AE68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8980913C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153E503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1F22B04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972A52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C1EAB3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" w15:restartNumberingAfterBreak="0">
    <w:nsid w:val="5A425FF7"/>
    <w:multiLevelType w:val="hybridMultilevel"/>
    <w:tmpl w:val="9A02EA10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E245550"/>
    <w:multiLevelType w:val="hybridMultilevel"/>
    <w:tmpl w:val="6DEA19B2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3812040"/>
    <w:multiLevelType w:val="hybridMultilevel"/>
    <w:tmpl w:val="B002B5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4817E85"/>
    <w:multiLevelType w:val="hybridMultilevel"/>
    <w:tmpl w:val="05EA2FD0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FB80D81"/>
    <w:multiLevelType w:val="hybridMultilevel"/>
    <w:tmpl w:val="63A62D8A"/>
    <w:lvl w:ilvl="0" w:tplc="54A0D4AA">
      <w:start w:val="20"/>
      <w:numFmt w:val="bullet"/>
      <w:lvlText w:val=""/>
      <w:lvlJc w:val="left"/>
      <w:pPr>
        <w:ind w:left="360" w:hanging="360"/>
      </w:pPr>
      <w:rPr>
        <w:rFonts w:ascii="Symbol" w:eastAsia="DengXian" w:hAnsi="Symbol" w:cs="Times New Roman" w:hint="default"/>
        <w:vertAlign w:val="superscript"/>
      </w:rPr>
    </w:lvl>
    <w:lvl w:ilvl="1" w:tplc="4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6"/>
  </w:num>
  <w:num w:numId="4">
    <w:abstractNumId w:val="4"/>
  </w:num>
  <w:num w:numId="5">
    <w:abstractNumId w:val="0"/>
  </w:num>
  <w:num w:numId="6">
    <w:abstractNumId w:val="3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41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1tDA2tjAwNDQ3tTBV0lEKTi0uzszPAykwNqkFAKG6agktAAAA"/>
  </w:docVars>
  <w:rsids>
    <w:rsidRoot w:val="00695A8D"/>
    <w:rsid w:val="0000086C"/>
    <w:rsid w:val="000024F5"/>
    <w:rsid w:val="00003228"/>
    <w:rsid w:val="000034B9"/>
    <w:rsid w:val="00003E20"/>
    <w:rsid w:val="0000480E"/>
    <w:rsid w:val="00004839"/>
    <w:rsid w:val="000054C8"/>
    <w:rsid w:val="00005AA3"/>
    <w:rsid w:val="00006E5C"/>
    <w:rsid w:val="000103DC"/>
    <w:rsid w:val="00012F91"/>
    <w:rsid w:val="000130DF"/>
    <w:rsid w:val="0001323D"/>
    <w:rsid w:val="00016C71"/>
    <w:rsid w:val="00017382"/>
    <w:rsid w:val="00017F19"/>
    <w:rsid w:val="00021474"/>
    <w:rsid w:val="00031875"/>
    <w:rsid w:val="00033711"/>
    <w:rsid w:val="00033C44"/>
    <w:rsid w:val="00033D81"/>
    <w:rsid w:val="000349CD"/>
    <w:rsid w:val="000370DC"/>
    <w:rsid w:val="00037FAD"/>
    <w:rsid w:val="00040C0F"/>
    <w:rsid w:val="00043BED"/>
    <w:rsid w:val="00043CDC"/>
    <w:rsid w:val="00043F9E"/>
    <w:rsid w:val="00044B0D"/>
    <w:rsid w:val="00045CE2"/>
    <w:rsid w:val="0004695E"/>
    <w:rsid w:val="000469ED"/>
    <w:rsid w:val="00046C85"/>
    <w:rsid w:val="00050E41"/>
    <w:rsid w:val="00051DA5"/>
    <w:rsid w:val="000541DE"/>
    <w:rsid w:val="00054D52"/>
    <w:rsid w:val="00056BC1"/>
    <w:rsid w:val="0005709E"/>
    <w:rsid w:val="00057844"/>
    <w:rsid w:val="00060752"/>
    <w:rsid w:val="00065291"/>
    <w:rsid w:val="00066962"/>
    <w:rsid w:val="00072B4F"/>
    <w:rsid w:val="000744CD"/>
    <w:rsid w:val="0008124C"/>
    <w:rsid w:val="00083BF7"/>
    <w:rsid w:val="0008551B"/>
    <w:rsid w:val="00086DF2"/>
    <w:rsid w:val="00090742"/>
    <w:rsid w:val="00092986"/>
    <w:rsid w:val="00093E00"/>
    <w:rsid w:val="00095DDE"/>
    <w:rsid w:val="00095EFE"/>
    <w:rsid w:val="000A0948"/>
    <w:rsid w:val="000A0F9D"/>
    <w:rsid w:val="000A1DAF"/>
    <w:rsid w:val="000A2037"/>
    <w:rsid w:val="000A40DD"/>
    <w:rsid w:val="000A4329"/>
    <w:rsid w:val="000A5B9E"/>
    <w:rsid w:val="000A6687"/>
    <w:rsid w:val="000A7107"/>
    <w:rsid w:val="000A73AA"/>
    <w:rsid w:val="000A76C3"/>
    <w:rsid w:val="000B0413"/>
    <w:rsid w:val="000B19AE"/>
    <w:rsid w:val="000B20E5"/>
    <w:rsid w:val="000B22B4"/>
    <w:rsid w:val="000B22E0"/>
    <w:rsid w:val="000B4751"/>
    <w:rsid w:val="000B58BA"/>
    <w:rsid w:val="000C07B1"/>
    <w:rsid w:val="000C0FEA"/>
    <w:rsid w:val="000C29F6"/>
    <w:rsid w:val="000C2C55"/>
    <w:rsid w:val="000C5271"/>
    <w:rsid w:val="000C74E2"/>
    <w:rsid w:val="000D15D6"/>
    <w:rsid w:val="000D31A5"/>
    <w:rsid w:val="000D41B6"/>
    <w:rsid w:val="000E073B"/>
    <w:rsid w:val="000E0780"/>
    <w:rsid w:val="000E23D1"/>
    <w:rsid w:val="000E6C09"/>
    <w:rsid w:val="000E7E32"/>
    <w:rsid w:val="000F4535"/>
    <w:rsid w:val="000F55E5"/>
    <w:rsid w:val="000F69B6"/>
    <w:rsid w:val="001015B8"/>
    <w:rsid w:val="00102164"/>
    <w:rsid w:val="00103182"/>
    <w:rsid w:val="00104A2D"/>
    <w:rsid w:val="0010506E"/>
    <w:rsid w:val="001063AA"/>
    <w:rsid w:val="0010783D"/>
    <w:rsid w:val="0011018B"/>
    <w:rsid w:val="00112FC5"/>
    <w:rsid w:val="00116963"/>
    <w:rsid w:val="001177A4"/>
    <w:rsid w:val="00120E2A"/>
    <w:rsid w:val="00121073"/>
    <w:rsid w:val="00123B1D"/>
    <w:rsid w:val="0012433F"/>
    <w:rsid w:val="00124CB2"/>
    <w:rsid w:val="00125192"/>
    <w:rsid w:val="00125EC7"/>
    <w:rsid w:val="00126C4C"/>
    <w:rsid w:val="0013047C"/>
    <w:rsid w:val="0013137D"/>
    <w:rsid w:val="00134DFF"/>
    <w:rsid w:val="00136921"/>
    <w:rsid w:val="001370F6"/>
    <w:rsid w:val="00137BCA"/>
    <w:rsid w:val="00141F9D"/>
    <w:rsid w:val="00146AEB"/>
    <w:rsid w:val="001524DA"/>
    <w:rsid w:val="00157F84"/>
    <w:rsid w:val="001657B1"/>
    <w:rsid w:val="0016797F"/>
    <w:rsid w:val="00170681"/>
    <w:rsid w:val="00170731"/>
    <w:rsid w:val="001733C9"/>
    <w:rsid w:val="00173E53"/>
    <w:rsid w:val="00176FBE"/>
    <w:rsid w:val="00177EAD"/>
    <w:rsid w:val="00180F16"/>
    <w:rsid w:val="001819ED"/>
    <w:rsid w:val="00182AAB"/>
    <w:rsid w:val="001856DD"/>
    <w:rsid w:val="00187BBF"/>
    <w:rsid w:val="00187DA1"/>
    <w:rsid w:val="001919A9"/>
    <w:rsid w:val="00192338"/>
    <w:rsid w:val="0019264E"/>
    <w:rsid w:val="001939A9"/>
    <w:rsid w:val="0019455B"/>
    <w:rsid w:val="001952F6"/>
    <w:rsid w:val="00196E0E"/>
    <w:rsid w:val="00197084"/>
    <w:rsid w:val="00197903"/>
    <w:rsid w:val="00197EFD"/>
    <w:rsid w:val="001A3686"/>
    <w:rsid w:val="001A43A4"/>
    <w:rsid w:val="001A4F85"/>
    <w:rsid w:val="001A5547"/>
    <w:rsid w:val="001B0A11"/>
    <w:rsid w:val="001B2480"/>
    <w:rsid w:val="001B728C"/>
    <w:rsid w:val="001C228B"/>
    <w:rsid w:val="001C295A"/>
    <w:rsid w:val="001C3D81"/>
    <w:rsid w:val="001C4806"/>
    <w:rsid w:val="001C533B"/>
    <w:rsid w:val="001C6ABE"/>
    <w:rsid w:val="001D0937"/>
    <w:rsid w:val="001D09D4"/>
    <w:rsid w:val="001D245C"/>
    <w:rsid w:val="001D4DCD"/>
    <w:rsid w:val="001D5D8A"/>
    <w:rsid w:val="001D6A27"/>
    <w:rsid w:val="001D70C9"/>
    <w:rsid w:val="001E0D74"/>
    <w:rsid w:val="001E1577"/>
    <w:rsid w:val="001E1A1B"/>
    <w:rsid w:val="001E232D"/>
    <w:rsid w:val="001E233C"/>
    <w:rsid w:val="001E3C82"/>
    <w:rsid w:val="001E3F11"/>
    <w:rsid w:val="001E72B4"/>
    <w:rsid w:val="001F03DE"/>
    <w:rsid w:val="001F0C43"/>
    <w:rsid w:val="001F0E37"/>
    <w:rsid w:val="001F12A4"/>
    <w:rsid w:val="001F17BF"/>
    <w:rsid w:val="001F3F14"/>
    <w:rsid w:val="001F4133"/>
    <w:rsid w:val="001F7C87"/>
    <w:rsid w:val="00200029"/>
    <w:rsid w:val="002004D3"/>
    <w:rsid w:val="00202050"/>
    <w:rsid w:val="00203707"/>
    <w:rsid w:val="0020495E"/>
    <w:rsid w:val="00204A77"/>
    <w:rsid w:val="00207793"/>
    <w:rsid w:val="002114C2"/>
    <w:rsid w:val="002116D1"/>
    <w:rsid w:val="00214C20"/>
    <w:rsid w:val="0021593D"/>
    <w:rsid w:val="0021606D"/>
    <w:rsid w:val="0021609D"/>
    <w:rsid w:val="002161BF"/>
    <w:rsid w:val="002208E4"/>
    <w:rsid w:val="002210DC"/>
    <w:rsid w:val="00221CCF"/>
    <w:rsid w:val="002225EE"/>
    <w:rsid w:val="00224ACB"/>
    <w:rsid w:val="00226C30"/>
    <w:rsid w:val="00226E6D"/>
    <w:rsid w:val="00230FAC"/>
    <w:rsid w:val="002320FE"/>
    <w:rsid w:val="0023310F"/>
    <w:rsid w:val="00233D9D"/>
    <w:rsid w:val="00233DC6"/>
    <w:rsid w:val="002360B6"/>
    <w:rsid w:val="002377FE"/>
    <w:rsid w:val="00241322"/>
    <w:rsid w:val="00243D8B"/>
    <w:rsid w:val="00245C96"/>
    <w:rsid w:val="00246BCF"/>
    <w:rsid w:val="00247DBB"/>
    <w:rsid w:val="00251B15"/>
    <w:rsid w:val="00252E99"/>
    <w:rsid w:val="0025326F"/>
    <w:rsid w:val="002536A1"/>
    <w:rsid w:val="00254435"/>
    <w:rsid w:val="0025586E"/>
    <w:rsid w:val="00255F3B"/>
    <w:rsid w:val="0025770E"/>
    <w:rsid w:val="00257FB4"/>
    <w:rsid w:val="00261019"/>
    <w:rsid w:val="0026192C"/>
    <w:rsid w:val="00263FE2"/>
    <w:rsid w:val="00265399"/>
    <w:rsid w:val="00266C07"/>
    <w:rsid w:val="002677F1"/>
    <w:rsid w:val="00272848"/>
    <w:rsid w:val="002765C3"/>
    <w:rsid w:val="002805A0"/>
    <w:rsid w:val="002814FD"/>
    <w:rsid w:val="00281ECE"/>
    <w:rsid w:val="00282929"/>
    <w:rsid w:val="00283196"/>
    <w:rsid w:val="00283AEB"/>
    <w:rsid w:val="00294195"/>
    <w:rsid w:val="002946EC"/>
    <w:rsid w:val="00296B86"/>
    <w:rsid w:val="002A3281"/>
    <w:rsid w:val="002A3FAF"/>
    <w:rsid w:val="002A576B"/>
    <w:rsid w:val="002A5FB2"/>
    <w:rsid w:val="002B1268"/>
    <w:rsid w:val="002B2BFA"/>
    <w:rsid w:val="002B33F2"/>
    <w:rsid w:val="002B398D"/>
    <w:rsid w:val="002B41F3"/>
    <w:rsid w:val="002B5E55"/>
    <w:rsid w:val="002B674C"/>
    <w:rsid w:val="002B6874"/>
    <w:rsid w:val="002B6ABE"/>
    <w:rsid w:val="002B6AFC"/>
    <w:rsid w:val="002C15C7"/>
    <w:rsid w:val="002C4E8F"/>
    <w:rsid w:val="002C7BC3"/>
    <w:rsid w:val="002D4882"/>
    <w:rsid w:val="002D550C"/>
    <w:rsid w:val="002D5882"/>
    <w:rsid w:val="002D708C"/>
    <w:rsid w:val="002E1059"/>
    <w:rsid w:val="002E1125"/>
    <w:rsid w:val="002E1838"/>
    <w:rsid w:val="002E198D"/>
    <w:rsid w:val="002E376D"/>
    <w:rsid w:val="002F0918"/>
    <w:rsid w:val="002F1205"/>
    <w:rsid w:val="002F1483"/>
    <w:rsid w:val="002F1DB1"/>
    <w:rsid w:val="002F313D"/>
    <w:rsid w:val="002F3335"/>
    <w:rsid w:val="002F467E"/>
    <w:rsid w:val="002F4969"/>
    <w:rsid w:val="002F6B53"/>
    <w:rsid w:val="002F7A58"/>
    <w:rsid w:val="00302435"/>
    <w:rsid w:val="0030323E"/>
    <w:rsid w:val="0030427E"/>
    <w:rsid w:val="00304419"/>
    <w:rsid w:val="003055BD"/>
    <w:rsid w:val="00305B5C"/>
    <w:rsid w:val="00310C31"/>
    <w:rsid w:val="0031149B"/>
    <w:rsid w:val="003138C9"/>
    <w:rsid w:val="00314343"/>
    <w:rsid w:val="00314CEF"/>
    <w:rsid w:val="00314D09"/>
    <w:rsid w:val="003150BF"/>
    <w:rsid w:val="0031513B"/>
    <w:rsid w:val="0031561F"/>
    <w:rsid w:val="00315E4C"/>
    <w:rsid w:val="00316873"/>
    <w:rsid w:val="00321B15"/>
    <w:rsid w:val="0032457B"/>
    <w:rsid w:val="00324CAE"/>
    <w:rsid w:val="00331FD6"/>
    <w:rsid w:val="0033266B"/>
    <w:rsid w:val="00332CBF"/>
    <w:rsid w:val="003332C3"/>
    <w:rsid w:val="003332F2"/>
    <w:rsid w:val="0033477E"/>
    <w:rsid w:val="00335882"/>
    <w:rsid w:val="00336A64"/>
    <w:rsid w:val="003373D3"/>
    <w:rsid w:val="003379CF"/>
    <w:rsid w:val="003401F6"/>
    <w:rsid w:val="00342DD9"/>
    <w:rsid w:val="0034341C"/>
    <w:rsid w:val="003438F7"/>
    <w:rsid w:val="00344B12"/>
    <w:rsid w:val="00345A36"/>
    <w:rsid w:val="00347880"/>
    <w:rsid w:val="00351226"/>
    <w:rsid w:val="0035122E"/>
    <w:rsid w:val="00351B5F"/>
    <w:rsid w:val="00351BE3"/>
    <w:rsid w:val="00353112"/>
    <w:rsid w:val="00353504"/>
    <w:rsid w:val="003569F8"/>
    <w:rsid w:val="0035758E"/>
    <w:rsid w:val="00357874"/>
    <w:rsid w:val="00360F23"/>
    <w:rsid w:val="00363747"/>
    <w:rsid w:val="003638BB"/>
    <w:rsid w:val="00363E6D"/>
    <w:rsid w:val="00364A1A"/>
    <w:rsid w:val="00364A23"/>
    <w:rsid w:val="00364C5E"/>
    <w:rsid w:val="0036616C"/>
    <w:rsid w:val="0036720E"/>
    <w:rsid w:val="00370462"/>
    <w:rsid w:val="0037172D"/>
    <w:rsid w:val="003734AE"/>
    <w:rsid w:val="003738BF"/>
    <w:rsid w:val="00374170"/>
    <w:rsid w:val="00376117"/>
    <w:rsid w:val="003816E5"/>
    <w:rsid w:val="00384593"/>
    <w:rsid w:val="00385278"/>
    <w:rsid w:val="00390056"/>
    <w:rsid w:val="003969AB"/>
    <w:rsid w:val="003970E7"/>
    <w:rsid w:val="00397F41"/>
    <w:rsid w:val="003A0088"/>
    <w:rsid w:val="003A11DB"/>
    <w:rsid w:val="003A1DA3"/>
    <w:rsid w:val="003A20C3"/>
    <w:rsid w:val="003A2357"/>
    <w:rsid w:val="003A2E06"/>
    <w:rsid w:val="003A30F1"/>
    <w:rsid w:val="003A5A3B"/>
    <w:rsid w:val="003A61F9"/>
    <w:rsid w:val="003B1AD4"/>
    <w:rsid w:val="003B3DAC"/>
    <w:rsid w:val="003B4A52"/>
    <w:rsid w:val="003B5709"/>
    <w:rsid w:val="003B5947"/>
    <w:rsid w:val="003B5D27"/>
    <w:rsid w:val="003B79EA"/>
    <w:rsid w:val="003C143B"/>
    <w:rsid w:val="003C1634"/>
    <w:rsid w:val="003C2796"/>
    <w:rsid w:val="003C312C"/>
    <w:rsid w:val="003C588D"/>
    <w:rsid w:val="003C79D3"/>
    <w:rsid w:val="003C7E31"/>
    <w:rsid w:val="003D18C6"/>
    <w:rsid w:val="003D282F"/>
    <w:rsid w:val="003D5959"/>
    <w:rsid w:val="003D6199"/>
    <w:rsid w:val="003D70BB"/>
    <w:rsid w:val="003E0E19"/>
    <w:rsid w:val="003E1C41"/>
    <w:rsid w:val="003E2EDF"/>
    <w:rsid w:val="003E53B3"/>
    <w:rsid w:val="003E5850"/>
    <w:rsid w:val="003E59A0"/>
    <w:rsid w:val="003E66DD"/>
    <w:rsid w:val="003E729A"/>
    <w:rsid w:val="003F02BC"/>
    <w:rsid w:val="003F0AC0"/>
    <w:rsid w:val="003F15C0"/>
    <w:rsid w:val="003F243B"/>
    <w:rsid w:val="003F4ACF"/>
    <w:rsid w:val="003F743C"/>
    <w:rsid w:val="004015E2"/>
    <w:rsid w:val="00401C24"/>
    <w:rsid w:val="0040234C"/>
    <w:rsid w:val="004027CB"/>
    <w:rsid w:val="004038FD"/>
    <w:rsid w:val="00404CF4"/>
    <w:rsid w:val="00412777"/>
    <w:rsid w:val="00412F6E"/>
    <w:rsid w:val="004139C5"/>
    <w:rsid w:val="004154F7"/>
    <w:rsid w:val="00417F48"/>
    <w:rsid w:val="004202D4"/>
    <w:rsid w:val="0042035F"/>
    <w:rsid w:val="00422096"/>
    <w:rsid w:val="0042273C"/>
    <w:rsid w:val="0042339F"/>
    <w:rsid w:val="00424337"/>
    <w:rsid w:val="004266E7"/>
    <w:rsid w:val="00427028"/>
    <w:rsid w:val="0043128A"/>
    <w:rsid w:val="00431350"/>
    <w:rsid w:val="00431C8E"/>
    <w:rsid w:val="004338BA"/>
    <w:rsid w:val="00436BA5"/>
    <w:rsid w:val="00437AAF"/>
    <w:rsid w:val="00440737"/>
    <w:rsid w:val="0044311E"/>
    <w:rsid w:val="004431C2"/>
    <w:rsid w:val="004434F3"/>
    <w:rsid w:val="004444DD"/>
    <w:rsid w:val="0044510E"/>
    <w:rsid w:val="00450033"/>
    <w:rsid w:val="00454994"/>
    <w:rsid w:val="00455B64"/>
    <w:rsid w:val="00456A55"/>
    <w:rsid w:val="00457318"/>
    <w:rsid w:val="0046100C"/>
    <w:rsid w:val="00463A06"/>
    <w:rsid w:val="00463B9D"/>
    <w:rsid w:val="00465905"/>
    <w:rsid w:val="00465A97"/>
    <w:rsid w:val="00465CD5"/>
    <w:rsid w:val="0046681E"/>
    <w:rsid w:val="00467248"/>
    <w:rsid w:val="004675AA"/>
    <w:rsid w:val="00470FD6"/>
    <w:rsid w:val="0047225B"/>
    <w:rsid w:val="00483D7D"/>
    <w:rsid w:val="004840D3"/>
    <w:rsid w:val="0048564B"/>
    <w:rsid w:val="004859CA"/>
    <w:rsid w:val="00486CE4"/>
    <w:rsid w:val="004878C9"/>
    <w:rsid w:val="00492869"/>
    <w:rsid w:val="00496ACB"/>
    <w:rsid w:val="0049790F"/>
    <w:rsid w:val="00497EBA"/>
    <w:rsid w:val="00497FB1"/>
    <w:rsid w:val="004A06A7"/>
    <w:rsid w:val="004A0EBE"/>
    <w:rsid w:val="004A10C7"/>
    <w:rsid w:val="004A1F39"/>
    <w:rsid w:val="004A4A4E"/>
    <w:rsid w:val="004A521A"/>
    <w:rsid w:val="004A5869"/>
    <w:rsid w:val="004A7DB7"/>
    <w:rsid w:val="004B00DF"/>
    <w:rsid w:val="004B0D7E"/>
    <w:rsid w:val="004B2FD6"/>
    <w:rsid w:val="004B38EB"/>
    <w:rsid w:val="004B48AD"/>
    <w:rsid w:val="004B4E49"/>
    <w:rsid w:val="004C2714"/>
    <w:rsid w:val="004C3339"/>
    <w:rsid w:val="004C4204"/>
    <w:rsid w:val="004C4A12"/>
    <w:rsid w:val="004D00D1"/>
    <w:rsid w:val="004D28FE"/>
    <w:rsid w:val="004D54D8"/>
    <w:rsid w:val="004E154B"/>
    <w:rsid w:val="004E187A"/>
    <w:rsid w:val="004E3D0F"/>
    <w:rsid w:val="004E4EDE"/>
    <w:rsid w:val="004E5042"/>
    <w:rsid w:val="004E548C"/>
    <w:rsid w:val="004E563D"/>
    <w:rsid w:val="004E5A50"/>
    <w:rsid w:val="004E6EB9"/>
    <w:rsid w:val="004E7469"/>
    <w:rsid w:val="004F0381"/>
    <w:rsid w:val="004F0A46"/>
    <w:rsid w:val="004F146E"/>
    <w:rsid w:val="004F1947"/>
    <w:rsid w:val="004F3832"/>
    <w:rsid w:val="004F70FE"/>
    <w:rsid w:val="005034D2"/>
    <w:rsid w:val="00503665"/>
    <w:rsid w:val="00503920"/>
    <w:rsid w:val="00503BC3"/>
    <w:rsid w:val="0050596B"/>
    <w:rsid w:val="00506061"/>
    <w:rsid w:val="00510488"/>
    <w:rsid w:val="00510E9D"/>
    <w:rsid w:val="0051129D"/>
    <w:rsid w:val="0051317A"/>
    <w:rsid w:val="00516508"/>
    <w:rsid w:val="0051682F"/>
    <w:rsid w:val="00517B23"/>
    <w:rsid w:val="005210F3"/>
    <w:rsid w:val="00521658"/>
    <w:rsid w:val="00526795"/>
    <w:rsid w:val="0052744A"/>
    <w:rsid w:val="00530154"/>
    <w:rsid w:val="00530D6E"/>
    <w:rsid w:val="005323ED"/>
    <w:rsid w:val="0053360B"/>
    <w:rsid w:val="00536F75"/>
    <w:rsid w:val="005423E2"/>
    <w:rsid w:val="00542D6F"/>
    <w:rsid w:val="0054649B"/>
    <w:rsid w:val="00550176"/>
    <w:rsid w:val="00552EF6"/>
    <w:rsid w:val="00555E32"/>
    <w:rsid w:val="005564C0"/>
    <w:rsid w:val="005565D0"/>
    <w:rsid w:val="00563335"/>
    <w:rsid w:val="005633D4"/>
    <w:rsid w:val="00572B1A"/>
    <w:rsid w:val="005738D2"/>
    <w:rsid w:val="00574307"/>
    <w:rsid w:val="00575149"/>
    <w:rsid w:val="00575447"/>
    <w:rsid w:val="005800CF"/>
    <w:rsid w:val="00582FD6"/>
    <w:rsid w:val="00583426"/>
    <w:rsid w:val="0058654F"/>
    <w:rsid w:val="00586817"/>
    <w:rsid w:val="00586C37"/>
    <w:rsid w:val="0058791B"/>
    <w:rsid w:val="005879D8"/>
    <w:rsid w:val="005911E3"/>
    <w:rsid w:val="00593258"/>
    <w:rsid w:val="0059394C"/>
    <w:rsid w:val="00593BEF"/>
    <w:rsid w:val="00594835"/>
    <w:rsid w:val="00596BF3"/>
    <w:rsid w:val="005A1D60"/>
    <w:rsid w:val="005A2583"/>
    <w:rsid w:val="005A51B4"/>
    <w:rsid w:val="005A5F7B"/>
    <w:rsid w:val="005A7695"/>
    <w:rsid w:val="005B4DBB"/>
    <w:rsid w:val="005B6AFF"/>
    <w:rsid w:val="005B77D4"/>
    <w:rsid w:val="005B7982"/>
    <w:rsid w:val="005B7ACA"/>
    <w:rsid w:val="005C02C2"/>
    <w:rsid w:val="005C58E1"/>
    <w:rsid w:val="005C7A76"/>
    <w:rsid w:val="005D40A9"/>
    <w:rsid w:val="005D4AE6"/>
    <w:rsid w:val="005D503C"/>
    <w:rsid w:val="005D75D7"/>
    <w:rsid w:val="005D77DF"/>
    <w:rsid w:val="005E288A"/>
    <w:rsid w:val="005E40AC"/>
    <w:rsid w:val="005E4176"/>
    <w:rsid w:val="005E499C"/>
    <w:rsid w:val="005E4E52"/>
    <w:rsid w:val="005E55CE"/>
    <w:rsid w:val="005E6219"/>
    <w:rsid w:val="005E7C0C"/>
    <w:rsid w:val="005F01F8"/>
    <w:rsid w:val="005F0584"/>
    <w:rsid w:val="005F0660"/>
    <w:rsid w:val="005F1BE4"/>
    <w:rsid w:val="005F1D7F"/>
    <w:rsid w:val="005F5297"/>
    <w:rsid w:val="005F7EF2"/>
    <w:rsid w:val="0060259B"/>
    <w:rsid w:val="0060285A"/>
    <w:rsid w:val="00603099"/>
    <w:rsid w:val="006109E3"/>
    <w:rsid w:val="00610C5B"/>
    <w:rsid w:val="00612958"/>
    <w:rsid w:val="0061431F"/>
    <w:rsid w:val="006152BD"/>
    <w:rsid w:val="00615560"/>
    <w:rsid w:val="00615A68"/>
    <w:rsid w:val="00621556"/>
    <w:rsid w:val="00622879"/>
    <w:rsid w:val="006228A3"/>
    <w:rsid w:val="0062414C"/>
    <w:rsid w:val="00625C08"/>
    <w:rsid w:val="00631AE3"/>
    <w:rsid w:val="006324EF"/>
    <w:rsid w:val="006402F5"/>
    <w:rsid w:val="006423ED"/>
    <w:rsid w:val="00644055"/>
    <w:rsid w:val="00644E06"/>
    <w:rsid w:val="00647741"/>
    <w:rsid w:val="006504AA"/>
    <w:rsid w:val="00651261"/>
    <w:rsid w:val="00651310"/>
    <w:rsid w:val="0065148B"/>
    <w:rsid w:val="00651FDA"/>
    <w:rsid w:val="00652EA5"/>
    <w:rsid w:val="00655912"/>
    <w:rsid w:val="00657A9F"/>
    <w:rsid w:val="006610ED"/>
    <w:rsid w:val="00661625"/>
    <w:rsid w:val="00664A32"/>
    <w:rsid w:val="006669E9"/>
    <w:rsid w:val="00666C97"/>
    <w:rsid w:val="00666F44"/>
    <w:rsid w:val="006700D1"/>
    <w:rsid w:val="006702AB"/>
    <w:rsid w:val="00671E46"/>
    <w:rsid w:val="00673ABA"/>
    <w:rsid w:val="00676A19"/>
    <w:rsid w:val="00680771"/>
    <w:rsid w:val="00680F2E"/>
    <w:rsid w:val="00681FBE"/>
    <w:rsid w:val="00682963"/>
    <w:rsid w:val="00683F00"/>
    <w:rsid w:val="00685722"/>
    <w:rsid w:val="0068743B"/>
    <w:rsid w:val="006874F1"/>
    <w:rsid w:val="0068760D"/>
    <w:rsid w:val="00690C55"/>
    <w:rsid w:val="006922B1"/>
    <w:rsid w:val="00695A8D"/>
    <w:rsid w:val="006960F9"/>
    <w:rsid w:val="00697749"/>
    <w:rsid w:val="006A09B3"/>
    <w:rsid w:val="006A1606"/>
    <w:rsid w:val="006A1FBF"/>
    <w:rsid w:val="006A2C45"/>
    <w:rsid w:val="006A2DAE"/>
    <w:rsid w:val="006B04F7"/>
    <w:rsid w:val="006B1D54"/>
    <w:rsid w:val="006B27C1"/>
    <w:rsid w:val="006B5B1E"/>
    <w:rsid w:val="006B774B"/>
    <w:rsid w:val="006C0A77"/>
    <w:rsid w:val="006C1FC9"/>
    <w:rsid w:val="006C2A5B"/>
    <w:rsid w:val="006C2D04"/>
    <w:rsid w:val="006C6F15"/>
    <w:rsid w:val="006D1946"/>
    <w:rsid w:val="006D2369"/>
    <w:rsid w:val="006D24F0"/>
    <w:rsid w:val="006D317B"/>
    <w:rsid w:val="006D3A96"/>
    <w:rsid w:val="006D4EDA"/>
    <w:rsid w:val="006D6DA1"/>
    <w:rsid w:val="006D73EA"/>
    <w:rsid w:val="006E0D45"/>
    <w:rsid w:val="006E2532"/>
    <w:rsid w:val="006E2D3A"/>
    <w:rsid w:val="006E3C05"/>
    <w:rsid w:val="006E4FBA"/>
    <w:rsid w:val="006E5E9A"/>
    <w:rsid w:val="006E74AB"/>
    <w:rsid w:val="006F3013"/>
    <w:rsid w:val="006F356F"/>
    <w:rsid w:val="006F4CE3"/>
    <w:rsid w:val="006F515D"/>
    <w:rsid w:val="006F7103"/>
    <w:rsid w:val="007011D2"/>
    <w:rsid w:val="00703E2D"/>
    <w:rsid w:val="00705DF4"/>
    <w:rsid w:val="00707645"/>
    <w:rsid w:val="00710578"/>
    <w:rsid w:val="007122A6"/>
    <w:rsid w:val="00714AC6"/>
    <w:rsid w:val="00715E47"/>
    <w:rsid w:val="00717582"/>
    <w:rsid w:val="007227D1"/>
    <w:rsid w:val="007229A2"/>
    <w:rsid w:val="00723B9C"/>
    <w:rsid w:val="00725F1B"/>
    <w:rsid w:val="00726214"/>
    <w:rsid w:val="007307E7"/>
    <w:rsid w:val="00730A44"/>
    <w:rsid w:val="0073340E"/>
    <w:rsid w:val="007346FD"/>
    <w:rsid w:val="00736162"/>
    <w:rsid w:val="00737C5D"/>
    <w:rsid w:val="00737EAF"/>
    <w:rsid w:val="00740561"/>
    <w:rsid w:val="0074093A"/>
    <w:rsid w:val="00741AD2"/>
    <w:rsid w:val="00742648"/>
    <w:rsid w:val="00743757"/>
    <w:rsid w:val="00744AA3"/>
    <w:rsid w:val="00744D20"/>
    <w:rsid w:val="00745018"/>
    <w:rsid w:val="0074767B"/>
    <w:rsid w:val="007506A1"/>
    <w:rsid w:val="00750871"/>
    <w:rsid w:val="00750A71"/>
    <w:rsid w:val="00751CED"/>
    <w:rsid w:val="00753262"/>
    <w:rsid w:val="00753271"/>
    <w:rsid w:val="00754414"/>
    <w:rsid w:val="0075542E"/>
    <w:rsid w:val="00755B6D"/>
    <w:rsid w:val="007607DC"/>
    <w:rsid w:val="00761EE9"/>
    <w:rsid w:val="00763E8B"/>
    <w:rsid w:val="007659C8"/>
    <w:rsid w:val="00765DAB"/>
    <w:rsid w:val="00771D1D"/>
    <w:rsid w:val="00772ADF"/>
    <w:rsid w:val="0077520E"/>
    <w:rsid w:val="0077574D"/>
    <w:rsid w:val="007760FB"/>
    <w:rsid w:val="00776F9D"/>
    <w:rsid w:val="007773CD"/>
    <w:rsid w:val="00781198"/>
    <w:rsid w:val="00782E02"/>
    <w:rsid w:val="00783699"/>
    <w:rsid w:val="00783FE4"/>
    <w:rsid w:val="00784372"/>
    <w:rsid w:val="007859CF"/>
    <w:rsid w:val="007863F0"/>
    <w:rsid w:val="00787578"/>
    <w:rsid w:val="00787841"/>
    <w:rsid w:val="00787F7A"/>
    <w:rsid w:val="00792EFE"/>
    <w:rsid w:val="0079658C"/>
    <w:rsid w:val="00796750"/>
    <w:rsid w:val="00797A7B"/>
    <w:rsid w:val="00797E79"/>
    <w:rsid w:val="00797E87"/>
    <w:rsid w:val="007A1B5B"/>
    <w:rsid w:val="007A41E8"/>
    <w:rsid w:val="007B06E8"/>
    <w:rsid w:val="007B0980"/>
    <w:rsid w:val="007B1BE0"/>
    <w:rsid w:val="007B3738"/>
    <w:rsid w:val="007B3881"/>
    <w:rsid w:val="007B4601"/>
    <w:rsid w:val="007B50B9"/>
    <w:rsid w:val="007B6BC4"/>
    <w:rsid w:val="007C377D"/>
    <w:rsid w:val="007C47F7"/>
    <w:rsid w:val="007C5635"/>
    <w:rsid w:val="007C6178"/>
    <w:rsid w:val="007C6CC2"/>
    <w:rsid w:val="007C73FA"/>
    <w:rsid w:val="007D172E"/>
    <w:rsid w:val="007D32CE"/>
    <w:rsid w:val="007D5CE2"/>
    <w:rsid w:val="007D6338"/>
    <w:rsid w:val="007E11A4"/>
    <w:rsid w:val="007E1327"/>
    <w:rsid w:val="007E19BB"/>
    <w:rsid w:val="007E332C"/>
    <w:rsid w:val="007E3BD4"/>
    <w:rsid w:val="007E413F"/>
    <w:rsid w:val="007E4882"/>
    <w:rsid w:val="007E5B33"/>
    <w:rsid w:val="007E6107"/>
    <w:rsid w:val="007E7A04"/>
    <w:rsid w:val="007F17AA"/>
    <w:rsid w:val="007F2C10"/>
    <w:rsid w:val="007F4040"/>
    <w:rsid w:val="007F5132"/>
    <w:rsid w:val="007F5999"/>
    <w:rsid w:val="007F7762"/>
    <w:rsid w:val="007F7826"/>
    <w:rsid w:val="008033A1"/>
    <w:rsid w:val="00803933"/>
    <w:rsid w:val="00803A57"/>
    <w:rsid w:val="00803FF2"/>
    <w:rsid w:val="008059EF"/>
    <w:rsid w:val="00805B64"/>
    <w:rsid w:val="00805C6A"/>
    <w:rsid w:val="008078E4"/>
    <w:rsid w:val="00807C7A"/>
    <w:rsid w:val="00811931"/>
    <w:rsid w:val="00811A40"/>
    <w:rsid w:val="008131BC"/>
    <w:rsid w:val="00813F14"/>
    <w:rsid w:val="00814092"/>
    <w:rsid w:val="00815F6E"/>
    <w:rsid w:val="008161EA"/>
    <w:rsid w:val="0081703B"/>
    <w:rsid w:val="0081712B"/>
    <w:rsid w:val="0081764A"/>
    <w:rsid w:val="00817B36"/>
    <w:rsid w:val="008202EF"/>
    <w:rsid w:val="0082269C"/>
    <w:rsid w:val="00822FA1"/>
    <w:rsid w:val="00827627"/>
    <w:rsid w:val="008308E8"/>
    <w:rsid w:val="00830DB3"/>
    <w:rsid w:val="00832CF7"/>
    <w:rsid w:val="0083300C"/>
    <w:rsid w:val="00833E48"/>
    <w:rsid w:val="00841296"/>
    <w:rsid w:val="00841DFC"/>
    <w:rsid w:val="00842DED"/>
    <w:rsid w:val="00845E9C"/>
    <w:rsid w:val="0084699C"/>
    <w:rsid w:val="00847D71"/>
    <w:rsid w:val="00851123"/>
    <w:rsid w:val="00851DED"/>
    <w:rsid w:val="008538BC"/>
    <w:rsid w:val="00854D10"/>
    <w:rsid w:val="00855DE5"/>
    <w:rsid w:val="00860F18"/>
    <w:rsid w:val="0086208A"/>
    <w:rsid w:val="00862175"/>
    <w:rsid w:val="008640D3"/>
    <w:rsid w:val="008643CF"/>
    <w:rsid w:val="00867462"/>
    <w:rsid w:val="00870B88"/>
    <w:rsid w:val="00871991"/>
    <w:rsid w:val="0088233E"/>
    <w:rsid w:val="008876B8"/>
    <w:rsid w:val="00887713"/>
    <w:rsid w:val="00891B43"/>
    <w:rsid w:val="00892FE8"/>
    <w:rsid w:val="00893B53"/>
    <w:rsid w:val="00893EAD"/>
    <w:rsid w:val="00894A06"/>
    <w:rsid w:val="008A101A"/>
    <w:rsid w:val="008A1FC6"/>
    <w:rsid w:val="008A2AB2"/>
    <w:rsid w:val="008A5FF8"/>
    <w:rsid w:val="008A7FF1"/>
    <w:rsid w:val="008B13B5"/>
    <w:rsid w:val="008B2AE9"/>
    <w:rsid w:val="008B4434"/>
    <w:rsid w:val="008B4528"/>
    <w:rsid w:val="008B5D49"/>
    <w:rsid w:val="008B7C7F"/>
    <w:rsid w:val="008C21D0"/>
    <w:rsid w:val="008C480A"/>
    <w:rsid w:val="008C4898"/>
    <w:rsid w:val="008C4F53"/>
    <w:rsid w:val="008C584D"/>
    <w:rsid w:val="008C5FA8"/>
    <w:rsid w:val="008C6C7F"/>
    <w:rsid w:val="008D03AC"/>
    <w:rsid w:val="008D5776"/>
    <w:rsid w:val="008D6529"/>
    <w:rsid w:val="008E0254"/>
    <w:rsid w:val="008E0697"/>
    <w:rsid w:val="008E24FB"/>
    <w:rsid w:val="008E5C4C"/>
    <w:rsid w:val="008E6ED6"/>
    <w:rsid w:val="008F33F3"/>
    <w:rsid w:val="008F44B8"/>
    <w:rsid w:val="008F5FA3"/>
    <w:rsid w:val="008F6CBF"/>
    <w:rsid w:val="008F7B78"/>
    <w:rsid w:val="008F7FE0"/>
    <w:rsid w:val="00901046"/>
    <w:rsid w:val="00901259"/>
    <w:rsid w:val="00903AA3"/>
    <w:rsid w:val="00903FD9"/>
    <w:rsid w:val="0090408E"/>
    <w:rsid w:val="0090590D"/>
    <w:rsid w:val="00910875"/>
    <w:rsid w:val="00910DEF"/>
    <w:rsid w:val="00911200"/>
    <w:rsid w:val="00914BBF"/>
    <w:rsid w:val="009155D8"/>
    <w:rsid w:val="00915608"/>
    <w:rsid w:val="00916C99"/>
    <w:rsid w:val="00916DA1"/>
    <w:rsid w:val="00917E49"/>
    <w:rsid w:val="0092215E"/>
    <w:rsid w:val="00922E34"/>
    <w:rsid w:val="00923A6A"/>
    <w:rsid w:val="00924519"/>
    <w:rsid w:val="0092640F"/>
    <w:rsid w:val="00927A45"/>
    <w:rsid w:val="009306DE"/>
    <w:rsid w:val="00931CC9"/>
    <w:rsid w:val="00931D14"/>
    <w:rsid w:val="00932883"/>
    <w:rsid w:val="00935B5D"/>
    <w:rsid w:val="00935D07"/>
    <w:rsid w:val="009368A9"/>
    <w:rsid w:val="0093711E"/>
    <w:rsid w:val="00937E52"/>
    <w:rsid w:val="00940DA4"/>
    <w:rsid w:val="009420C9"/>
    <w:rsid w:val="00942EB8"/>
    <w:rsid w:val="00942EFD"/>
    <w:rsid w:val="00943CE4"/>
    <w:rsid w:val="00944B53"/>
    <w:rsid w:val="00945FE0"/>
    <w:rsid w:val="00950222"/>
    <w:rsid w:val="00951022"/>
    <w:rsid w:val="009515B0"/>
    <w:rsid w:val="00952F8B"/>
    <w:rsid w:val="00953EA5"/>
    <w:rsid w:val="00957C2A"/>
    <w:rsid w:val="00967612"/>
    <w:rsid w:val="00972DAF"/>
    <w:rsid w:val="009738C5"/>
    <w:rsid w:val="00974606"/>
    <w:rsid w:val="009749B4"/>
    <w:rsid w:val="0097545D"/>
    <w:rsid w:val="009756A6"/>
    <w:rsid w:val="0097588B"/>
    <w:rsid w:val="0097631C"/>
    <w:rsid w:val="00980EA1"/>
    <w:rsid w:val="00981707"/>
    <w:rsid w:val="00981D71"/>
    <w:rsid w:val="00983338"/>
    <w:rsid w:val="00984564"/>
    <w:rsid w:val="00984982"/>
    <w:rsid w:val="00985CE7"/>
    <w:rsid w:val="0098626F"/>
    <w:rsid w:val="00990795"/>
    <w:rsid w:val="00991943"/>
    <w:rsid w:val="0099220A"/>
    <w:rsid w:val="00993677"/>
    <w:rsid w:val="00993C90"/>
    <w:rsid w:val="00993CF9"/>
    <w:rsid w:val="00994E3A"/>
    <w:rsid w:val="0099732E"/>
    <w:rsid w:val="00997854"/>
    <w:rsid w:val="009A4D02"/>
    <w:rsid w:val="009A557A"/>
    <w:rsid w:val="009A6306"/>
    <w:rsid w:val="009A6739"/>
    <w:rsid w:val="009A7568"/>
    <w:rsid w:val="009B3338"/>
    <w:rsid w:val="009B33E7"/>
    <w:rsid w:val="009B3C6C"/>
    <w:rsid w:val="009B48E7"/>
    <w:rsid w:val="009B5040"/>
    <w:rsid w:val="009C1A0A"/>
    <w:rsid w:val="009C2E49"/>
    <w:rsid w:val="009C30DB"/>
    <w:rsid w:val="009C39C2"/>
    <w:rsid w:val="009C4EAE"/>
    <w:rsid w:val="009C671B"/>
    <w:rsid w:val="009C7581"/>
    <w:rsid w:val="009C7A47"/>
    <w:rsid w:val="009D03E0"/>
    <w:rsid w:val="009D1DB2"/>
    <w:rsid w:val="009D2FA5"/>
    <w:rsid w:val="009D528F"/>
    <w:rsid w:val="009D53E6"/>
    <w:rsid w:val="009D55F8"/>
    <w:rsid w:val="009D6634"/>
    <w:rsid w:val="009D75D7"/>
    <w:rsid w:val="009D7863"/>
    <w:rsid w:val="009D7FB9"/>
    <w:rsid w:val="009E0554"/>
    <w:rsid w:val="009E0AF4"/>
    <w:rsid w:val="009E16E4"/>
    <w:rsid w:val="009E1A99"/>
    <w:rsid w:val="009E1B97"/>
    <w:rsid w:val="009E1EAD"/>
    <w:rsid w:val="009E2973"/>
    <w:rsid w:val="009E4B5A"/>
    <w:rsid w:val="009E6B8A"/>
    <w:rsid w:val="009E7760"/>
    <w:rsid w:val="009F1115"/>
    <w:rsid w:val="009F12E3"/>
    <w:rsid w:val="009F201D"/>
    <w:rsid w:val="009F3BCE"/>
    <w:rsid w:val="009F3E08"/>
    <w:rsid w:val="009F4058"/>
    <w:rsid w:val="009F5BDF"/>
    <w:rsid w:val="00A03E6D"/>
    <w:rsid w:val="00A03FBC"/>
    <w:rsid w:val="00A06B8D"/>
    <w:rsid w:val="00A101F8"/>
    <w:rsid w:val="00A12A27"/>
    <w:rsid w:val="00A12F7B"/>
    <w:rsid w:val="00A13BBB"/>
    <w:rsid w:val="00A150D9"/>
    <w:rsid w:val="00A15EFD"/>
    <w:rsid w:val="00A2302C"/>
    <w:rsid w:val="00A232A0"/>
    <w:rsid w:val="00A26EC2"/>
    <w:rsid w:val="00A2702F"/>
    <w:rsid w:val="00A27D8B"/>
    <w:rsid w:val="00A300E0"/>
    <w:rsid w:val="00A30EC8"/>
    <w:rsid w:val="00A31138"/>
    <w:rsid w:val="00A312CA"/>
    <w:rsid w:val="00A3177D"/>
    <w:rsid w:val="00A32AE3"/>
    <w:rsid w:val="00A33D2E"/>
    <w:rsid w:val="00A34922"/>
    <w:rsid w:val="00A35768"/>
    <w:rsid w:val="00A37D26"/>
    <w:rsid w:val="00A47C5C"/>
    <w:rsid w:val="00A5286F"/>
    <w:rsid w:val="00A53467"/>
    <w:rsid w:val="00A53B2C"/>
    <w:rsid w:val="00A53EFC"/>
    <w:rsid w:val="00A54103"/>
    <w:rsid w:val="00A561E4"/>
    <w:rsid w:val="00A60FCF"/>
    <w:rsid w:val="00A624CE"/>
    <w:rsid w:val="00A66508"/>
    <w:rsid w:val="00A66847"/>
    <w:rsid w:val="00A70985"/>
    <w:rsid w:val="00A72C65"/>
    <w:rsid w:val="00A73973"/>
    <w:rsid w:val="00A740EE"/>
    <w:rsid w:val="00A74C4C"/>
    <w:rsid w:val="00A83FC1"/>
    <w:rsid w:val="00A8439A"/>
    <w:rsid w:val="00A846F7"/>
    <w:rsid w:val="00A84A25"/>
    <w:rsid w:val="00A867B8"/>
    <w:rsid w:val="00A87472"/>
    <w:rsid w:val="00A8777E"/>
    <w:rsid w:val="00A90790"/>
    <w:rsid w:val="00A94CB5"/>
    <w:rsid w:val="00A94E76"/>
    <w:rsid w:val="00A9561F"/>
    <w:rsid w:val="00A97FE6"/>
    <w:rsid w:val="00AA0DB1"/>
    <w:rsid w:val="00AA316B"/>
    <w:rsid w:val="00AA436D"/>
    <w:rsid w:val="00AA5C97"/>
    <w:rsid w:val="00AA7000"/>
    <w:rsid w:val="00AA73C6"/>
    <w:rsid w:val="00AB0491"/>
    <w:rsid w:val="00AB0BD4"/>
    <w:rsid w:val="00AB11B6"/>
    <w:rsid w:val="00AB1BC1"/>
    <w:rsid w:val="00AB3BBF"/>
    <w:rsid w:val="00AC0963"/>
    <w:rsid w:val="00AC0CB8"/>
    <w:rsid w:val="00AC218C"/>
    <w:rsid w:val="00AD453B"/>
    <w:rsid w:val="00AD5173"/>
    <w:rsid w:val="00AD53D4"/>
    <w:rsid w:val="00AD5475"/>
    <w:rsid w:val="00AD59FB"/>
    <w:rsid w:val="00AD5A42"/>
    <w:rsid w:val="00AD683B"/>
    <w:rsid w:val="00AE2FA3"/>
    <w:rsid w:val="00AE5388"/>
    <w:rsid w:val="00AE6CB8"/>
    <w:rsid w:val="00AE76A2"/>
    <w:rsid w:val="00AF2D8A"/>
    <w:rsid w:val="00AF4B50"/>
    <w:rsid w:val="00AF4D6C"/>
    <w:rsid w:val="00AF4DBD"/>
    <w:rsid w:val="00AF4F84"/>
    <w:rsid w:val="00AF592A"/>
    <w:rsid w:val="00AF6286"/>
    <w:rsid w:val="00B00F34"/>
    <w:rsid w:val="00B01D5D"/>
    <w:rsid w:val="00B04063"/>
    <w:rsid w:val="00B04169"/>
    <w:rsid w:val="00B05159"/>
    <w:rsid w:val="00B1088A"/>
    <w:rsid w:val="00B11A5A"/>
    <w:rsid w:val="00B11E86"/>
    <w:rsid w:val="00B1239A"/>
    <w:rsid w:val="00B12890"/>
    <w:rsid w:val="00B13EE3"/>
    <w:rsid w:val="00B239E9"/>
    <w:rsid w:val="00B23AC8"/>
    <w:rsid w:val="00B24D65"/>
    <w:rsid w:val="00B26B53"/>
    <w:rsid w:val="00B274A5"/>
    <w:rsid w:val="00B30DA2"/>
    <w:rsid w:val="00B3363D"/>
    <w:rsid w:val="00B34C32"/>
    <w:rsid w:val="00B35659"/>
    <w:rsid w:val="00B36312"/>
    <w:rsid w:val="00B3667F"/>
    <w:rsid w:val="00B36B14"/>
    <w:rsid w:val="00B36BF5"/>
    <w:rsid w:val="00B36CDB"/>
    <w:rsid w:val="00B36E64"/>
    <w:rsid w:val="00B372B8"/>
    <w:rsid w:val="00B41A75"/>
    <w:rsid w:val="00B4296F"/>
    <w:rsid w:val="00B44343"/>
    <w:rsid w:val="00B44D6B"/>
    <w:rsid w:val="00B46853"/>
    <w:rsid w:val="00B51173"/>
    <w:rsid w:val="00B51930"/>
    <w:rsid w:val="00B51A9C"/>
    <w:rsid w:val="00B55CEA"/>
    <w:rsid w:val="00B55CED"/>
    <w:rsid w:val="00B55E8A"/>
    <w:rsid w:val="00B5748B"/>
    <w:rsid w:val="00B60CA6"/>
    <w:rsid w:val="00B61B11"/>
    <w:rsid w:val="00B63CC0"/>
    <w:rsid w:val="00B654E1"/>
    <w:rsid w:val="00B704C5"/>
    <w:rsid w:val="00B708F3"/>
    <w:rsid w:val="00B73997"/>
    <w:rsid w:val="00B73A13"/>
    <w:rsid w:val="00B74023"/>
    <w:rsid w:val="00B7471B"/>
    <w:rsid w:val="00B756AD"/>
    <w:rsid w:val="00B756EC"/>
    <w:rsid w:val="00B7599E"/>
    <w:rsid w:val="00B75C0A"/>
    <w:rsid w:val="00B77809"/>
    <w:rsid w:val="00B82D05"/>
    <w:rsid w:val="00B83BAF"/>
    <w:rsid w:val="00B91600"/>
    <w:rsid w:val="00B92F67"/>
    <w:rsid w:val="00B9354C"/>
    <w:rsid w:val="00B97DEA"/>
    <w:rsid w:val="00BA05A3"/>
    <w:rsid w:val="00BA07FC"/>
    <w:rsid w:val="00BA0991"/>
    <w:rsid w:val="00BA0AA9"/>
    <w:rsid w:val="00BA32D1"/>
    <w:rsid w:val="00BA3BAB"/>
    <w:rsid w:val="00BA5ED9"/>
    <w:rsid w:val="00BA6DD8"/>
    <w:rsid w:val="00BA7ED7"/>
    <w:rsid w:val="00BB3509"/>
    <w:rsid w:val="00BB386B"/>
    <w:rsid w:val="00BB42B0"/>
    <w:rsid w:val="00BB4407"/>
    <w:rsid w:val="00BB5C57"/>
    <w:rsid w:val="00BB7726"/>
    <w:rsid w:val="00BC2AC5"/>
    <w:rsid w:val="00BC612E"/>
    <w:rsid w:val="00BC6271"/>
    <w:rsid w:val="00BC7A67"/>
    <w:rsid w:val="00BD1374"/>
    <w:rsid w:val="00BD1FF0"/>
    <w:rsid w:val="00BD2862"/>
    <w:rsid w:val="00BD2954"/>
    <w:rsid w:val="00BD2D0F"/>
    <w:rsid w:val="00BD65AA"/>
    <w:rsid w:val="00BD6616"/>
    <w:rsid w:val="00BE43DD"/>
    <w:rsid w:val="00BE5542"/>
    <w:rsid w:val="00BE7615"/>
    <w:rsid w:val="00BE7A1C"/>
    <w:rsid w:val="00BE7B14"/>
    <w:rsid w:val="00BE7EDE"/>
    <w:rsid w:val="00BF23CF"/>
    <w:rsid w:val="00BF32E4"/>
    <w:rsid w:val="00BF36E8"/>
    <w:rsid w:val="00BF510C"/>
    <w:rsid w:val="00BF5A04"/>
    <w:rsid w:val="00BF7A15"/>
    <w:rsid w:val="00BF7B20"/>
    <w:rsid w:val="00C0074F"/>
    <w:rsid w:val="00C01041"/>
    <w:rsid w:val="00C012AA"/>
    <w:rsid w:val="00C01B2B"/>
    <w:rsid w:val="00C028D4"/>
    <w:rsid w:val="00C02BBE"/>
    <w:rsid w:val="00C03AEC"/>
    <w:rsid w:val="00C103A9"/>
    <w:rsid w:val="00C105D7"/>
    <w:rsid w:val="00C106DC"/>
    <w:rsid w:val="00C12125"/>
    <w:rsid w:val="00C16887"/>
    <w:rsid w:val="00C17C52"/>
    <w:rsid w:val="00C200B0"/>
    <w:rsid w:val="00C22168"/>
    <w:rsid w:val="00C224AE"/>
    <w:rsid w:val="00C226F2"/>
    <w:rsid w:val="00C23104"/>
    <w:rsid w:val="00C23E64"/>
    <w:rsid w:val="00C24C21"/>
    <w:rsid w:val="00C269E8"/>
    <w:rsid w:val="00C26F45"/>
    <w:rsid w:val="00C2771E"/>
    <w:rsid w:val="00C31F4A"/>
    <w:rsid w:val="00C32CE8"/>
    <w:rsid w:val="00C34561"/>
    <w:rsid w:val="00C34802"/>
    <w:rsid w:val="00C35518"/>
    <w:rsid w:val="00C37258"/>
    <w:rsid w:val="00C40666"/>
    <w:rsid w:val="00C40D2B"/>
    <w:rsid w:val="00C40D6A"/>
    <w:rsid w:val="00C430F4"/>
    <w:rsid w:val="00C4371A"/>
    <w:rsid w:val="00C52118"/>
    <w:rsid w:val="00C55960"/>
    <w:rsid w:val="00C55D25"/>
    <w:rsid w:val="00C61161"/>
    <w:rsid w:val="00C614FB"/>
    <w:rsid w:val="00C61525"/>
    <w:rsid w:val="00C62960"/>
    <w:rsid w:val="00C65982"/>
    <w:rsid w:val="00C72BE6"/>
    <w:rsid w:val="00C734FC"/>
    <w:rsid w:val="00C73B88"/>
    <w:rsid w:val="00C740CD"/>
    <w:rsid w:val="00C75546"/>
    <w:rsid w:val="00C75B02"/>
    <w:rsid w:val="00C81BC5"/>
    <w:rsid w:val="00C82D74"/>
    <w:rsid w:val="00C86A2E"/>
    <w:rsid w:val="00C87263"/>
    <w:rsid w:val="00C87EB5"/>
    <w:rsid w:val="00C920B7"/>
    <w:rsid w:val="00C9305C"/>
    <w:rsid w:val="00C944AF"/>
    <w:rsid w:val="00C956C6"/>
    <w:rsid w:val="00C95EF0"/>
    <w:rsid w:val="00C97F33"/>
    <w:rsid w:val="00CA0ED0"/>
    <w:rsid w:val="00CA6C64"/>
    <w:rsid w:val="00CB025A"/>
    <w:rsid w:val="00CB1343"/>
    <w:rsid w:val="00CB13BD"/>
    <w:rsid w:val="00CB147E"/>
    <w:rsid w:val="00CB3281"/>
    <w:rsid w:val="00CB502B"/>
    <w:rsid w:val="00CB5DD7"/>
    <w:rsid w:val="00CB6A3D"/>
    <w:rsid w:val="00CB7FEC"/>
    <w:rsid w:val="00CC06DD"/>
    <w:rsid w:val="00CC0AFB"/>
    <w:rsid w:val="00CC1065"/>
    <w:rsid w:val="00CC1221"/>
    <w:rsid w:val="00CC1548"/>
    <w:rsid w:val="00CC2B57"/>
    <w:rsid w:val="00CC3100"/>
    <w:rsid w:val="00CD0427"/>
    <w:rsid w:val="00CD15A4"/>
    <w:rsid w:val="00CD1619"/>
    <w:rsid w:val="00CD236D"/>
    <w:rsid w:val="00CD3C8A"/>
    <w:rsid w:val="00CE239A"/>
    <w:rsid w:val="00CE4B57"/>
    <w:rsid w:val="00CE7ECD"/>
    <w:rsid w:val="00CE7EDB"/>
    <w:rsid w:val="00CF08DA"/>
    <w:rsid w:val="00CF2782"/>
    <w:rsid w:val="00CF4412"/>
    <w:rsid w:val="00CF612A"/>
    <w:rsid w:val="00CF6529"/>
    <w:rsid w:val="00CF6ADB"/>
    <w:rsid w:val="00CF73FA"/>
    <w:rsid w:val="00CF795E"/>
    <w:rsid w:val="00CF7A24"/>
    <w:rsid w:val="00D00450"/>
    <w:rsid w:val="00D0141C"/>
    <w:rsid w:val="00D0264F"/>
    <w:rsid w:val="00D04239"/>
    <w:rsid w:val="00D054DB"/>
    <w:rsid w:val="00D054EE"/>
    <w:rsid w:val="00D11145"/>
    <w:rsid w:val="00D12923"/>
    <w:rsid w:val="00D16DD5"/>
    <w:rsid w:val="00D17BE9"/>
    <w:rsid w:val="00D17E53"/>
    <w:rsid w:val="00D200A0"/>
    <w:rsid w:val="00D223C4"/>
    <w:rsid w:val="00D23D99"/>
    <w:rsid w:val="00D24B08"/>
    <w:rsid w:val="00D24D6B"/>
    <w:rsid w:val="00D25828"/>
    <w:rsid w:val="00D2714E"/>
    <w:rsid w:val="00D278E7"/>
    <w:rsid w:val="00D3268F"/>
    <w:rsid w:val="00D34A0B"/>
    <w:rsid w:val="00D42A2F"/>
    <w:rsid w:val="00D42E5B"/>
    <w:rsid w:val="00D468A8"/>
    <w:rsid w:val="00D514D2"/>
    <w:rsid w:val="00D5227D"/>
    <w:rsid w:val="00D54C4F"/>
    <w:rsid w:val="00D6104A"/>
    <w:rsid w:val="00D61AF7"/>
    <w:rsid w:val="00D65DA2"/>
    <w:rsid w:val="00D70086"/>
    <w:rsid w:val="00D710B0"/>
    <w:rsid w:val="00D715B1"/>
    <w:rsid w:val="00D71E68"/>
    <w:rsid w:val="00D73C4A"/>
    <w:rsid w:val="00D744FE"/>
    <w:rsid w:val="00D76130"/>
    <w:rsid w:val="00D77FC9"/>
    <w:rsid w:val="00D83DB3"/>
    <w:rsid w:val="00D84429"/>
    <w:rsid w:val="00D86082"/>
    <w:rsid w:val="00D866CB"/>
    <w:rsid w:val="00D879B6"/>
    <w:rsid w:val="00D92E07"/>
    <w:rsid w:val="00D93141"/>
    <w:rsid w:val="00D9317E"/>
    <w:rsid w:val="00DA1AB9"/>
    <w:rsid w:val="00DA255E"/>
    <w:rsid w:val="00DA6AB1"/>
    <w:rsid w:val="00DB0358"/>
    <w:rsid w:val="00DB10FA"/>
    <w:rsid w:val="00DB454B"/>
    <w:rsid w:val="00DB5AF8"/>
    <w:rsid w:val="00DB65FA"/>
    <w:rsid w:val="00DB7C33"/>
    <w:rsid w:val="00DC04E7"/>
    <w:rsid w:val="00DC0622"/>
    <w:rsid w:val="00DC1E61"/>
    <w:rsid w:val="00DC3028"/>
    <w:rsid w:val="00DC4837"/>
    <w:rsid w:val="00DC5DB7"/>
    <w:rsid w:val="00DC5EA5"/>
    <w:rsid w:val="00DC775C"/>
    <w:rsid w:val="00DC7EBB"/>
    <w:rsid w:val="00DD0D42"/>
    <w:rsid w:val="00DD16F5"/>
    <w:rsid w:val="00DD5205"/>
    <w:rsid w:val="00DD6869"/>
    <w:rsid w:val="00DD7529"/>
    <w:rsid w:val="00DE0141"/>
    <w:rsid w:val="00DE0EBB"/>
    <w:rsid w:val="00DF3703"/>
    <w:rsid w:val="00DF3AA7"/>
    <w:rsid w:val="00DF3CC7"/>
    <w:rsid w:val="00DF4B2E"/>
    <w:rsid w:val="00E00A01"/>
    <w:rsid w:val="00E02422"/>
    <w:rsid w:val="00E059B4"/>
    <w:rsid w:val="00E108DE"/>
    <w:rsid w:val="00E1328E"/>
    <w:rsid w:val="00E13353"/>
    <w:rsid w:val="00E16AC0"/>
    <w:rsid w:val="00E175F6"/>
    <w:rsid w:val="00E203F3"/>
    <w:rsid w:val="00E24470"/>
    <w:rsid w:val="00E26F3A"/>
    <w:rsid w:val="00E2781C"/>
    <w:rsid w:val="00E279A9"/>
    <w:rsid w:val="00E30E1A"/>
    <w:rsid w:val="00E3310C"/>
    <w:rsid w:val="00E33BB1"/>
    <w:rsid w:val="00E34ED4"/>
    <w:rsid w:val="00E35659"/>
    <w:rsid w:val="00E37888"/>
    <w:rsid w:val="00E42135"/>
    <w:rsid w:val="00E50838"/>
    <w:rsid w:val="00E5349C"/>
    <w:rsid w:val="00E5385F"/>
    <w:rsid w:val="00E5396B"/>
    <w:rsid w:val="00E55653"/>
    <w:rsid w:val="00E562D6"/>
    <w:rsid w:val="00E565EE"/>
    <w:rsid w:val="00E64B38"/>
    <w:rsid w:val="00E66469"/>
    <w:rsid w:val="00E67850"/>
    <w:rsid w:val="00E70976"/>
    <w:rsid w:val="00E711D1"/>
    <w:rsid w:val="00E72CF2"/>
    <w:rsid w:val="00E751D6"/>
    <w:rsid w:val="00E75DD9"/>
    <w:rsid w:val="00E761D5"/>
    <w:rsid w:val="00E77261"/>
    <w:rsid w:val="00E8072C"/>
    <w:rsid w:val="00E81BDB"/>
    <w:rsid w:val="00E83909"/>
    <w:rsid w:val="00E854A9"/>
    <w:rsid w:val="00E85E0F"/>
    <w:rsid w:val="00E8703A"/>
    <w:rsid w:val="00E87CEE"/>
    <w:rsid w:val="00E90124"/>
    <w:rsid w:val="00E91421"/>
    <w:rsid w:val="00E928F3"/>
    <w:rsid w:val="00E93D66"/>
    <w:rsid w:val="00E94D0F"/>
    <w:rsid w:val="00E97F36"/>
    <w:rsid w:val="00EA1B41"/>
    <w:rsid w:val="00EA1E2B"/>
    <w:rsid w:val="00EA2436"/>
    <w:rsid w:val="00EA352A"/>
    <w:rsid w:val="00EA3EA2"/>
    <w:rsid w:val="00EB36A8"/>
    <w:rsid w:val="00EB3E24"/>
    <w:rsid w:val="00EC0020"/>
    <w:rsid w:val="00EC15A7"/>
    <w:rsid w:val="00EC1F9F"/>
    <w:rsid w:val="00EC4267"/>
    <w:rsid w:val="00EC44C2"/>
    <w:rsid w:val="00EC547D"/>
    <w:rsid w:val="00EC6248"/>
    <w:rsid w:val="00EC6FFD"/>
    <w:rsid w:val="00EC7247"/>
    <w:rsid w:val="00ED56B8"/>
    <w:rsid w:val="00ED5D3F"/>
    <w:rsid w:val="00ED6671"/>
    <w:rsid w:val="00ED77DA"/>
    <w:rsid w:val="00EE35EA"/>
    <w:rsid w:val="00EE4B3B"/>
    <w:rsid w:val="00EE4BA7"/>
    <w:rsid w:val="00EE4C01"/>
    <w:rsid w:val="00EF20CC"/>
    <w:rsid w:val="00EF4794"/>
    <w:rsid w:val="00EF555F"/>
    <w:rsid w:val="00EF61C3"/>
    <w:rsid w:val="00F011A4"/>
    <w:rsid w:val="00F039EB"/>
    <w:rsid w:val="00F03DFC"/>
    <w:rsid w:val="00F04D4A"/>
    <w:rsid w:val="00F054DE"/>
    <w:rsid w:val="00F10927"/>
    <w:rsid w:val="00F110C4"/>
    <w:rsid w:val="00F12232"/>
    <w:rsid w:val="00F13653"/>
    <w:rsid w:val="00F13C48"/>
    <w:rsid w:val="00F14296"/>
    <w:rsid w:val="00F15737"/>
    <w:rsid w:val="00F15B44"/>
    <w:rsid w:val="00F22875"/>
    <w:rsid w:val="00F230AC"/>
    <w:rsid w:val="00F239D7"/>
    <w:rsid w:val="00F2481C"/>
    <w:rsid w:val="00F24C1E"/>
    <w:rsid w:val="00F2589D"/>
    <w:rsid w:val="00F25969"/>
    <w:rsid w:val="00F30C2C"/>
    <w:rsid w:val="00F31375"/>
    <w:rsid w:val="00F3199E"/>
    <w:rsid w:val="00F31FE3"/>
    <w:rsid w:val="00F332AC"/>
    <w:rsid w:val="00F33958"/>
    <w:rsid w:val="00F346F4"/>
    <w:rsid w:val="00F3625D"/>
    <w:rsid w:val="00F3696D"/>
    <w:rsid w:val="00F36B72"/>
    <w:rsid w:val="00F4099A"/>
    <w:rsid w:val="00F40C58"/>
    <w:rsid w:val="00F41086"/>
    <w:rsid w:val="00F41427"/>
    <w:rsid w:val="00F4152C"/>
    <w:rsid w:val="00F42F79"/>
    <w:rsid w:val="00F44C26"/>
    <w:rsid w:val="00F45393"/>
    <w:rsid w:val="00F468A7"/>
    <w:rsid w:val="00F5137C"/>
    <w:rsid w:val="00F52B44"/>
    <w:rsid w:val="00F55BFE"/>
    <w:rsid w:val="00F55E9E"/>
    <w:rsid w:val="00F605E1"/>
    <w:rsid w:val="00F60962"/>
    <w:rsid w:val="00F60AC9"/>
    <w:rsid w:val="00F6178E"/>
    <w:rsid w:val="00F647C5"/>
    <w:rsid w:val="00F6586C"/>
    <w:rsid w:val="00F676D8"/>
    <w:rsid w:val="00F705E7"/>
    <w:rsid w:val="00F72C23"/>
    <w:rsid w:val="00F740FA"/>
    <w:rsid w:val="00F8071F"/>
    <w:rsid w:val="00F81514"/>
    <w:rsid w:val="00F81D7C"/>
    <w:rsid w:val="00F84A97"/>
    <w:rsid w:val="00F855C2"/>
    <w:rsid w:val="00F85F2B"/>
    <w:rsid w:val="00F94295"/>
    <w:rsid w:val="00F94984"/>
    <w:rsid w:val="00F96B61"/>
    <w:rsid w:val="00F9718B"/>
    <w:rsid w:val="00FA4A3A"/>
    <w:rsid w:val="00FA66B8"/>
    <w:rsid w:val="00FA6D8B"/>
    <w:rsid w:val="00FA725C"/>
    <w:rsid w:val="00FA7659"/>
    <w:rsid w:val="00FB0558"/>
    <w:rsid w:val="00FB090A"/>
    <w:rsid w:val="00FB4026"/>
    <w:rsid w:val="00FB6A00"/>
    <w:rsid w:val="00FC1C05"/>
    <w:rsid w:val="00FC2194"/>
    <w:rsid w:val="00FC3983"/>
    <w:rsid w:val="00FC7601"/>
    <w:rsid w:val="00FC7B38"/>
    <w:rsid w:val="00FD1DC8"/>
    <w:rsid w:val="00FD38E1"/>
    <w:rsid w:val="00FD5CD5"/>
    <w:rsid w:val="00FD6701"/>
    <w:rsid w:val="00FD7F36"/>
    <w:rsid w:val="00FE0104"/>
    <w:rsid w:val="00FE03D1"/>
    <w:rsid w:val="00FE1F2E"/>
    <w:rsid w:val="00FE22EF"/>
    <w:rsid w:val="00FE399A"/>
    <w:rsid w:val="00FE4239"/>
    <w:rsid w:val="00FE476B"/>
    <w:rsid w:val="00FE5A60"/>
    <w:rsid w:val="00FE5E88"/>
    <w:rsid w:val="00FE682C"/>
    <w:rsid w:val="00FF0615"/>
    <w:rsid w:val="00FF1340"/>
    <w:rsid w:val="00FF4AA8"/>
    <w:rsid w:val="00FF7F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363B221"/>
  <w15:chartTrackingRefBased/>
  <w15:docId w15:val="{28469015-AC2E-4D1A-88C3-EF0D35ECDC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MY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D1DB2"/>
    <w:rPr>
      <w:lang w:val="en-US"/>
    </w:rPr>
  </w:style>
  <w:style w:type="paragraph" w:styleId="Heading4">
    <w:name w:val="heading 4"/>
    <w:basedOn w:val="Normal"/>
    <w:link w:val="Heading4Char"/>
    <w:uiPriority w:val="9"/>
    <w:qFormat/>
    <w:rsid w:val="00C61525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2B1268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61525"/>
    <w:rPr>
      <w:color w:val="0563C1" w:themeColor="hyperlink"/>
      <w:u w:val="single"/>
    </w:rPr>
  </w:style>
  <w:style w:type="paragraph" w:customStyle="1" w:styleId="follows-h4">
    <w:name w:val="follows-h4"/>
    <w:basedOn w:val="Normal"/>
    <w:rsid w:val="00C6152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C61525"/>
    <w:rPr>
      <w:rFonts w:ascii="Times New Roman" w:eastAsia="Times New Roman" w:hAnsi="Times New Roman" w:cs="Times New Roman"/>
      <w:b/>
      <w:bCs/>
      <w:sz w:val="24"/>
      <w:szCs w:val="24"/>
      <w:lang w:val="en-US"/>
    </w:rPr>
  </w:style>
  <w:style w:type="paragraph" w:styleId="NormalWeb">
    <w:name w:val="Normal (Web)"/>
    <w:basedOn w:val="Normal"/>
    <w:uiPriority w:val="99"/>
    <w:unhideWhenUsed/>
    <w:rsid w:val="00E34ED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onlyfortext">
    <w:name w:val="only for text"/>
    <w:basedOn w:val="Normal"/>
    <w:qFormat/>
    <w:rsid w:val="005D75D7"/>
    <w:pPr>
      <w:spacing w:after="200" w:line="480" w:lineRule="auto"/>
      <w:jc w:val="both"/>
    </w:pPr>
    <w:rPr>
      <w:rFonts w:ascii="Times New Roman" w:eastAsia="SimSu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A843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8439A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A843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8439A"/>
    <w:rPr>
      <w:lang w:val="en-US"/>
    </w:rPr>
  </w:style>
  <w:style w:type="paragraph" w:customStyle="1" w:styleId="commentcontentpara">
    <w:name w:val="commentcontentpara"/>
    <w:basedOn w:val="Normal"/>
    <w:rsid w:val="00CD15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612958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612958"/>
    <w:pPr>
      <w:spacing w:after="0" w:line="240" w:lineRule="auto"/>
    </w:pPr>
    <w:rPr>
      <w:rFonts w:ascii="Times New Roman" w:eastAsia="SimSun" w:hAnsi="Times New Roman" w:cs="Times New Roman"/>
      <w:sz w:val="24"/>
      <w:szCs w:val="24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">
    <w:name w:val="AF"/>
    <w:basedOn w:val="Normal"/>
    <w:rsid w:val="00753271"/>
    <w:pPr>
      <w:spacing w:before="120" w:after="12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AU">
    <w:name w:val="AU"/>
    <w:basedOn w:val="Normal"/>
    <w:rsid w:val="00753271"/>
    <w:pPr>
      <w:spacing w:before="120" w:after="120" w:line="240" w:lineRule="auto"/>
    </w:pPr>
    <w:rPr>
      <w:rFonts w:ascii="Times New Roman" w:eastAsia="Times New Roman" w:hAnsi="Times New Roman" w:cs="Times New Roman"/>
      <w:color w:val="00823B"/>
      <w:sz w:val="32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137BCA"/>
    <w:pPr>
      <w:spacing w:after="0" w:line="240" w:lineRule="auto"/>
      <w:ind w:left="720"/>
      <w:contextualSpacing/>
    </w:pPr>
    <w:rPr>
      <w:rFonts w:ascii="Times New Roman" w:hAnsi="Times New Roman" w:cs="Times New Roman"/>
      <w:sz w:val="24"/>
      <w:szCs w:val="24"/>
      <w:lang w:val="en-MY"/>
    </w:rPr>
  </w:style>
  <w:style w:type="character" w:customStyle="1" w:styleId="Heading5Char">
    <w:name w:val="Heading 5 Char"/>
    <w:basedOn w:val="DefaultParagraphFont"/>
    <w:link w:val="Heading5"/>
    <w:uiPriority w:val="9"/>
    <w:rsid w:val="002B1268"/>
    <w:rPr>
      <w:rFonts w:asciiTheme="majorHAnsi" w:eastAsiaTheme="majorEastAsia" w:hAnsiTheme="majorHAnsi" w:cstheme="majorBidi"/>
      <w:color w:val="2E74B5" w:themeColor="accent1" w:themeShade="BF"/>
      <w:lang w:val="en-US"/>
    </w:rPr>
  </w:style>
  <w:style w:type="character" w:styleId="Emphasis">
    <w:name w:val="Emphasis"/>
    <w:basedOn w:val="DefaultParagraphFont"/>
    <w:uiPriority w:val="20"/>
    <w:qFormat/>
    <w:rsid w:val="00EC4267"/>
    <w:rPr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0024F5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E132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1327"/>
    <w:rPr>
      <w:rFonts w:ascii="Segoe UI" w:hAnsi="Segoe UI" w:cs="Segoe UI"/>
      <w:sz w:val="18"/>
      <w:szCs w:val="18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CB6A3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B6A3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B6A3D"/>
    <w:rPr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B6A3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B6A3D"/>
    <w:rPr>
      <w:b/>
      <w:bCs/>
      <w:sz w:val="20"/>
      <w:szCs w:val="20"/>
      <w:lang w:val="en-US"/>
    </w:rPr>
  </w:style>
  <w:style w:type="character" w:styleId="LineNumber">
    <w:name w:val="line number"/>
    <w:basedOn w:val="DefaultParagraphFont"/>
    <w:uiPriority w:val="99"/>
    <w:semiHidden/>
    <w:unhideWhenUsed/>
    <w:rsid w:val="00BB42B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21587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165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685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433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466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F8CD13A-54ED-4D01-98B7-FF80EF61C3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26</Words>
  <Characters>1289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^U^</dc:creator>
  <cp:keywords/>
  <dc:description/>
  <cp:lastModifiedBy>HengYaw Yong</cp:lastModifiedBy>
  <cp:revision>3</cp:revision>
  <dcterms:created xsi:type="dcterms:W3CDTF">2019-12-20T21:51:00Z</dcterms:created>
  <dcterms:modified xsi:type="dcterms:W3CDTF">2019-12-20T21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8de85259-70f8-3746-b6cb-e7687cc31673</vt:lpwstr>
  </property>
  <property fmtid="{D5CDD505-2E9C-101B-9397-08002B2CF9AE}" pid="4" name="Mendeley Recent Style Id 0_1">
    <vt:lpwstr>http://www.zotero.org/styles/american-political-science-association</vt:lpwstr>
  </property>
  <property fmtid="{D5CDD505-2E9C-101B-9397-08002B2CF9AE}" pid="5" name="Mendeley Recent Style Name 0_1">
    <vt:lpwstr>American Political Science Association</vt:lpwstr>
  </property>
  <property fmtid="{D5CDD505-2E9C-101B-9397-08002B2CF9AE}" pid="6" name="Mendeley Recent Style Id 1_1">
    <vt:lpwstr>http://www.zotero.org/styles/national-library-of-medicine</vt:lpwstr>
  </property>
  <property fmtid="{D5CDD505-2E9C-101B-9397-08002B2CF9AE}" pid="7" name="Mendeley Recent Style Name 1_1">
    <vt:lpwstr>National Library of Medicine</vt:lpwstr>
  </property>
  <property fmtid="{D5CDD505-2E9C-101B-9397-08002B2CF9AE}" pid="8" name="Mendeley Recent Style Id 2_1">
    <vt:lpwstr>http://www.zotero.org/styles/national-library-of-medicine-brackets-no-et-al</vt:lpwstr>
  </property>
  <property fmtid="{D5CDD505-2E9C-101B-9397-08002B2CF9AE}" pid="9" name="Mendeley Recent Style Name 2_1">
    <vt:lpwstr>National Library of Medicine (brackets, no "et al.")</vt:lpwstr>
  </property>
  <property fmtid="{D5CDD505-2E9C-101B-9397-08002B2CF9AE}" pid="10" name="Mendeley Recent Style Id 3_1">
    <vt:lpwstr>http://www.zotero.org/styles/nature-publishing-group-vancouver</vt:lpwstr>
  </property>
  <property fmtid="{D5CDD505-2E9C-101B-9397-08002B2CF9AE}" pid="11" name="Mendeley Recent Style Name 3_1">
    <vt:lpwstr>Nature Publishing Group - Vancouver</vt:lpwstr>
  </property>
  <property fmtid="{D5CDD505-2E9C-101B-9397-08002B2CF9AE}" pid="12" name="Mendeley Recent Style Id 4_1">
    <vt:lpwstr>http://www.zotero.org/styles/sage-vancouver-brackets</vt:lpwstr>
  </property>
  <property fmtid="{D5CDD505-2E9C-101B-9397-08002B2CF9AE}" pid="13" name="Mendeley Recent Style Name 4_1">
    <vt:lpwstr>SAGE - Vancouver (brackets)</vt:lpwstr>
  </property>
  <property fmtid="{D5CDD505-2E9C-101B-9397-08002B2CF9AE}" pid="14" name="Mendeley Recent Style Id 5_1">
    <vt:lpwstr>http://www.zotero.org/styles/taylor-and-francis-national-library-of-medicine</vt:lpwstr>
  </property>
  <property fmtid="{D5CDD505-2E9C-101B-9397-08002B2CF9AE}" pid="15" name="Mendeley Recent Style Name 5_1">
    <vt:lpwstr>Taylor &amp; Francis - National Library of Medicine</vt:lpwstr>
  </property>
  <property fmtid="{D5CDD505-2E9C-101B-9397-08002B2CF9AE}" pid="16" name="Mendeley Recent Style Id 6_1">
    <vt:lpwstr>http://www.zotero.org/styles/vancouver</vt:lpwstr>
  </property>
  <property fmtid="{D5CDD505-2E9C-101B-9397-08002B2CF9AE}" pid="17" name="Mendeley Recent Style Name 6_1">
    <vt:lpwstr>Vancouver</vt:lpwstr>
  </property>
  <property fmtid="{D5CDD505-2E9C-101B-9397-08002B2CF9AE}" pid="18" name="Mendeley Recent Style Id 7_1">
    <vt:lpwstr>http://www.zotero.org/styles/vancouver-brackets</vt:lpwstr>
  </property>
  <property fmtid="{D5CDD505-2E9C-101B-9397-08002B2CF9AE}" pid="19" name="Mendeley Recent Style Name 7_1">
    <vt:lpwstr>Vancouver (brackets)</vt:lpwstr>
  </property>
  <property fmtid="{D5CDD505-2E9C-101B-9397-08002B2CF9AE}" pid="20" name="Mendeley Recent Style Id 8_1">
    <vt:lpwstr>http://www.zotero.org/styles/vancouver-superscript</vt:lpwstr>
  </property>
  <property fmtid="{D5CDD505-2E9C-101B-9397-08002B2CF9AE}" pid="21" name="Mendeley Recent Style Name 8_1">
    <vt:lpwstr>Vancouver (superscript)</vt:lpwstr>
  </property>
  <property fmtid="{D5CDD505-2E9C-101B-9397-08002B2CF9AE}" pid="22" name="Mendeley Recent Style Id 9_1">
    <vt:lpwstr>http://www.zotero.org/styles/womens-health</vt:lpwstr>
  </property>
  <property fmtid="{D5CDD505-2E9C-101B-9397-08002B2CF9AE}" pid="23" name="Mendeley Recent Style Name 9_1">
    <vt:lpwstr>Women's Health</vt:lpwstr>
  </property>
  <property fmtid="{D5CDD505-2E9C-101B-9397-08002B2CF9AE}" pid="24" name="Mendeley Citation Style_1">
    <vt:lpwstr>http://www.zotero.org/styles/vancouver</vt:lpwstr>
  </property>
</Properties>
</file>